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B16EA2" w14:textId="77777777" w:rsidR="005F2752" w:rsidRPr="005406E2" w:rsidRDefault="005F2752" w:rsidP="00496D52">
      <w:pPr>
        <w:jc w:val="thaiDistribute"/>
        <w:rPr>
          <w:rFonts w:ascii="TH SarabunPSK" w:hAnsi="TH SarabunPSK" w:cs="TH SarabunPSK"/>
        </w:rPr>
      </w:pPr>
    </w:p>
    <w:p w14:paraId="5DEE036F" w14:textId="77777777" w:rsidR="00151BDB" w:rsidRPr="005406E2" w:rsidRDefault="00C65D3B" w:rsidP="00496D52">
      <w:pPr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BAD68B" wp14:editId="5FC54944">
                <wp:simplePos x="0" y="0"/>
                <wp:positionH relativeFrom="column">
                  <wp:posOffset>4559935</wp:posOffset>
                </wp:positionH>
                <wp:positionV relativeFrom="paragraph">
                  <wp:posOffset>-433705</wp:posOffset>
                </wp:positionV>
                <wp:extent cx="2146935" cy="497840"/>
                <wp:effectExtent l="0" t="0" r="0" b="0"/>
                <wp:wrapNone/>
                <wp:docPr id="12" name="Text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6935" cy="497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DA4D30" w14:textId="77777777" w:rsidR="003E3C27" w:rsidRPr="00497FDC" w:rsidRDefault="003E3C27" w:rsidP="00497FDC">
                            <w:pPr>
                              <w:pStyle w:val="ad"/>
                              <w:spacing w:before="0" w:beforeAutospacing="0" w:after="0" w:afterAutospacing="0" w:line="320" w:lineRule="exact"/>
                              <w:jc w:val="center"/>
                              <w:rPr>
                                <w:rFonts w:ascii="TH SarabunIT๙" w:hAnsi="TH SarabunIT๙" w:cs="TH SarabunIT๙"/>
                                <w:sz w:val="28"/>
                                <w:szCs w:val="28"/>
                              </w:rPr>
                            </w:pPr>
                            <w:r w:rsidRPr="00497FDC"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cs/>
                              </w:rPr>
                              <w:t>แบบ จ</w:t>
                            </w:r>
                            <w:r w:rsidRPr="00497FDC"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.1-1/</w:t>
                            </w:r>
                            <w:r w:rsidRPr="00497FDC"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cs/>
                              </w:rPr>
                              <w:t>กจ</w:t>
                            </w:r>
                            <w:r w:rsidRPr="00497FDC"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.1-1</w:t>
                            </w:r>
                          </w:p>
                          <w:p w14:paraId="04D011EB" w14:textId="77777777" w:rsidR="003E3C27" w:rsidRPr="00497FDC" w:rsidRDefault="003E3C27" w:rsidP="00497FDC">
                            <w:pPr>
                              <w:pStyle w:val="ad"/>
                              <w:spacing w:before="0" w:beforeAutospacing="0" w:after="0" w:afterAutospacing="0" w:line="320" w:lineRule="exact"/>
                              <w:jc w:val="center"/>
                              <w:rPr>
                                <w:rFonts w:ascii="TH SarabunIT๙" w:hAnsi="TH SarabunIT๙" w:cs="TH SarabunIT๙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(Project </w:t>
                            </w:r>
                            <w:r w:rsidRPr="000C178B"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Brief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97FDC"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cs/>
                              </w:rPr>
                              <w:t>รายโครงการ)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BAD68B" id="_x0000_t202" coordsize="21600,21600" o:spt="202" path="m,l,21600r21600,l21600,xe">
                <v:stroke joinstyle="miter"/>
                <v:path gradientshapeok="t" o:connecttype="rect"/>
              </v:shapetype>
              <v:shape id="TextBox 7" o:spid="_x0000_s1026" type="#_x0000_t202" style="position:absolute;left:0;text-align:left;margin-left:359.05pt;margin-top:-34.15pt;width:169.05pt;height:39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" filled="f" stroked="f">
                <v:textbox style="mso-fit-shape-to-text:t">
                  <w:txbxContent>
                    <w:p w14:paraId="4FDA4D30" w14:textId="77777777" w:rsidR="003E3C27" w:rsidRPr="00497FDC" w:rsidRDefault="003E3C27" w:rsidP="00497FDC">
                      <w:pPr>
                        <w:pStyle w:val="ad"/>
                        <w:spacing w:before="0" w:beforeAutospacing="0" w:after="0" w:afterAutospacing="0" w:line="320" w:lineRule="exact"/>
                        <w:jc w:val="center"/>
                        <w:rPr>
                          <w:rFonts w:ascii="TH SarabunIT๙" w:hAnsi="TH SarabunIT๙" w:cs="TH SarabunIT๙"/>
                          <w:sz w:val="28"/>
                          <w:szCs w:val="28"/>
                        </w:rPr>
                      </w:pPr>
                      <w:r w:rsidRPr="00497FDC"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cs/>
                        </w:rPr>
                        <w:t>แบบ จ</w:t>
                      </w:r>
                      <w:r w:rsidRPr="00497FDC"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.1-1/</w:t>
                      </w:r>
                      <w:r w:rsidRPr="00497FDC"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cs/>
                        </w:rPr>
                        <w:t>กจ</w:t>
                      </w:r>
                      <w:r w:rsidRPr="00497FDC"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.1-1</w:t>
                      </w:r>
                    </w:p>
                    <w:p w14:paraId="04D011EB" w14:textId="77777777" w:rsidR="003E3C27" w:rsidRPr="00497FDC" w:rsidRDefault="003E3C27" w:rsidP="00497FDC">
                      <w:pPr>
                        <w:pStyle w:val="ad"/>
                        <w:spacing w:before="0" w:beforeAutospacing="0" w:after="0" w:afterAutospacing="0" w:line="320" w:lineRule="exact"/>
                        <w:jc w:val="center"/>
                        <w:rPr>
                          <w:rFonts w:ascii="TH SarabunIT๙" w:hAnsi="TH SarabunIT๙" w:cs="TH SarabunIT๙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 xml:space="preserve">(Project </w:t>
                      </w:r>
                      <w:r w:rsidRPr="000C178B"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Brief</w:t>
                      </w:r>
                      <w:r>
                        <w:rPr>
                          <w:rFonts w:ascii="TH SarabunIT๙" w:hAnsi="TH SarabunIT๙" w:cs="TH SarabunIT๙" w:hint="cs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97FDC">
                        <w:rPr>
                          <w:rFonts w:ascii="TH SarabunIT๙" w:hAnsi="TH SarabunIT๙" w:cs="TH SarabunIT๙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cs/>
                        </w:rPr>
                        <w:t>รายโครงการ)</w:t>
                      </w:r>
                    </w:p>
                  </w:txbxContent>
                </v:textbox>
              </v:shape>
            </w:pict>
          </mc:Fallback>
        </mc:AlternateContent>
      </w:r>
    </w:p>
    <w:p w14:paraId="0F069736" w14:textId="77777777" w:rsidR="00C94809" w:rsidRPr="005406E2" w:rsidRDefault="00F952A1" w:rsidP="00862494">
      <w:pPr>
        <w:jc w:val="center"/>
        <w:rPr>
          <w:rFonts w:ascii="TH SarabunPSK" w:hAnsi="TH SarabunPSK" w:cs="TH SarabunPSK"/>
          <w:b/>
          <w:bCs/>
          <w:spacing w:val="-6"/>
          <w:sz w:val="32"/>
          <w:szCs w:val="32"/>
        </w:rPr>
      </w:pPr>
      <w:r w:rsidRPr="005406E2">
        <w:rPr>
          <w:rFonts w:ascii="TH SarabunPSK" w:hAnsi="TH SarabunPSK" w:cs="TH SarabunPSK"/>
          <w:b/>
          <w:bCs/>
          <w:spacing w:val="-6"/>
          <w:sz w:val="32"/>
          <w:szCs w:val="32"/>
          <w:cs/>
        </w:rPr>
        <w:t>การจัดทำ</w:t>
      </w:r>
      <w:r w:rsidR="00C94809" w:rsidRPr="005406E2">
        <w:rPr>
          <w:rFonts w:ascii="TH SarabunPSK" w:hAnsi="TH SarabunPSK" w:cs="TH SarabunPSK"/>
          <w:b/>
          <w:bCs/>
          <w:spacing w:val="-6"/>
          <w:sz w:val="32"/>
          <w:szCs w:val="32"/>
          <w:cs/>
        </w:rPr>
        <w:t>แบบสรุปโครงการแบบย่อ (</w:t>
      </w:r>
      <w:r w:rsidR="00C94809" w:rsidRPr="005406E2">
        <w:rPr>
          <w:rFonts w:ascii="TH SarabunPSK" w:hAnsi="TH SarabunPSK" w:cs="TH SarabunPSK"/>
          <w:b/>
          <w:bCs/>
          <w:spacing w:val="-6"/>
          <w:sz w:val="32"/>
          <w:szCs w:val="32"/>
        </w:rPr>
        <w:t xml:space="preserve">Project </w:t>
      </w:r>
      <w:r w:rsidR="00E87AD3" w:rsidRPr="005406E2">
        <w:rPr>
          <w:rFonts w:ascii="TH SarabunPSK" w:hAnsi="TH SarabunPSK" w:cs="TH SarabunPSK"/>
          <w:b/>
          <w:bCs/>
          <w:spacing w:val="-6"/>
          <w:sz w:val="32"/>
          <w:szCs w:val="32"/>
        </w:rPr>
        <w:t>Brief</w:t>
      </w:r>
      <w:r w:rsidR="00C94809" w:rsidRPr="005406E2">
        <w:rPr>
          <w:rFonts w:ascii="TH SarabunPSK" w:hAnsi="TH SarabunPSK" w:cs="TH SarabunPSK"/>
          <w:b/>
          <w:bCs/>
          <w:spacing w:val="-6"/>
          <w:sz w:val="32"/>
          <w:szCs w:val="32"/>
          <w:cs/>
        </w:rPr>
        <w:t>) ของทุกโครงก</w:t>
      </w:r>
      <w:r w:rsidR="009F2FE5" w:rsidRPr="005406E2">
        <w:rPr>
          <w:rFonts w:ascii="TH SarabunPSK" w:hAnsi="TH SarabunPSK" w:cs="TH SarabunPSK"/>
          <w:b/>
          <w:bCs/>
          <w:spacing w:val="-6"/>
          <w:sz w:val="32"/>
          <w:szCs w:val="32"/>
          <w:cs/>
        </w:rPr>
        <w:t>ารภายใต้งบประมาณของจังหวัด/กลุ่ม</w:t>
      </w:r>
      <w:r w:rsidR="00C94809" w:rsidRPr="005406E2">
        <w:rPr>
          <w:rFonts w:ascii="TH SarabunPSK" w:hAnsi="TH SarabunPSK" w:cs="TH SarabunPSK"/>
          <w:b/>
          <w:bCs/>
          <w:spacing w:val="-6"/>
          <w:sz w:val="32"/>
          <w:szCs w:val="32"/>
          <w:cs/>
        </w:rPr>
        <w:t>จังหวัด</w:t>
      </w:r>
    </w:p>
    <w:p w14:paraId="0AE3BCF3" w14:textId="77777777" w:rsidR="009F2FE5" w:rsidRPr="005406E2" w:rsidRDefault="00602A79" w:rsidP="00602A79">
      <w:pPr>
        <w:tabs>
          <w:tab w:val="center" w:pos="5245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406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9F2FE5" w:rsidRPr="005406E2">
        <w:rPr>
          <w:rFonts w:ascii="TH SarabunPSK" w:hAnsi="TH SarabunPSK" w:cs="TH SarabunPSK"/>
          <w:b/>
          <w:bCs/>
          <w:sz w:val="32"/>
          <w:szCs w:val="32"/>
          <w:cs/>
        </w:rPr>
        <w:t>แบบสรุปโครงการแบบย่อ (</w:t>
      </w:r>
      <w:r w:rsidR="00AA57A0" w:rsidRPr="005406E2">
        <w:rPr>
          <w:rFonts w:ascii="TH SarabunPSK" w:hAnsi="TH SarabunPSK" w:cs="TH SarabunPSK"/>
          <w:b/>
          <w:bCs/>
          <w:sz w:val="32"/>
          <w:szCs w:val="32"/>
        </w:rPr>
        <w:t xml:space="preserve">Project </w:t>
      </w:r>
      <w:r w:rsidR="00E87AD3" w:rsidRPr="005406E2">
        <w:rPr>
          <w:rFonts w:ascii="TH SarabunPSK" w:hAnsi="TH SarabunPSK" w:cs="TH SarabunPSK"/>
          <w:b/>
          <w:bCs/>
          <w:sz w:val="32"/>
          <w:szCs w:val="32"/>
        </w:rPr>
        <w:t>Brief</w:t>
      </w:r>
      <w:r w:rsidR="009F2FE5" w:rsidRPr="005406E2">
        <w:rPr>
          <w:rFonts w:ascii="TH SarabunPSK" w:hAnsi="TH SarabunPSK" w:cs="TH SarabunPSK"/>
          <w:b/>
          <w:bCs/>
          <w:sz w:val="32"/>
          <w:szCs w:val="32"/>
        </w:rPr>
        <w:t>)</w:t>
      </w:r>
    </w:p>
    <w:p w14:paraId="5DD470F2" w14:textId="77777777" w:rsidR="009F2FE5" w:rsidRPr="005406E2" w:rsidRDefault="009F2FE5" w:rsidP="009F2FE5">
      <w:pPr>
        <w:ind w:firstLine="567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9FDD65F" w14:textId="09002AF5" w:rsidR="009F2FE5" w:rsidRPr="005406E2" w:rsidRDefault="00E15E33" w:rsidP="009F2FE5">
      <w:pPr>
        <w:ind w:firstLine="567"/>
        <w:rPr>
          <w:rFonts w:ascii="TH SarabunPSK" w:hAnsi="TH SarabunPSK" w:cs="TH SarabunPSK"/>
          <w:b/>
          <w:bCs/>
          <w:sz w:val="32"/>
          <w:szCs w:val="32"/>
        </w:rPr>
      </w:pPr>
      <w:r w:rsidRPr="005406E2">
        <w:rPr>
          <w:rFonts w:ascii="TH SarabunPSK" w:hAnsi="TH SarabunPSK" w:cs="TH SarabunPSK"/>
          <w:b/>
          <w:bCs/>
          <w:sz w:val="32"/>
          <w:szCs w:val="32"/>
          <w:cs/>
        </w:rPr>
        <w:t>ประเด็นการพัฒนา</w:t>
      </w:r>
      <w:r w:rsidR="009F2FE5" w:rsidRPr="005406E2">
        <w:rPr>
          <w:rFonts w:ascii="TH SarabunPSK" w:hAnsi="TH SarabunPSK" w:cs="TH SarabunPSK"/>
          <w:b/>
          <w:bCs/>
          <w:sz w:val="32"/>
          <w:szCs w:val="32"/>
          <w:cs/>
        </w:rPr>
        <w:t>จังหวัด/กลุ่มจังหวัด ........</w:t>
      </w:r>
      <w:r w:rsidR="001E4BC2" w:rsidRPr="005406E2">
        <w:rPr>
          <w:rFonts w:ascii="TH SarabunPSK" w:hAnsi="TH SarabunPSK" w:cs="TH SarabunPSK"/>
          <w:b/>
          <w:bCs/>
          <w:sz w:val="32"/>
          <w:szCs w:val="32"/>
          <w:cs/>
        </w:rPr>
        <w:t>เชียงใหม่</w:t>
      </w:r>
      <w:r w:rsidR="00AD160F" w:rsidRPr="005406E2">
        <w:rPr>
          <w:rFonts w:ascii="TH SarabunPSK" w:hAnsi="TH SarabunPSK" w:cs="TH SarabunPSK"/>
          <w:b/>
          <w:bCs/>
          <w:sz w:val="32"/>
          <w:szCs w:val="32"/>
          <w:cs/>
        </w:rPr>
        <w:t>/กลุ่มจังหวัดภาคเหนือ๑</w:t>
      </w:r>
      <w:r w:rsidR="009F2FE5" w:rsidRPr="005406E2">
        <w:rPr>
          <w:rFonts w:ascii="TH SarabunPSK" w:hAnsi="TH SarabunPSK" w:cs="TH SarabunPSK"/>
          <w:b/>
          <w:bCs/>
          <w:sz w:val="32"/>
          <w:szCs w:val="32"/>
          <w:cs/>
        </w:rPr>
        <w:t>....................................</w:t>
      </w:r>
    </w:p>
    <w:p w14:paraId="5A15C7E9" w14:textId="77777777" w:rsidR="009F2FE5" w:rsidRPr="005406E2" w:rsidRDefault="00E15E33" w:rsidP="009F2FE5">
      <w:pPr>
        <w:ind w:firstLine="567"/>
        <w:rPr>
          <w:rFonts w:ascii="TH SarabunPSK" w:hAnsi="TH SarabunPSK" w:cs="TH SarabunPSK"/>
          <w:cs/>
        </w:rPr>
      </w:pPr>
      <w:r w:rsidRPr="005406E2">
        <w:rPr>
          <w:rFonts w:ascii="TH SarabunPSK" w:hAnsi="TH SarabunPSK" w:cs="TH SarabunPSK"/>
          <w:b/>
          <w:bCs/>
          <w:sz w:val="32"/>
          <w:szCs w:val="32"/>
          <w:cs/>
        </w:rPr>
        <w:t xml:space="preserve">แผนงาน </w:t>
      </w:r>
      <w:r w:rsidRPr="005406E2">
        <w:rPr>
          <w:rFonts w:ascii="TH SarabunPSK" w:hAnsi="TH SarabunPSK" w:cs="TH SarabunPSK"/>
          <w:i/>
          <w:iCs/>
          <w:u w:val="dotted"/>
          <w:cs/>
        </w:rPr>
        <w:t>(เป็นโครงการภายใต้แผนงาน ตามแบบ จ.๑</w:t>
      </w:r>
      <w:r w:rsidR="00F41264" w:rsidRPr="005406E2">
        <w:rPr>
          <w:rFonts w:ascii="TH SarabunPSK" w:hAnsi="TH SarabunPSK" w:cs="TH SarabunPSK"/>
          <w:i/>
          <w:iCs/>
          <w:u w:val="dotted"/>
          <w:cs/>
        </w:rPr>
        <w:t>/กจ.๑)</w:t>
      </w:r>
    </w:p>
    <w:p w14:paraId="10A327D7" w14:textId="77777777" w:rsidR="009F2FE5" w:rsidRPr="005406E2" w:rsidRDefault="009F2FE5" w:rsidP="009F2FE5">
      <w:pPr>
        <w:ind w:firstLine="567"/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Style w:val="TableGrid1"/>
        <w:tblW w:w="4495" w:type="pct"/>
        <w:tblInd w:w="534" w:type="dxa"/>
        <w:tblLook w:val="04A0" w:firstRow="1" w:lastRow="0" w:firstColumn="1" w:lastColumn="0" w:noHBand="0" w:noVBand="1"/>
      </w:tblPr>
      <w:tblGrid>
        <w:gridCol w:w="4110"/>
        <w:gridCol w:w="5387"/>
      </w:tblGrid>
      <w:tr w:rsidR="003A2FBF" w:rsidRPr="005406E2" w14:paraId="508B3AEC" w14:textId="77777777" w:rsidTr="00862494">
        <w:tc>
          <w:tcPr>
            <w:tcW w:w="2164" w:type="pct"/>
            <w:shd w:val="clear" w:color="auto" w:fill="F2F2F2" w:themeFill="background1" w:themeFillShade="F2"/>
            <w:vAlign w:val="center"/>
          </w:tcPr>
          <w:p w14:paraId="5E3C0FB0" w14:textId="77777777" w:rsidR="003A2FBF" w:rsidRPr="005406E2" w:rsidRDefault="003A2FBF" w:rsidP="00B82B97">
            <w:pPr>
              <w:ind w:firstLine="567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5406E2">
              <w:rPr>
                <w:rFonts w:ascii="TH SarabunPSK" w:eastAsia="Tahoma" w:hAnsi="TH SarabunPSK" w:cs="TH SarabunPSK"/>
                <w:b/>
                <w:bCs/>
                <w:kern w:val="24"/>
                <w:sz w:val="32"/>
                <w:szCs w:val="32"/>
                <w:cs/>
              </w:rPr>
              <w:t>หัวข้อ</w:t>
            </w:r>
          </w:p>
        </w:tc>
        <w:tc>
          <w:tcPr>
            <w:tcW w:w="2836" w:type="pct"/>
            <w:shd w:val="clear" w:color="auto" w:fill="F2F2F2" w:themeFill="background1" w:themeFillShade="F2"/>
            <w:vAlign w:val="center"/>
          </w:tcPr>
          <w:p w14:paraId="4132AFB3" w14:textId="77777777" w:rsidR="003A2FBF" w:rsidRPr="005406E2" w:rsidRDefault="003A2FBF" w:rsidP="00B82B97">
            <w:pPr>
              <w:ind w:firstLine="567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5406E2">
              <w:rPr>
                <w:rFonts w:ascii="TH SarabunPSK" w:eastAsia="Tahoma" w:hAnsi="TH SarabunPSK" w:cs="TH SarabunPSK"/>
                <w:b/>
                <w:bCs/>
                <w:kern w:val="24"/>
                <w:sz w:val="32"/>
                <w:szCs w:val="32"/>
                <w:cs/>
              </w:rPr>
              <w:t>รายละเอียด</w:t>
            </w:r>
          </w:p>
        </w:tc>
      </w:tr>
      <w:tr w:rsidR="003A2FBF" w:rsidRPr="005406E2" w14:paraId="65183D8D" w14:textId="77777777" w:rsidTr="00862494">
        <w:tc>
          <w:tcPr>
            <w:tcW w:w="2164" w:type="pct"/>
          </w:tcPr>
          <w:p w14:paraId="086041DC" w14:textId="77777777" w:rsidR="003A2FBF" w:rsidRPr="005406E2" w:rsidRDefault="003A2FBF" w:rsidP="00B82B97">
            <w:pPr>
              <w:rPr>
                <w:rFonts w:ascii="TH SarabunPSK" w:eastAsia="Times New Roman" w:hAnsi="TH SarabunPSK" w:cs="TH SarabunPSK"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๑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</w:rPr>
              <w:t xml:space="preserve">.  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ชื่อโครงการ</w:t>
            </w:r>
          </w:p>
        </w:tc>
        <w:tc>
          <w:tcPr>
            <w:tcW w:w="2836" w:type="pct"/>
          </w:tcPr>
          <w:p w14:paraId="6FCB4B64" w14:textId="1E2F75F2" w:rsidR="003A2FBF" w:rsidRPr="005406E2" w:rsidRDefault="00E10AB0" w:rsidP="00B82B97">
            <w:pPr>
              <w:rPr>
                <w:rFonts w:ascii="TH SarabunPSK" w:eastAsia="Times New Roman" w:hAnsi="TH SarabunPSK" w:cs="TH SarabunPSK"/>
                <w:cs/>
              </w:rPr>
            </w:pPr>
            <w:r w:rsidRPr="005406E2">
              <w:rPr>
                <w:rFonts w:ascii="TH SarabunPSK" w:eastAsia="Times New Roman" w:hAnsi="TH SarabunPSK" w:cs="TH SarabunPSK"/>
                <w:kern w:val="24"/>
                <w:cs/>
              </w:rPr>
              <w:t>ส่งเสริมการเลี้ยงสุกรเพื่อสร้างอาชีพ</w:t>
            </w:r>
            <w:r w:rsidR="006F15A8" w:rsidRPr="005406E2">
              <w:rPr>
                <w:rFonts w:ascii="TH SarabunPSK" w:eastAsia="Times New Roman" w:hAnsi="TH SarabunPSK" w:cs="TH SarabunPSK"/>
                <w:kern w:val="24"/>
                <w:cs/>
              </w:rPr>
              <w:t>สร้างรายได้</w:t>
            </w:r>
            <w:r w:rsidRPr="005406E2">
              <w:rPr>
                <w:rFonts w:ascii="TH SarabunPSK" w:eastAsia="Times New Roman" w:hAnsi="TH SarabunPSK" w:cs="TH SarabunPSK"/>
                <w:kern w:val="24"/>
                <w:cs/>
              </w:rPr>
              <w:t>อย่างยั่งยืนและเข้าสู่ระบบป้องกันโรค</w:t>
            </w:r>
            <w:r w:rsidR="000C3B5A" w:rsidRPr="005406E2">
              <w:rPr>
                <w:rFonts w:ascii="TH SarabunPSK" w:eastAsia="Times New Roman" w:hAnsi="TH SarabunPSK" w:cs="TH SarabunPSK"/>
                <w:kern w:val="24"/>
                <w:cs/>
              </w:rPr>
              <w:t xml:space="preserve"> (</w:t>
            </w:r>
            <w:r w:rsidR="00A57955" w:rsidRPr="005406E2">
              <w:rPr>
                <w:rFonts w:ascii="TH SarabunPSK" w:eastAsia="Times New Roman" w:hAnsi="TH SarabunPSK" w:cs="TH SarabunPSK"/>
                <w:kern w:val="24"/>
              </w:rPr>
              <w:t>GFM</w:t>
            </w:r>
            <w:r w:rsidR="000C3B5A" w:rsidRPr="005406E2">
              <w:rPr>
                <w:rFonts w:ascii="TH SarabunPSK" w:eastAsia="Times New Roman" w:hAnsi="TH SarabunPSK" w:cs="TH SarabunPSK"/>
                <w:kern w:val="24"/>
                <w:cs/>
              </w:rPr>
              <w:t xml:space="preserve">) </w:t>
            </w:r>
            <w:r w:rsidRPr="005406E2">
              <w:rPr>
                <w:rFonts w:ascii="TH SarabunPSK" w:eastAsia="Times New Roman" w:hAnsi="TH SarabunPSK" w:cs="TH SarabunPSK"/>
                <w:kern w:val="24"/>
                <w:cs/>
              </w:rPr>
              <w:t xml:space="preserve">ตามบริบทของพื้นที่กลุ่มโซน 3 </w:t>
            </w:r>
          </w:p>
        </w:tc>
      </w:tr>
      <w:tr w:rsidR="003A2FBF" w:rsidRPr="005406E2" w14:paraId="64D9EEA9" w14:textId="77777777" w:rsidTr="00862494">
        <w:tc>
          <w:tcPr>
            <w:tcW w:w="2164" w:type="pct"/>
          </w:tcPr>
          <w:p w14:paraId="6DFE3EBC" w14:textId="77777777" w:rsidR="003A2FBF" w:rsidRPr="005406E2" w:rsidRDefault="003A2FBF" w:rsidP="00B82B97">
            <w:pPr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2. ความสำคัญของโครงการ หลักการและเหตุผล</w:t>
            </w:r>
          </w:p>
        </w:tc>
        <w:tc>
          <w:tcPr>
            <w:tcW w:w="2836" w:type="pct"/>
          </w:tcPr>
          <w:p w14:paraId="4DB99D72" w14:textId="23107232" w:rsidR="003A2FBF" w:rsidRPr="005406E2" w:rsidRDefault="00E10AB0" w:rsidP="003A2FBF">
            <w:pPr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</w:pPr>
            <w:r w:rsidRPr="005406E2">
              <w:rPr>
                <w:rFonts w:ascii="TH SarabunPSK" w:hAnsi="TH SarabunPSK" w:cs="TH SarabunPSK"/>
                <w:cs/>
              </w:rPr>
              <w:t>ปัจจุบันการเลี้ยงสุกรเป็นอีกแนวคิดหนึ่งที่สามารถสร้างอาชีพ</w:t>
            </w:r>
            <w:r w:rsidR="006F15A8" w:rsidRPr="005406E2">
              <w:rPr>
                <w:rFonts w:ascii="TH SarabunPSK" w:hAnsi="TH SarabunPSK" w:cs="TH SarabunPSK"/>
                <w:cs/>
              </w:rPr>
              <w:t>สร้างรายได้</w:t>
            </w:r>
            <w:r w:rsidRPr="005406E2">
              <w:rPr>
                <w:rFonts w:ascii="TH SarabunPSK" w:hAnsi="TH SarabunPSK" w:cs="TH SarabunPSK"/>
                <w:cs/>
              </w:rPr>
              <w:t>ให้กับเกษตรกรได้เป็นอย่างดี ไม่ว่าจะเป็นการเลี้ยงเพื่อผลิตลูกสุกร</w:t>
            </w:r>
            <w:r w:rsidR="006F15A8" w:rsidRPr="005406E2">
              <w:rPr>
                <w:rFonts w:ascii="TH SarabunPSK" w:hAnsi="TH SarabunPSK" w:cs="TH SarabunPSK"/>
                <w:cs/>
              </w:rPr>
              <w:t>จำหน่ายหรือเลี้ยงเป็นสุกรขุน ซึ่งทั้งนี้ขึ้นอยู่กับบริบทของพื้นที่นั้นโดยที่สำคัญที่สุดคือระบบการป้องกันโรค</w:t>
            </w:r>
            <w:r w:rsidR="00CD57BD" w:rsidRPr="005406E2">
              <w:rPr>
                <w:rFonts w:ascii="TH SarabunPSK" w:hAnsi="TH SarabunPSK" w:cs="TH SarabunPSK"/>
                <w:cs/>
              </w:rPr>
              <w:t xml:space="preserve"> ที่เป็นหัวใจสำคัญที่จะประสบผลสำเร็จในการเลี้ยงสุกร อีกทั้งยังเป็นการเพิ่มความเชื่อมั่นให้กับผู้บริโภคที่จะบริโภคสุกรที่มาจากฟาร์มที่มีระบบป้องกันโรค</w:t>
            </w:r>
          </w:p>
        </w:tc>
      </w:tr>
      <w:tr w:rsidR="003A2FBF" w:rsidRPr="005406E2" w14:paraId="1BCCC2EB" w14:textId="77777777" w:rsidTr="00862494">
        <w:tc>
          <w:tcPr>
            <w:tcW w:w="2164" w:type="pct"/>
          </w:tcPr>
          <w:p w14:paraId="17A5B7D7" w14:textId="77777777" w:rsidR="003A2FBF" w:rsidRPr="005406E2" w:rsidRDefault="003A2FBF" w:rsidP="00B82B97">
            <w:pPr>
              <w:rPr>
                <w:rFonts w:ascii="TH SarabunPSK" w:eastAsia="Times New Roman" w:hAnsi="TH SarabunPSK" w:cs="TH SarabunPSK"/>
                <w:cs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3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</w:rPr>
              <w:t xml:space="preserve">.  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วัตถุประสงค์ของโครงการ</w:t>
            </w:r>
          </w:p>
        </w:tc>
        <w:tc>
          <w:tcPr>
            <w:tcW w:w="2836" w:type="pct"/>
          </w:tcPr>
          <w:p w14:paraId="4B8A82E7" w14:textId="74A53D08" w:rsidR="003A2FBF" w:rsidRPr="005406E2" w:rsidRDefault="00AD160F" w:rsidP="00CD57BD">
            <w:pPr>
              <w:rPr>
                <w:rFonts w:ascii="TH SarabunPSK" w:eastAsia="Times New Roman" w:hAnsi="TH SarabunPSK" w:cs="TH SarabunPSK"/>
                <w:sz w:val="26"/>
                <w:szCs w:val="26"/>
                <w:cs/>
              </w:rPr>
            </w:pPr>
            <w:r w:rsidRPr="005406E2">
              <w:rPr>
                <w:rFonts w:ascii="TH SarabunPSK" w:hAnsi="TH SarabunPSK" w:cs="TH SarabunPSK"/>
                <w:cs/>
              </w:rPr>
              <w:t>ดำเนินการ</w:t>
            </w:r>
            <w:r w:rsidR="00CD57BD" w:rsidRPr="005406E2">
              <w:rPr>
                <w:rFonts w:ascii="TH SarabunPSK" w:hAnsi="TH SarabunPSK" w:cs="TH SarabunPSK"/>
                <w:cs/>
              </w:rPr>
              <w:t xml:space="preserve">ส่งเสริมการเลี้ยงสุกรให้กับเกษตรกรในพื้นที่กลุ่มโซน 3 </w:t>
            </w:r>
            <w:r w:rsidR="00DA24B4" w:rsidRPr="005406E2">
              <w:rPr>
                <w:rFonts w:ascii="TH SarabunPSK" w:hAnsi="TH SarabunPSK" w:cs="TH SarabunPSK"/>
                <w:cs/>
              </w:rPr>
              <w:t>เพื่อเป็นการสร้างอาชีพและสร้างรายได้ตลอดจนการปรับระบบการเลี้ยงสุกรให้เข้าสู่ระบบการป้องกันโรค แก่เกษตรกร</w:t>
            </w:r>
            <w:r w:rsidR="00F943C3" w:rsidRPr="005406E2">
              <w:rPr>
                <w:rFonts w:ascii="TH SarabunPSK" w:hAnsi="TH SarabunPSK" w:cs="TH SarabunPSK"/>
              </w:rPr>
              <w:t xml:space="preserve"> </w:t>
            </w:r>
            <w:r w:rsidR="00F943C3" w:rsidRPr="005406E2">
              <w:rPr>
                <w:rFonts w:ascii="TH SarabunPSK" w:hAnsi="TH SarabunPSK" w:cs="TH SarabunPSK"/>
                <w:cs/>
              </w:rPr>
              <w:t xml:space="preserve">จำนวน </w:t>
            </w:r>
            <w:r w:rsidR="000C3B5A" w:rsidRPr="005406E2">
              <w:rPr>
                <w:rFonts w:ascii="TH SarabunPSK" w:hAnsi="TH SarabunPSK" w:cs="TH SarabunPSK"/>
                <w:cs/>
              </w:rPr>
              <w:t>1,058</w:t>
            </w:r>
            <w:r w:rsidR="003A20B7" w:rsidRPr="005406E2">
              <w:rPr>
                <w:rFonts w:ascii="TH SarabunPSK" w:hAnsi="TH SarabunPSK" w:cs="TH SarabunPSK"/>
                <w:cs/>
              </w:rPr>
              <w:t xml:space="preserve"> ราย</w:t>
            </w:r>
          </w:p>
        </w:tc>
      </w:tr>
      <w:tr w:rsidR="00CF511D" w:rsidRPr="005406E2" w14:paraId="5A3602D2" w14:textId="77777777" w:rsidTr="003D7210">
        <w:tc>
          <w:tcPr>
            <w:tcW w:w="2164" w:type="pct"/>
            <w:shd w:val="clear" w:color="auto" w:fill="auto"/>
          </w:tcPr>
          <w:p w14:paraId="195E7389" w14:textId="77777777" w:rsidR="00CF511D" w:rsidRPr="005406E2" w:rsidRDefault="00CF511D" w:rsidP="00CF511D">
            <w:pPr>
              <w:rPr>
                <w:rFonts w:ascii="TH SarabunPSK" w:eastAsia="Times New Roman" w:hAnsi="TH SarabunPSK" w:cs="TH SarabunPSK"/>
                <w:cs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4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</w:rPr>
              <w:t xml:space="preserve">.  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ตัวชี้วัดและค่าเป้าหมาย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ab/>
            </w:r>
          </w:p>
        </w:tc>
        <w:tc>
          <w:tcPr>
            <w:tcW w:w="2836" w:type="pct"/>
            <w:shd w:val="clear" w:color="auto" w:fill="auto"/>
          </w:tcPr>
          <w:p w14:paraId="57831128" w14:textId="338049C9" w:rsidR="00CF511D" w:rsidRPr="005406E2" w:rsidRDefault="0055125C" w:rsidP="00AD160F">
            <w:pPr>
              <w:jc w:val="thaiDistribute"/>
              <w:rPr>
                <w:rFonts w:ascii="TH SarabunPSK" w:hAnsi="TH SarabunPSK" w:cs="TH SarabunPSK"/>
                <w:b/>
                <w:bCs/>
                <w:cs/>
              </w:rPr>
            </w:pPr>
            <w:r w:rsidRPr="005406E2">
              <w:rPr>
                <w:rFonts w:ascii="TH SarabunPSK" w:hAnsi="TH SarabunPSK" w:cs="TH SarabunPSK"/>
                <w:cs/>
              </w:rPr>
              <w:t>เกษตรกรมีอาชีพและรายได้อย่างยั่งยืนตลอดจนมีการยกระดับการป้องกันโรคใ</w:t>
            </w:r>
            <w:r w:rsidR="000C3B5A" w:rsidRPr="005406E2">
              <w:rPr>
                <w:rFonts w:ascii="TH SarabunPSK" w:hAnsi="TH SarabunPSK" w:cs="TH SarabunPSK"/>
                <w:cs/>
              </w:rPr>
              <w:t>นฟาร์มสุกร แก่เกษตรกรจำนวน 1,058</w:t>
            </w:r>
            <w:r w:rsidRPr="005406E2">
              <w:rPr>
                <w:rFonts w:ascii="TH SarabunPSK" w:hAnsi="TH SarabunPSK" w:cs="TH SarabunPSK"/>
                <w:cs/>
              </w:rPr>
              <w:t xml:space="preserve"> ราย</w:t>
            </w:r>
          </w:p>
        </w:tc>
      </w:tr>
      <w:tr w:rsidR="00CF511D" w:rsidRPr="005406E2" w14:paraId="3E97E790" w14:textId="77777777" w:rsidTr="00862494">
        <w:tc>
          <w:tcPr>
            <w:tcW w:w="2164" w:type="pct"/>
          </w:tcPr>
          <w:p w14:paraId="65172394" w14:textId="77777777" w:rsidR="00CF511D" w:rsidRPr="005406E2" w:rsidRDefault="00CF511D" w:rsidP="00B82B97">
            <w:pPr>
              <w:rPr>
                <w:rFonts w:ascii="TH SarabunPSK" w:eastAsia="Times New Roman" w:hAnsi="TH SarabunPSK" w:cs="TH SarabunPSK"/>
                <w:cs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4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</w:rPr>
              <w:t xml:space="preserve">.  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พื้นที่เป้าหมาย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ab/>
            </w:r>
          </w:p>
        </w:tc>
        <w:tc>
          <w:tcPr>
            <w:tcW w:w="2836" w:type="pct"/>
          </w:tcPr>
          <w:p w14:paraId="43BCD72E" w14:textId="23499A2D" w:rsidR="00CF511D" w:rsidRPr="005406E2" w:rsidRDefault="000C3B5A" w:rsidP="00B82B97">
            <w:pPr>
              <w:rPr>
                <w:rFonts w:ascii="TH SarabunPSK" w:eastAsia="Times New Roman" w:hAnsi="TH SarabunPSK" w:cs="TH SarabunPSK"/>
                <w:sz w:val="26"/>
                <w:szCs w:val="26"/>
                <w:cs/>
              </w:rPr>
            </w:pPr>
            <w:r w:rsidRPr="005406E2"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  <w:t>กลุ่มโซน 3 จำนวน 6 อำเภอ (อำเภอแม่ออน อำเภอสันกำแพง อำเภอสารภี อำเภอสันป่าตอง อำเภอแม่วาง อำเภอหางดง)</w:t>
            </w:r>
            <w:r w:rsidR="00AD160F" w:rsidRPr="005406E2"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  <w:t xml:space="preserve"> จังหวัดเชียงใหม่</w:t>
            </w:r>
          </w:p>
        </w:tc>
      </w:tr>
      <w:tr w:rsidR="00CF511D" w:rsidRPr="005406E2" w14:paraId="05103946" w14:textId="77777777" w:rsidTr="00862494">
        <w:tc>
          <w:tcPr>
            <w:tcW w:w="2164" w:type="pct"/>
          </w:tcPr>
          <w:p w14:paraId="649B4FB5" w14:textId="77777777" w:rsidR="00CF511D" w:rsidRPr="005406E2" w:rsidRDefault="00CF511D" w:rsidP="00B82B97">
            <w:pPr>
              <w:ind w:left="317" w:hanging="317"/>
              <w:rPr>
                <w:rFonts w:ascii="TH SarabunPSK" w:eastAsia="Times New Roman" w:hAnsi="TH SarabunPSK" w:cs="TH SarabunPSK"/>
                <w:cs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5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</w:rPr>
              <w:t xml:space="preserve">. 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 xml:space="preserve"> กิจกรรมหลัก</w:t>
            </w:r>
          </w:p>
        </w:tc>
        <w:tc>
          <w:tcPr>
            <w:tcW w:w="2836" w:type="pct"/>
          </w:tcPr>
          <w:p w14:paraId="354DCF23" w14:textId="41F75A7C" w:rsidR="00CF511D" w:rsidRPr="005406E2" w:rsidRDefault="000C3B5A" w:rsidP="00AA57A0">
            <w:pPr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5406E2">
              <w:rPr>
                <w:rFonts w:ascii="TH SarabunPSK" w:hAnsi="TH SarabunPSK" w:cs="TH SarabunPSK"/>
                <w:sz w:val="26"/>
                <w:szCs w:val="26"/>
                <w:cs/>
              </w:rPr>
              <w:t>ส่งเสริมการเลี้ยงสุกรเพื่อสร้างอาชีพ รายได้ และปรับระบบการเลี้ยงให้เข้าสู่ระบบป้องกันโรค (</w:t>
            </w:r>
            <w:r w:rsidRPr="005406E2">
              <w:rPr>
                <w:rFonts w:ascii="TH SarabunPSK" w:hAnsi="TH SarabunPSK" w:cs="TH SarabunPSK"/>
                <w:sz w:val="26"/>
                <w:szCs w:val="26"/>
              </w:rPr>
              <w:t>GFM</w:t>
            </w:r>
            <w:r w:rsidRPr="005406E2">
              <w:rPr>
                <w:rFonts w:ascii="TH SarabunPSK" w:hAnsi="TH SarabunPSK" w:cs="TH SarabunPSK"/>
                <w:sz w:val="26"/>
                <w:szCs w:val="26"/>
                <w:cs/>
              </w:rPr>
              <w:t>)</w:t>
            </w:r>
          </w:p>
        </w:tc>
      </w:tr>
      <w:tr w:rsidR="00CF511D" w:rsidRPr="005406E2" w14:paraId="00CF834D" w14:textId="77777777" w:rsidTr="00862494">
        <w:tc>
          <w:tcPr>
            <w:tcW w:w="2164" w:type="pct"/>
          </w:tcPr>
          <w:p w14:paraId="5A71F7D0" w14:textId="77777777" w:rsidR="00CF511D" w:rsidRPr="005406E2" w:rsidRDefault="00CF511D" w:rsidP="00B82B97">
            <w:pPr>
              <w:pStyle w:val="ad"/>
              <w:tabs>
                <w:tab w:val="left" w:pos="459"/>
              </w:tabs>
              <w:spacing w:before="0" w:beforeAutospacing="0" w:after="0" w:afterAutospacing="0"/>
              <w:ind w:left="459" w:hanging="142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5406E2">
              <w:rPr>
                <w:rFonts w:ascii="TH SarabunPSK" w:hAnsi="TH SarabunPSK" w:cs="TH SarabunPSK"/>
                <w:b/>
                <w:bCs/>
                <w:kern w:val="24"/>
                <w:sz w:val="28"/>
                <w:szCs w:val="28"/>
                <w:cs/>
              </w:rPr>
              <w:t xml:space="preserve">5.1 </w:t>
            </w:r>
            <w:r w:rsidRPr="005406E2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กิจกรรมหลักที่ 1</w:t>
            </w:r>
          </w:p>
          <w:p w14:paraId="613CC80B" w14:textId="77777777" w:rsidR="00CF511D" w:rsidRPr="005406E2" w:rsidRDefault="00CF511D" w:rsidP="00B82B97">
            <w:pPr>
              <w:pStyle w:val="ad"/>
              <w:tabs>
                <w:tab w:val="left" w:pos="743"/>
              </w:tabs>
              <w:spacing w:before="0" w:beforeAutospacing="0" w:after="0" w:afterAutospacing="0"/>
              <w:ind w:left="459"/>
              <w:rPr>
                <w:rFonts w:ascii="TH SarabunPSK" w:hAnsi="TH SarabunPSK" w:cs="TH SarabunPSK"/>
                <w:sz w:val="28"/>
                <w:szCs w:val="28"/>
              </w:rPr>
            </w:pPr>
            <w:r w:rsidRPr="005406E2">
              <w:rPr>
                <w:rFonts w:ascii="TH SarabunPSK" w:hAnsi="TH SarabunPSK" w:cs="TH SarabunPSK"/>
                <w:sz w:val="28"/>
                <w:szCs w:val="28"/>
                <w:cs/>
              </w:rPr>
              <w:tab/>
              <w:t>งบประมาณ</w:t>
            </w:r>
          </w:p>
          <w:p w14:paraId="73D333E5" w14:textId="77777777" w:rsidR="00CF511D" w:rsidRPr="005406E2" w:rsidRDefault="00CF511D" w:rsidP="00B82B97">
            <w:pPr>
              <w:pStyle w:val="ad"/>
              <w:tabs>
                <w:tab w:val="left" w:pos="743"/>
              </w:tabs>
              <w:spacing w:before="0" w:beforeAutospacing="0" w:after="0" w:afterAutospacing="0"/>
              <w:ind w:left="459"/>
              <w:rPr>
                <w:rFonts w:ascii="TH SarabunPSK" w:hAnsi="TH SarabunPSK" w:cs="TH SarabunPSK"/>
                <w:sz w:val="28"/>
                <w:szCs w:val="28"/>
              </w:rPr>
            </w:pPr>
            <w:r w:rsidRPr="005406E2">
              <w:rPr>
                <w:rFonts w:ascii="TH SarabunPSK" w:hAnsi="TH SarabunPSK" w:cs="TH SarabunPSK"/>
                <w:sz w:val="28"/>
                <w:szCs w:val="28"/>
                <w:cs/>
              </w:rPr>
              <w:tab/>
              <w:t>ผู้รับผิดชอบ</w:t>
            </w:r>
          </w:p>
          <w:p w14:paraId="087AD999" w14:textId="77777777" w:rsidR="00CF511D" w:rsidRPr="005406E2" w:rsidRDefault="00CF511D" w:rsidP="00B82B97">
            <w:pPr>
              <w:ind w:left="318"/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</w:pPr>
            <w:r w:rsidRPr="005406E2">
              <w:rPr>
                <w:rFonts w:ascii="TH SarabunPSK" w:hAnsi="TH SarabunPSK" w:cs="TH SarabunPSK"/>
                <w:cs/>
              </w:rPr>
              <w:tab/>
              <w:t>หน่วยงานที่เกี่ยวข้อง</w:t>
            </w:r>
          </w:p>
        </w:tc>
        <w:tc>
          <w:tcPr>
            <w:tcW w:w="2836" w:type="pct"/>
          </w:tcPr>
          <w:p w14:paraId="550E68C6" w14:textId="2D1A0736" w:rsidR="00CF511D" w:rsidRPr="005406E2" w:rsidRDefault="000C3B5A" w:rsidP="00B82B97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ส่งเสริมการเลี้ยงสุกรแก่เกษตรกร</w:t>
            </w:r>
          </w:p>
          <w:p w14:paraId="24D66692" w14:textId="668241CA" w:rsidR="00AD160F" w:rsidRPr="005406E2" w:rsidRDefault="00EE01D5" w:rsidP="00B82B97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7,564,7</w:t>
            </w:r>
            <w:r w:rsidR="00C73D44" w:rsidRPr="005406E2">
              <w:rPr>
                <w:rFonts w:ascii="TH SarabunPSK" w:eastAsia="Times New Roman" w:hAnsi="TH SarabunPSK" w:cs="TH SarabunPSK"/>
                <w:color w:val="000000"/>
                <w:cs/>
              </w:rPr>
              <w:t xml:space="preserve">00 </w:t>
            </w: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(เจ็ดล้านห้าแสนหกหมื่นสี่พันเจ็ด</w:t>
            </w:r>
            <w:r w:rsidR="003D4D0A"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ร้อย</w:t>
            </w:r>
            <w:r w:rsidR="00C73D44"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บาท</w:t>
            </w:r>
            <w:r w:rsidR="003D4D0A" w:rsidRPr="005406E2">
              <w:rPr>
                <w:rFonts w:ascii="TH SarabunPSK" w:eastAsia="Times New Roman" w:hAnsi="TH SarabunPSK" w:cs="TH SarabunPSK"/>
                <w:color w:val="000000"/>
                <w:cs/>
              </w:rPr>
              <w:t>)</w:t>
            </w:r>
          </w:p>
          <w:p w14:paraId="11AA86BF" w14:textId="6D9ECEED" w:rsidR="00AD160F" w:rsidRPr="005406E2" w:rsidRDefault="000C3B5A" w:rsidP="00AD160F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ปศุสัตว์อำเภอกลุ่มโซน 3</w:t>
            </w:r>
          </w:p>
          <w:p w14:paraId="6BFA6A5E" w14:textId="086054FC" w:rsidR="00AD160F" w:rsidRPr="005406E2" w:rsidRDefault="00AD160F" w:rsidP="000C3B5A">
            <w:pPr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สำนักงานปศุสัตว์อำเภอ</w:t>
            </w:r>
            <w:r w:rsidR="000C3B5A"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กลุ</w:t>
            </w:r>
            <w:r w:rsidR="00C73D44" w:rsidRPr="005406E2">
              <w:rPr>
                <w:rFonts w:ascii="TH SarabunPSK" w:eastAsia="Times New Roman" w:hAnsi="TH SarabunPSK" w:cs="TH SarabunPSK"/>
                <w:color w:val="000000"/>
                <w:cs/>
              </w:rPr>
              <w:t xml:space="preserve">่มโซน 3 </w:t>
            </w: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 xml:space="preserve"> จังหวัดเชียงใหม่</w:t>
            </w:r>
          </w:p>
        </w:tc>
      </w:tr>
      <w:tr w:rsidR="00CF511D" w:rsidRPr="005406E2" w14:paraId="7BEBBA9B" w14:textId="77777777" w:rsidTr="00862494">
        <w:tc>
          <w:tcPr>
            <w:tcW w:w="2164" w:type="pct"/>
          </w:tcPr>
          <w:p w14:paraId="33ECCADC" w14:textId="5029C56E" w:rsidR="00CF511D" w:rsidRPr="005406E2" w:rsidRDefault="00CF511D" w:rsidP="00B82B97">
            <w:pPr>
              <w:pStyle w:val="ad"/>
              <w:tabs>
                <w:tab w:val="left" w:pos="459"/>
              </w:tabs>
              <w:spacing w:before="0" w:beforeAutospacing="0" w:after="0" w:afterAutospacing="0"/>
              <w:ind w:left="459" w:hanging="142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5406E2">
              <w:rPr>
                <w:rFonts w:ascii="TH SarabunPSK" w:hAnsi="TH SarabunPSK" w:cs="TH SarabunPSK"/>
                <w:b/>
                <w:bCs/>
                <w:kern w:val="24"/>
                <w:sz w:val="28"/>
                <w:szCs w:val="28"/>
                <w:cs/>
              </w:rPr>
              <w:t xml:space="preserve">5.2 </w:t>
            </w:r>
            <w:r w:rsidRPr="005406E2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กิจกรรมหลักที่ 2</w:t>
            </w:r>
          </w:p>
          <w:p w14:paraId="1E2F2202" w14:textId="77777777" w:rsidR="00CF511D" w:rsidRPr="005406E2" w:rsidRDefault="00CF511D" w:rsidP="00B82B97">
            <w:pPr>
              <w:pStyle w:val="ad"/>
              <w:tabs>
                <w:tab w:val="left" w:pos="743"/>
              </w:tabs>
              <w:spacing w:before="0" w:beforeAutospacing="0" w:after="0" w:afterAutospacing="0"/>
              <w:ind w:left="459"/>
              <w:rPr>
                <w:rFonts w:ascii="TH SarabunPSK" w:hAnsi="TH SarabunPSK" w:cs="TH SarabunPSK"/>
                <w:sz w:val="28"/>
                <w:szCs w:val="28"/>
              </w:rPr>
            </w:pPr>
            <w:r w:rsidRPr="005406E2">
              <w:rPr>
                <w:rFonts w:ascii="TH SarabunPSK" w:hAnsi="TH SarabunPSK" w:cs="TH SarabunPSK"/>
                <w:sz w:val="28"/>
                <w:szCs w:val="28"/>
                <w:cs/>
              </w:rPr>
              <w:tab/>
              <w:t>งบประมาณ</w:t>
            </w:r>
          </w:p>
          <w:p w14:paraId="11385BAB" w14:textId="77777777" w:rsidR="00CF511D" w:rsidRPr="005406E2" w:rsidRDefault="00CF511D" w:rsidP="00B82B97">
            <w:pPr>
              <w:pStyle w:val="ad"/>
              <w:tabs>
                <w:tab w:val="left" w:pos="743"/>
              </w:tabs>
              <w:spacing w:before="0" w:beforeAutospacing="0" w:after="0" w:afterAutospacing="0"/>
              <w:ind w:left="459"/>
              <w:rPr>
                <w:rFonts w:ascii="TH SarabunPSK" w:hAnsi="TH SarabunPSK" w:cs="TH SarabunPSK"/>
                <w:sz w:val="28"/>
                <w:szCs w:val="28"/>
              </w:rPr>
            </w:pPr>
            <w:r w:rsidRPr="005406E2">
              <w:rPr>
                <w:rFonts w:ascii="TH SarabunPSK" w:hAnsi="TH SarabunPSK" w:cs="TH SarabunPSK"/>
                <w:sz w:val="28"/>
                <w:szCs w:val="28"/>
                <w:cs/>
              </w:rPr>
              <w:tab/>
              <w:t>ผู้รับผิดชอบ</w:t>
            </w:r>
          </w:p>
          <w:p w14:paraId="3A215C0B" w14:textId="77777777" w:rsidR="00CF511D" w:rsidRPr="005406E2" w:rsidRDefault="00CF511D" w:rsidP="00B82B97">
            <w:pPr>
              <w:ind w:left="318"/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</w:pPr>
            <w:r w:rsidRPr="005406E2">
              <w:rPr>
                <w:rFonts w:ascii="TH SarabunPSK" w:hAnsi="TH SarabunPSK" w:cs="TH SarabunPSK"/>
                <w:cs/>
              </w:rPr>
              <w:tab/>
              <w:t>หน่วยงานที่เกี่ยวข้อง</w:t>
            </w:r>
          </w:p>
        </w:tc>
        <w:tc>
          <w:tcPr>
            <w:tcW w:w="2836" w:type="pct"/>
          </w:tcPr>
          <w:p w14:paraId="27854548" w14:textId="5814A274" w:rsidR="00CF511D" w:rsidRPr="005406E2" w:rsidRDefault="00C73D44" w:rsidP="00B82B97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การรับรองให้เป็นฟาร์มที่มีระบบการป้องกันโรค</w:t>
            </w:r>
          </w:p>
          <w:p w14:paraId="150282B5" w14:textId="35AB799D" w:rsidR="00AD160F" w:rsidRPr="005406E2" w:rsidRDefault="00C73D44" w:rsidP="00B82B97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-</w:t>
            </w:r>
          </w:p>
          <w:p w14:paraId="54909432" w14:textId="77777777" w:rsidR="00C73D44" w:rsidRPr="005406E2" w:rsidRDefault="00C73D44" w:rsidP="00C73D4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ปศุสัตว์อำเภอกลุ่มโซน 3</w:t>
            </w:r>
          </w:p>
          <w:p w14:paraId="2CD4D492" w14:textId="4992382D" w:rsidR="00AD160F" w:rsidRPr="005406E2" w:rsidRDefault="00C73D44" w:rsidP="00C73D44">
            <w:pPr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สำนักงานปศุสัตว์อำเภอกลุ่มโซน 3  จังหวัดเชียงใหม่</w:t>
            </w:r>
          </w:p>
        </w:tc>
      </w:tr>
      <w:tr w:rsidR="00CF511D" w:rsidRPr="005406E2" w14:paraId="125FC250" w14:textId="77777777" w:rsidTr="00862494">
        <w:tc>
          <w:tcPr>
            <w:tcW w:w="2164" w:type="pct"/>
          </w:tcPr>
          <w:p w14:paraId="1D62B6C9" w14:textId="77777777" w:rsidR="00CF511D" w:rsidRPr="005406E2" w:rsidRDefault="00CF511D" w:rsidP="00B82B97">
            <w:pPr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6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</w:rPr>
              <w:t xml:space="preserve">.  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หน่วยงานดำเนินงาน</w:t>
            </w:r>
          </w:p>
        </w:tc>
        <w:tc>
          <w:tcPr>
            <w:tcW w:w="2836" w:type="pct"/>
          </w:tcPr>
          <w:p w14:paraId="6F0AF4D7" w14:textId="4EBDE542" w:rsidR="00CF511D" w:rsidRPr="005406E2" w:rsidRDefault="00C73D44" w:rsidP="00B82B97">
            <w:pPr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สำนักงานปศุสัตว์อำเภอกลุ่มโซน 3  จังหวัดเชียงใหม่</w:t>
            </w:r>
          </w:p>
        </w:tc>
      </w:tr>
      <w:tr w:rsidR="00CF511D" w:rsidRPr="005406E2" w14:paraId="66D68AEE" w14:textId="77777777" w:rsidTr="00741AA4">
        <w:tc>
          <w:tcPr>
            <w:tcW w:w="2164" w:type="pct"/>
          </w:tcPr>
          <w:p w14:paraId="7EAE213E" w14:textId="77777777" w:rsidR="00CF511D" w:rsidRPr="005406E2" w:rsidRDefault="00CF511D" w:rsidP="00741AA4">
            <w:pPr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7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</w:rPr>
              <w:t xml:space="preserve">.  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ระยะเวลาในการดำเนินงาน</w:t>
            </w:r>
          </w:p>
        </w:tc>
        <w:tc>
          <w:tcPr>
            <w:tcW w:w="2836" w:type="pct"/>
          </w:tcPr>
          <w:p w14:paraId="793E51D7" w14:textId="5C1BC498" w:rsidR="00CF511D" w:rsidRPr="005406E2" w:rsidRDefault="00AD160F" w:rsidP="00741AA4">
            <w:pPr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</w:pPr>
            <w:r w:rsidRPr="005406E2"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  <w:t>ตุลาคม 2563- กันยายน 2564</w:t>
            </w:r>
          </w:p>
        </w:tc>
      </w:tr>
      <w:tr w:rsidR="00CF511D" w:rsidRPr="005406E2" w14:paraId="11983B83" w14:textId="77777777" w:rsidTr="00C442EA">
        <w:trPr>
          <w:trHeight w:val="574"/>
        </w:trPr>
        <w:tc>
          <w:tcPr>
            <w:tcW w:w="2164" w:type="pct"/>
          </w:tcPr>
          <w:p w14:paraId="4C89F142" w14:textId="3D090A7C" w:rsidR="00CF511D" w:rsidRPr="005406E2" w:rsidRDefault="00CF511D" w:rsidP="00C442EA">
            <w:pPr>
              <w:rPr>
                <w:rFonts w:ascii="TH SarabunPSK" w:eastAsia="Times New Roman" w:hAnsi="TH SarabunPSK" w:cs="TH SarabunPSK"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lastRenderedPageBreak/>
              <w:t>8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</w:rPr>
              <w:t xml:space="preserve">.  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งบประมาณ</w:t>
            </w:r>
          </w:p>
        </w:tc>
        <w:tc>
          <w:tcPr>
            <w:tcW w:w="2836" w:type="pct"/>
          </w:tcPr>
          <w:p w14:paraId="03FB4D79" w14:textId="77777777" w:rsidR="00EE01D5" w:rsidRPr="005406E2" w:rsidRDefault="00EE01D5" w:rsidP="00EE01D5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7,564,700 (เจ็ดล้านห้าแสนหกหมื่นสี่พันเจ็ดร้อยบาท)</w:t>
            </w:r>
          </w:p>
          <w:p w14:paraId="62F950A8" w14:textId="08CEE386" w:rsidR="00CF511D" w:rsidRPr="005406E2" w:rsidRDefault="00CF511D" w:rsidP="00B82B97">
            <w:pPr>
              <w:rPr>
                <w:rFonts w:ascii="TH SarabunPSK" w:eastAsia="Times New Roman" w:hAnsi="TH SarabunPSK" w:cs="TH SarabunPSK"/>
                <w:color w:val="000000"/>
                <w:cs/>
              </w:rPr>
            </w:pPr>
            <w:r w:rsidRPr="005406E2"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  <w:t>งบประมาณ</w:t>
            </w:r>
            <w:r w:rsidR="00C442EA" w:rsidRPr="005406E2">
              <w:rPr>
                <w:rFonts w:ascii="TH SarabunPSK" w:eastAsia="Times New Roman" w:hAnsi="TH SarabunPSK" w:cs="TH SarabunPSK"/>
                <w:sz w:val="26"/>
                <w:szCs w:val="26"/>
                <w:cs/>
              </w:rPr>
              <w:t xml:space="preserve">จาก </w:t>
            </w:r>
            <w:r w:rsidR="00C442EA" w:rsidRPr="005406E2">
              <w:rPr>
                <w:rFonts w:ascii="TH SarabunPSK" w:hAnsi="TH SarabunPSK" w:cs="TH SarabunPSK"/>
                <w:cs/>
              </w:rPr>
              <w:t>แผนพัฒนาจังหวัดเชียงใหม่ และแผนการพัฒนากลุ่มจังหวัดภาคเหนือตอนบน ๑</w:t>
            </w:r>
          </w:p>
        </w:tc>
      </w:tr>
      <w:tr w:rsidR="00CF511D" w:rsidRPr="005406E2" w14:paraId="1A96191C" w14:textId="77777777" w:rsidTr="00862494">
        <w:tc>
          <w:tcPr>
            <w:tcW w:w="2164" w:type="pct"/>
          </w:tcPr>
          <w:p w14:paraId="182FDB72" w14:textId="77777777" w:rsidR="00CF511D" w:rsidRPr="005406E2" w:rsidRDefault="00CF511D" w:rsidP="00AA57A0">
            <w:pPr>
              <w:rPr>
                <w:rFonts w:ascii="TH SarabunPSK" w:eastAsia="Times New Roman" w:hAnsi="TH SarabunPSK" w:cs="TH SarabunPSK"/>
                <w:b/>
                <w:bCs/>
                <w:kern w:val="24"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๙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</w:rPr>
              <w:t>.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 xml:space="preserve">  ผลผลิต 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</w:rPr>
              <w:t>(output)</w:t>
            </w:r>
          </w:p>
        </w:tc>
        <w:tc>
          <w:tcPr>
            <w:tcW w:w="2836" w:type="pct"/>
          </w:tcPr>
          <w:p w14:paraId="7F02697F" w14:textId="2C972E07" w:rsidR="00CF511D" w:rsidRPr="005406E2" w:rsidRDefault="00B62EB5" w:rsidP="00F632DB">
            <w:pPr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</w:pPr>
            <w:r w:rsidRPr="005406E2"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  <w:t>สุกรที่มีคุณภาพปลอดโรค</w:t>
            </w:r>
            <w:r w:rsidR="00C442EA" w:rsidRPr="005406E2"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  <w:t xml:space="preserve"> </w:t>
            </w:r>
          </w:p>
        </w:tc>
      </w:tr>
      <w:tr w:rsidR="00CF511D" w:rsidRPr="005406E2" w14:paraId="1506E972" w14:textId="77777777" w:rsidTr="00862494">
        <w:tc>
          <w:tcPr>
            <w:tcW w:w="2164" w:type="pct"/>
          </w:tcPr>
          <w:p w14:paraId="0B4E1746" w14:textId="77777777" w:rsidR="00CF511D" w:rsidRPr="005406E2" w:rsidRDefault="00CF511D" w:rsidP="00A94C71">
            <w:pPr>
              <w:rPr>
                <w:rFonts w:ascii="TH SarabunPSK" w:eastAsia="Times New Roman" w:hAnsi="TH SarabunPSK" w:cs="TH SarabunPSK"/>
                <w:cs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๑๐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</w:rPr>
              <w:t>.</w:t>
            </w:r>
            <w:r w:rsidR="00351863"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 xml:space="preserve"> 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  <w:cs/>
              </w:rPr>
              <w:t>ผลที่คาดว่าจะได้รับ (</w:t>
            </w:r>
            <w:r w:rsidRPr="005406E2">
              <w:rPr>
                <w:rFonts w:ascii="TH SarabunPSK" w:eastAsia="Times New Roman" w:hAnsi="TH SarabunPSK" w:cs="TH SarabunPSK"/>
                <w:b/>
                <w:bCs/>
                <w:kern w:val="24"/>
              </w:rPr>
              <w:t>Outcome)</w:t>
            </w:r>
          </w:p>
        </w:tc>
        <w:tc>
          <w:tcPr>
            <w:tcW w:w="2836" w:type="pct"/>
          </w:tcPr>
          <w:p w14:paraId="4DDF9293" w14:textId="6DA7C3A9" w:rsidR="00CF511D" w:rsidRPr="005406E2" w:rsidRDefault="00B62EB5" w:rsidP="00560156">
            <w:pPr>
              <w:rPr>
                <w:rFonts w:ascii="TH SarabunPSK" w:eastAsia="Times New Roman" w:hAnsi="TH SarabunPSK" w:cs="TH SarabunPSK"/>
                <w:sz w:val="26"/>
                <w:szCs w:val="26"/>
                <w:cs/>
              </w:rPr>
            </w:pPr>
            <w:r w:rsidRPr="005406E2"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  <w:t>เกษตรกร จำนวน 1,058 รายมีอาชีพและรายได้ที่มั่นคงยั่งยืนจากการเลี้ยงสุกร และเกษตรกรทั้งหมดเข้าสู่ระบบการป้องกันโรค (</w:t>
            </w:r>
            <w:r w:rsidR="00A57955" w:rsidRPr="005406E2">
              <w:rPr>
                <w:rFonts w:ascii="TH SarabunPSK" w:eastAsia="Times New Roman" w:hAnsi="TH SarabunPSK" w:cs="TH SarabunPSK"/>
                <w:kern w:val="24"/>
                <w:sz w:val="26"/>
                <w:szCs w:val="26"/>
              </w:rPr>
              <w:t>GFM</w:t>
            </w:r>
            <w:r w:rsidRPr="005406E2">
              <w:rPr>
                <w:rFonts w:ascii="TH SarabunPSK" w:eastAsia="Times New Roman" w:hAnsi="TH SarabunPSK" w:cs="TH SarabunPSK"/>
                <w:kern w:val="24"/>
                <w:sz w:val="26"/>
                <w:szCs w:val="26"/>
                <w:cs/>
              </w:rPr>
              <w:t>)</w:t>
            </w:r>
          </w:p>
        </w:tc>
      </w:tr>
    </w:tbl>
    <w:p w14:paraId="60369C3A" w14:textId="43E0199A" w:rsidR="00646A20" w:rsidRDefault="00646A20" w:rsidP="00C73D44">
      <w:pPr>
        <w:rPr>
          <w:rFonts w:ascii="TH SarabunPSK" w:hAnsi="TH SarabunPSK" w:cs="TH SarabunPSK"/>
          <w:sz w:val="32"/>
          <w:szCs w:val="32"/>
        </w:rPr>
      </w:pPr>
    </w:p>
    <w:p w14:paraId="07430E07" w14:textId="4FF37A60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4AAAA7E4" w14:textId="0FF7A8B4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2B0FB0D2" w14:textId="13FF414F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42791F15" w14:textId="3BAA48FD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0EBEDC04" w14:textId="4B0B5194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0C458997" w14:textId="62BC0BC4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631C5AF5" w14:textId="51DA5367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3FBE6D8F" w14:textId="077DEA4F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049286A2" w14:textId="0443B598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349A394C" w14:textId="1B94F17A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3C009922" w14:textId="7DFF6F96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4B68BD36" w14:textId="0C2F93DE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1848578F" w14:textId="2A53CD5C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6BFA160A" w14:textId="742C72BE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683ADFA1" w14:textId="35A20007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22E7CC89" w14:textId="319E5BE4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2338158B" w14:textId="399F358F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2BD69467" w14:textId="62080B02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699B3287" w14:textId="01EE46FA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2D25A7CF" w14:textId="18A37284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516CF2EA" w14:textId="5BAFE75A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064B5A90" w14:textId="13DE0B40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48624DEC" w14:textId="7E542EFF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7E9BEBC9" w14:textId="3EB187AA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3BAE5229" w14:textId="2992BAB9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7D121E26" w14:textId="3B1B9AEE" w:rsidR="008C4B65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2D137182" w14:textId="77777777" w:rsidR="008C4B65" w:rsidRPr="005406E2" w:rsidRDefault="008C4B65" w:rsidP="00C73D44">
      <w:pPr>
        <w:rPr>
          <w:rFonts w:ascii="TH SarabunPSK" w:hAnsi="TH SarabunPSK" w:cs="TH SarabunPSK"/>
          <w:sz w:val="32"/>
          <w:szCs w:val="32"/>
        </w:rPr>
      </w:pPr>
    </w:p>
    <w:p w14:paraId="7468BDED" w14:textId="77777777" w:rsidR="00646A20" w:rsidRPr="005406E2" w:rsidRDefault="00646A20" w:rsidP="00646A20">
      <w:pPr>
        <w:tabs>
          <w:tab w:val="left" w:pos="8364"/>
        </w:tabs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lastRenderedPageBreak/>
        <w:t>แบบฟอร์มข้อมูลพื้นฐานโครงการของจังหวัด/กลุ่มจังหวัด (ระดับกิจกรรมย่อย)</w:t>
      </w:r>
      <w:r w:rsidRPr="005406E2">
        <w:rPr>
          <w:rFonts w:ascii="TH SarabunPSK" w:hAnsi="TH SarabunPSK" w:cs="TH SarabunPSK"/>
          <w:b/>
          <w:bCs/>
          <w:cs/>
        </w:rPr>
        <w:tab/>
        <w:t>(๑ ชุด : ๑ กิจกรรมหลัก)</w:t>
      </w:r>
    </w:p>
    <w:p w14:paraId="714B12EC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ลำดับความสำคัญ.........</w:t>
      </w:r>
    </w:p>
    <w:p w14:paraId="76F13DC3" w14:textId="28D2B82B" w:rsidR="00646A20" w:rsidRPr="005406E2" w:rsidRDefault="00646A20" w:rsidP="007E30E5">
      <w:pPr>
        <w:rPr>
          <w:rFonts w:ascii="TH SarabunPSK" w:eastAsia="Times New Roman" w:hAnsi="TH SarabunPSK" w:cs="TH SarabunPSK"/>
          <w:b/>
          <w:bCs/>
          <w:color w:val="000000"/>
        </w:rPr>
      </w:pPr>
      <w:r w:rsidRPr="005406E2">
        <w:rPr>
          <w:rFonts w:ascii="TH SarabunPSK" w:hAnsi="TH SarabunPSK" w:cs="TH SarabunPSK"/>
          <w:b/>
          <w:bCs/>
          <w:cs/>
        </w:rPr>
        <w:t xml:space="preserve">ชื่อโครงการ  </w:t>
      </w:r>
      <w:r w:rsidR="003D4D0A" w:rsidRPr="005406E2">
        <w:rPr>
          <w:rFonts w:ascii="TH SarabunPSK" w:eastAsia="Times New Roman" w:hAnsi="TH SarabunPSK" w:cs="TH SarabunPSK"/>
          <w:b/>
          <w:bCs/>
          <w:kern w:val="24"/>
          <w:cs/>
        </w:rPr>
        <w:t>ส่งเสริมการเลี้ยงสุกรเพื่อสร้างอาชีพสร้างรายได้อย่างยั่งยืนและเข้าสู่ระบบป้องกันโรค (</w:t>
      </w:r>
      <w:r w:rsidR="00A57955" w:rsidRPr="005406E2">
        <w:rPr>
          <w:rFonts w:ascii="TH SarabunPSK" w:eastAsia="Times New Roman" w:hAnsi="TH SarabunPSK" w:cs="TH SarabunPSK"/>
          <w:b/>
          <w:bCs/>
          <w:kern w:val="24"/>
        </w:rPr>
        <w:t>GFM</w:t>
      </w:r>
      <w:r w:rsidR="003D4D0A" w:rsidRPr="005406E2">
        <w:rPr>
          <w:rFonts w:ascii="TH SarabunPSK" w:eastAsia="Times New Roman" w:hAnsi="TH SarabunPSK" w:cs="TH SarabunPSK"/>
          <w:b/>
          <w:bCs/>
          <w:kern w:val="24"/>
          <w:cs/>
        </w:rPr>
        <w:t>) ตามบริบทของพื้นที่กลุ่มโซน 3</w:t>
      </w:r>
      <w:r w:rsidR="003D4D0A" w:rsidRPr="005406E2">
        <w:rPr>
          <w:rFonts w:ascii="TH SarabunPSK" w:eastAsia="Times New Roman" w:hAnsi="TH SarabunPSK" w:cs="TH SarabunPSK"/>
          <w:kern w:val="24"/>
          <w:cs/>
        </w:rPr>
        <w:t xml:space="preserve"> </w:t>
      </w:r>
      <w:r w:rsidRPr="005406E2">
        <w:rPr>
          <w:rFonts w:ascii="TH SarabunPSK" w:hAnsi="TH SarabunPSK" w:cs="TH SarabunPSK"/>
          <w:b/>
          <w:bCs/>
          <w:cs/>
        </w:rPr>
        <w:t>กิจกรรมหลัก....</w:t>
      </w:r>
      <w:r w:rsidR="007E30E5" w:rsidRPr="005406E2">
        <w:rPr>
          <w:rFonts w:ascii="TH SarabunPSK" w:eastAsia="Times New Roman" w:hAnsi="TH SarabunPSK" w:cs="TH SarabunPSK"/>
          <w:b/>
          <w:bCs/>
          <w:color w:val="000000"/>
          <w:cs/>
        </w:rPr>
        <w:t>ส่งเสริมการเลี้ยงสุกรแก่เกษตรกร</w:t>
      </w:r>
      <w:r w:rsidRPr="005406E2">
        <w:rPr>
          <w:rFonts w:ascii="TH SarabunPSK" w:hAnsi="TH SarabunPSK" w:cs="TH SarabunPSK"/>
          <w:b/>
          <w:bCs/>
          <w:cs/>
        </w:rPr>
        <w:t xml:space="preserve">.....  </w:t>
      </w:r>
      <w:r w:rsidRPr="005406E2">
        <w:rPr>
          <w:rFonts w:ascii="TH SarabunPSK" w:hAnsi="TH SarabunPSK" w:cs="TH SarabunPSK"/>
          <w:b/>
          <w:bCs/>
          <w:cs/>
        </w:rPr>
        <w:tab/>
      </w:r>
      <w:r w:rsidRPr="005406E2">
        <w:rPr>
          <w:rFonts w:ascii="TH SarabunPSK" w:hAnsi="TH SarabunPSK" w:cs="TH SarabunPSK"/>
          <w:b/>
          <w:bCs/>
          <w:cs/>
        </w:rPr>
        <w:tab/>
      </w:r>
      <w:r w:rsidRPr="005406E2">
        <w:rPr>
          <w:rFonts w:ascii="TH SarabunPSK" w:hAnsi="TH SarabunPSK" w:cs="TH SarabunPSK"/>
          <w:b/>
          <w:bCs/>
          <w:cs/>
        </w:rPr>
        <w:tab/>
        <w:t>วงเงิน</w:t>
      </w:r>
      <w:r w:rsidRPr="005406E2">
        <w:rPr>
          <w:rFonts w:ascii="TH SarabunPSK" w:hAnsi="TH SarabunPSK" w:cs="TH SarabunPSK"/>
          <w:b/>
          <w:bCs/>
          <w:cs/>
        </w:rPr>
        <w:tab/>
      </w:r>
      <w:r w:rsidR="003D4D0A" w:rsidRPr="005406E2">
        <w:rPr>
          <w:rFonts w:ascii="TH SarabunPSK" w:hAnsi="TH SarabunPSK" w:cs="TH SarabunPSK"/>
          <w:b/>
          <w:bCs/>
          <w:cs/>
        </w:rPr>
        <w:t xml:space="preserve"> </w:t>
      </w:r>
      <w:r w:rsidR="00EE01D5" w:rsidRPr="005406E2">
        <w:rPr>
          <w:rFonts w:ascii="TH SarabunPSK" w:eastAsia="Times New Roman" w:hAnsi="TH SarabunPSK" w:cs="TH SarabunPSK"/>
          <w:b/>
          <w:bCs/>
          <w:color w:val="000000"/>
          <w:cs/>
        </w:rPr>
        <w:t>7,564,700</w:t>
      </w:r>
      <w:r w:rsidRPr="005406E2">
        <w:rPr>
          <w:rFonts w:ascii="TH SarabunPSK" w:hAnsi="TH SarabunPSK" w:cs="TH SarabunPSK"/>
          <w:b/>
          <w:bCs/>
          <w:cs/>
        </w:rPr>
        <w:tab/>
        <w:t>บาท</w:t>
      </w:r>
    </w:p>
    <w:p w14:paraId="1FDB487E" w14:textId="5BBC66E6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ยุทธศาสตร์ชาติ......</w:t>
      </w:r>
      <w:r w:rsidR="001E4BC2" w:rsidRPr="005406E2">
        <w:rPr>
          <w:rFonts w:ascii="TH SarabunPSK" w:hAnsi="TH SarabunPSK" w:cs="TH SarabunPSK"/>
          <w:b/>
          <w:bCs/>
          <w:cs/>
        </w:rPr>
        <w:t>การเกษตรสร้างมูลค่า การเกษตรปลอดภัย</w:t>
      </w:r>
      <w:r w:rsidRPr="005406E2">
        <w:rPr>
          <w:rFonts w:ascii="TH SarabunPSK" w:hAnsi="TH SarabunPSK" w:cs="TH SarabunPSK"/>
          <w:b/>
          <w:bCs/>
          <w:cs/>
        </w:rPr>
        <w:t>.......</w:t>
      </w:r>
    </w:p>
    <w:p w14:paraId="3A78DDEB" w14:textId="5E3E31C3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ประเด็นการพัฒนาของจังหวัด/กลุ่มจังหวัด..</w:t>
      </w:r>
      <w:r w:rsidR="001E4BC2" w:rsidRPr="005406E2">
        <w:rPr>
          <w:rFonts w:ascii="TH SarabunPSK" w:hAnsi="TH SarabunPSK" w:cs="TH SarabunPSK"/>
          <w:b/>
          <w:bCs/>
          <w:cs/>
        </w:rPr>
        <w:t>ส่งเสริมการเกษตร...ส่งเสริมการผลิตสินค้าชุมชน</w:t>
      </w:r>
      <w:r w:rsidRPr="005406E2">
        <w:rPr>
          <w:rFonts w:ascii="TH SarabunPSK" w:hAnsi="TH SarabunPSK" w:cs="TH SarabunPSK"/>
          <w:b/>
          <w:bCs/>
          <w:cs/>
        </w:rPr>
        <w:t>.</w:t>
      </w:r>
      <w:r w:rsidR="001E4BC2" w:rsidRPr="005406E2">
        <w:rPr>
          <w:rFonts w:ascii="TH SarabunPSK" w:hAnsi="TH SarabunPSK" w:cs="TH SarabunPSK"/>
          <w:b/>
          <w:bCs/>
          <w:cs/>
        </w:rPr>
        <w:t>การค้าการลงทุนสู่สากล</w:t>
      </w:r>
      <w:r w:rsidRPr="005406E2">
        <w:rPr>
          <w:rFonts w:ascii="TH SarabunPSK" w:hAnsi="TH SarabunPSK" w:cs="TH SarabunPSK"/>
          <w:b/>
          <w:bCs/>
          <w:cs/>
        </w:rPr>
        <w:t>.</w:t>
      </w:r>
    </w:p>
    <w:p w14:paraId="49E65989" w14:textId="3DDC5E43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แผนงาน..</w:t>
      </w:r>
      <w:r w:rsidR="00DA578F" w:rsidRPr="005406E2">
        <w:rPr>
          <w:rFonts w:ascii="TH SarabunPSK" w:hAnsi="TH SarabunPSK" w:cs="TH SarabunPSK"/>
          <w:b/>
          <w:bCs/>
          <w:cs/>
        </w:rPr>
        <w:t>ส่งเสริม</w:t>
      </w:r>
      <w:r w:rsidR="007E30E5" w:rsidRPr="005406E2">
        <w:rPr>
          <w:rFonts w:ascii="TH SarabunPSK" w:hAnsi="TH SarabunPSK" w:cs="TH SarabunPSK"/>
          <w:b/>
          <w:bCs/>
          <w:cs/>
        </w:rPr>
        <w:t>การเลี้ยงสุกรเพื่อสร้างอาชีพสร้างรายได้และมุ่งเน้นให้เข้าสู่ฟาร์มที่มีระบบการป้องกันโรค</w:t>
      </w:r>
      <w:r w:rsidRPr="005406E2">
        <w:rPr>
          <w:rFonts w:ascii="TH SarabunPSK" w:hAnsi="TH SarabunPSK" w:cs="TH SarabunPSK"/>
          <w:b/>
          <w:bCs/>
          <w:cs/>
        </w:rPr>
        <w:t>.</w:t>
      </w:r>
      <w:r w:rsidR="00DA578F" w:rsidRPr="005406E2">
        <w:rPr>
          <w:rFonts w:ascii="TH SarabunPSK" w:hAnsi="TH SarabunPSK" w:cs="TH SarabunPSK"/>
          <w:b/>
          <w:bCs/>
          <w:cs/>
        </w:rPr>
        <w:t>.</w:t>
      </w:r>
    </w:p>
    <w:p w14:paraId="2505BC74" w14:textId="112F2ED9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 xml:space="preserve">หน่วยดำเนินการ : </w:t>
      </w:r>
      <w:r w:rsidRPr="005406E2">
        <w:rPr>
          <w:rFonts w:ascii="TH SarabunPSK" w:hAnsi="TH SarabunPSK" w:cs="TH SarabunPSK"/>
          <w:b/>
          <w:bCs/>
        </w:rPr>
        <w:t>……</w:t>
      </w:r>
      <w:r w:rsidR="001E4BC2" w:rsidRPr="005406E2">
        <w:rPr>
          <w:rFonts w:ascii="TH SarabunPSK" w:hAnsi="TH SarabunPSK" w:cs="TH SarabunPSK"/>
          <w:b/>
          <w:bCs/>
          <w:cs/>
        </w:rPr>
        <w:t>สำนักงานปศุสัตว์จังหวัดเชียงใหม่</w:t>
      </w:r>
      <w:r w:rsidRPr="005406E2">
        <w:rPr>
          <w:rFonts w:ascii="TH SarabunPSK" w:hAnsi="TH SarabunPSK" w:cs="TH SarabunPSK"/>
          <w:b/>
          <w:bCs/>
          <w:cs/>
        </w:rPr>
        <w:t>...............................</w:t>
      </w:r>
      <w:r w:rsidRPr="005406E2">
        <w:rPr>
          <w:rFonts w:ascii="TH SarabunPSK" w:hAnsi="TH SarabunPSK" w:cs="TH SarabunPSK"/>
          <w:b/>
          <w:bCs/>
        </w:rPr>
        <w:t>……..</w:t>
      </w:r>
    </w:p>
    <w:p w14:paraId="681B8641" w14:textId="693F5084" w:rsidR="00646A20" w:rsidRPr="005406E2" w:rsidRDefault="00646A20" w:rsidP="005F37CE">
      <w:pPr>
        <w:rPr>
          <w:rFonts w:ascii="TH SarabunPSK" w:eastAsia="Times New Roman" w:hAnsi="TH SarabunPSK" w:cs="TH SarabunPSK"/>
          <w:b/>
          <w:bCs/>
          <w:color w:val="000000"/>
          <w:cs/>
        </w:rPr>
      </w:pPr>
      <w:r w:rsidRPr="005406E2">
        <w:rPr>
          <w:rFonts w:ascii="TH SarabunPSK" w:hAnsi="TH SarabunPSK" w:cs="TH SarabunPSK"/>
          <w:b/>
          <w:bCs/>
          <w:cs/>
        </w:rPr>
        <w:t xml:space="preserve">ผู้รับผิดชอบ : </w:t>
      </w:r>
      <w:r w:rsidR="007E30E5" w:rsidRPr="005406E2">
        <w:rPr>
          <w:rFonts w:ascii="TH SarabunPSK" w:eastAsia="Times New Roman" w:hAnsi="TH SarabunPSK" w:cs="TH SarabunPSK"/>
          <w:b/>
          <w:bCs/>
          <w:color w:val="000000"/>
          <w:cs/>
        </w:rPr>
        <w:t xml:space="preserve">ปศุสัตว์อำเภอกลุ่มโซน 3 </w:t>
      </w:r>
      <w:r w:rsidR="00EE0829" w:rsidRPr="005406E2">
        <w:rPr>
          <w:rFonts w:ascii="TH SarabunPSK" w:eastAsia="Times New Roman" w:hAnsi="TH SarabunPSK" w:cs="TH SarabunPSK"/>
          <w:b/>
          <w:bCs/>
          <w:kern w:val="24"/>
          <w:cs/>
        </w:rPr>
        <w:t>(อำเภอแม่ออน อำเภอสันกำแพง อำเภอสารภี อำเภอสันป่าตอง อำเภอแม่วาง อำเภอหางดง)</w:t>
      </w:r>
    </w:p>
    <w:p w14:paraId="02FA5CD5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</w:p>
    <w:p w14:paraId="59C81C76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๑)  หลักการและเหตุผล</w:t>
      </w:r>
    </w:p>
    <w:p w14:paraId="6CF8C6D7" w14:textId="77777777" w:rsidR="00646A20" w:rsidRPr="005406E2" w:rsidRDefault="00646A20" w:rsidP="00646A20">
      <w:pPr>
        <w:ind w:left="1418" w:hanging="992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 xml:space="preserve">(๑.๑) ที่มา : </w:t>
      </w:r>
      <w:r w:rsidRPr="005406E2">
        <w:rPr>
          <w:rFonts w:ascii="TH SarabunPSK" w:hAnsi="TH SarabunPSK" w:cs="TH SarabunPSK"/>
          <w:cs/>
        </w:rPr>
        <w:t>(ระบุ เช่น มติ ครม. นโยบายรัฐบาล ยุทธศาสตร์ชาติ แผนพัฒนาเศรษฐกิจและสังคมแห่งชาติ แผนพัฒนาภาค แผนพัฒนาจังหวัด/กลุ่มจังหวัด)</w:t>
      </w:r>
      <w:r w:rsidRPr="005406E2">
        <w:rPr>
          <w:rFonts w:ascii="TH SarabunPSK" w:hAnsi="TH SarabunPSK" w:cs="TH SarabunPSK"/>
          <w:b/>
          <w:bCs/>
          <w:cs/>
        </w:rPr>
        <w:tab/>
      </w:r>
      <w:r w:rsidRPr="005406E2">
        <w:rPr>
          <w:rFonts w:ascii="TH SarabunPSK" w:hAnsi="TH SarabunPSK" w:cs="TH SarabunPSK"/>
          <w:b/>
          <w:bCs/>
          <w:cs/>
        </w:rPr>
        <w:tab/>
      </w:r>
      <w:r w:rsidRPr="005406E2">
        <w:rPr>
          <w:rFonts w:ascii="TH SarabunPSK" w:hAnsi="TH SarabunPSK" w:cs="TH SarabunPSK"/>
          <w:b/>
          <w:bCs/>
          <w:cs/>
        </w:rPr>
        <w:tab/>
      </w:r>
      <w:r w:rsidRPr="005406E2">
        <w:rPr>
          <w:rFonts w:ascii="TH SarabunPSK" w:hAnsi="TH SarabunPSK" w:cs="TH SarabunPSK"/>
          <w:b/>
          <w:bCs/>
          <w:cs/>
        </w:rPr>
        <w:tab/>
      </w:r>
      <w:r w:rsidRPr="005406E2">
        <w:rPr>
          <w:rFonts w:ascii="TH SarabunPSK" w:hAnsi="TH SarabunPSK" w:cs="TH SarabunPSK"/>
          <w:b/>
          <w:bCs/>
          <w:cs/>
        </w:rPr>
        <w:tab/>
      </w:r>
      <w:r w:rsidRPr="005406E2">
        <w:rPr>
          <w:rFonts w:ascii="TH SarabunPSK" w:hAnsi="TH SarabunPSK" w:cs="TH SarabunPSK"/>
          <w:b/>
          <w:bCs/>
          <w:cs/>
        </w:rPr>
        <w:tab/>
      </w:r>
      <w:r w:rsidRPr="005406E2">
        <w:rPr>
          <w:rFonts w:ascii="TH SarabunPSK" w:hAnsi="TH SarabunPSK" w:cs="TH SarabunPSK"/>
          <w:b/>
          <w:bCs/>
          <w:cs/>
        </w:rPr>
        <w:tab/>
      </w:r>
      <w:r w:rsidRPr="005406E2">
        <w:rPr>
          <w:rFonts w:ascii="TH SarabunPSK" w:hAnsi="TH SarabunPSK" w:cs="TH SarabunPSK"/>
          <w:b/>
          <w:bCs/>
          <w:cs/>
        </w:rPr>
        <w:tab/>
      </w:r>
      <w:r w:rsidRPr="005406E2">
        <w:rPr>
          <w:rFonts w:ascii="TH SarabunPSK" w:hAnsi="TH SarabunPSK" w:cs="TH SarabunPSK"/>
          <w:b/>
          <w:bCs/>
          <w:cs/>
        </w:rPr>
        <w:tab/>
      </w:r>
      <w:r w:rsidRPr="005406E2">
        <w:rPr>
          <w:rFonts w:ascii="TH SarabunPSK" w:hAnsi="TH SarabunPSK" w:cs="TH SarabunPSK"/>
          <w:b/>
          <w:bCs/>
          <w:cs/>
        </w:rPr>
        <w:tab/>
      </w:r>
    </w:p>
    <w:p w14:paraId="1EF10D22" w14:textId="72636880" w:rsidR="00646A20" w:rsidRPr="005406E2" w:rsidRDefault="00646A20" w:rsidP="00DA578F">
      <w:pPr>
        <w:ind w:left="709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cs/>
        </w:rPr>
        <w:tab/>
        <w:t>....</w:t>
      </w:r>
      <w:r w:rsidR="00DA578F" w:rsidRPr="005406E2">
        <w:rPr>
          <w:rFonts w:ascii="TH SarabunPSK" w:hAnsi="TH SarabunPSK" w:cs="TH SarabunPSK"/>
          <w:cs/>
        </w:rPr>
        <w:t>จากแผนยุทธศาสตร์ชาติ 20 ปี</w:t>
      </w:r>
      <w:r w:rsidRPr="005406E2">
        <w:rPr>
          <w:rFonts w:ascii="TH SarabunPSK" w:hAnsi="TH SarabunPSK" w:cs="TH SarabunPSK"/>
          <w:cs/>
        </w:rPr>
        <w:t>..</w:t>
      </w:r>
      <w:r w:rsidR="00DA578F" w:rsidRPr="005406E2">
        <w:rPr>
          <w:rFonts w:ascii="TH SarabunPSK" w:hAnsi="TH SarabunPSK" w:cs="TH SarabunPSK"/>
          <w:cs/>
        </w:rPr>
        <w:t xml:space="preserve">ด้านการสร้างความสามารถด้านการแข่งขัน ด้านการเกษตรเพื่อสร้างมูลค่า ซึ่งประเทศไทยมีความได้เปรียบด้านความหลายหลายทางชีวภาพด้านสัตว์ </w:t>
      </w:r>
      <w:r w:rsidR="00EE0829" w:rsidRPr="005406E2">
        <w:rPr>
          <w:rFonts w:ascii="TH SarabunPSK" w:hAnsi="TH SarabunPSK" w:cs="TH SarabunPSK"/>
          <w:cs/>
        </w:rPr>
        <w:t xml:space="preserve">ซึ่งปัจจุบันเกษตรกรหันมาเลี้ยงสุกรเพิ่มมากขึ้นอันเนื่องมาจากความต้องการบริโภคเนื้อสุกรเพิ่มขึ้น อีกทั้งยังมีการรับซื้อลูกสุกรมีชีวิตจากเกษตรกรที่ผลิตลูกสุกรหย่านมจำหน่ายแก่เกษตรกรที่รับซื้อไปเพื่อดำเนินการเลี้ยงขุน อีกทั้งเมื่อดำเนินการขุนถึงน้ำหนักที่ต้องการก็สามารถแจ้งทางบริษัทเพื่อส่งเข้าโรงเชือดได้เลย ซึ่งเกษตรกรไม่ต้องไปเสาะหาที่ขายเอง </w:t>
      </w:r>
      <w:r w:rsidR="00A57955" w:rsidRPr="005406E2">
        <w:rPr>
          <w:rFonts w:ascii="TH SarabunPSK" w:hAnsi="TH SarabunPSK" w:cs="TH SarabunPSK"/>
          <w:cs/>
        </w:rPr>
        <w:t>และราคาสุกรมีชีวิตยังสูงกว่าราคาท้องตลาดโดยทั่วไป ทั้งนี้เกษตรกรต้องสมัครเป็นสมาชิกของบริษัทนั้นเสียก่อนหรือแม้กระทั่งการจำหน่ายเองเพื่อนำเข้าโรงฆ่าสัตว์ที่ได้รับมาตรฐาน จึงเป็นอีกแนวความคิดหนึ่งที่สามารถสร้างอาชีพและรายได้ให้กับเกษตรกร ทั้งนี้เกษตรกรทุกรายจะต้องเข้าสู่ระบบฟาร์มเลี้ยงสัตว์ที่มีระบบการป้องกันโรคและการเลี้ยงสัตว์ที่เหมาะสม</w:t>
      </w:r>
      <w:r w:rsidR="00A57955" w:rsidRPr="005406E2">
        <w:rPr>
          <w:rFonts w:ascii="TH SarabunPSK" w:hAnsi="TH SarabunPSK" w:cs="TH SarabunPSK"/>
          <w:color w:val="3C4043"/>
          <w:sz w:val="21"/>
          <w:szCs w:val="21"/>
          <w:shd w:val="clear" w:color="auto" w:fill="FFFFFF"/>
        </w:rPr>
        <w:t xml:space="preserve"> </w:t>
      </w:r>
      <w:r w:rsidR="00A57955" w:rsidRPr="005406E2">
        <w:rPr>
          <w:rFonts w:ascii="TH SarabunPSK" w:hAnsi="TH SarabunPSK" w:cs="TH SarabunPSK"/>
          <w:b/>
          <w:bCs/>
          <w:color w:val="3C4043"/>
          <w:shd w:val="clear" w:color="auto" w:fill="FFFFFF"/>
        </w:rPr>
        <w:t xml:space="preserve">Good Farming Management </w:t>
      </w:r>
      <w:r w:rsidR="00A57955" w:rsidRPr="005406E2">
        <w:rPr>
          <w:rFonts w:ascii="TH SarabunPSK" w:hAnsi="TH SarabunPSK" w:cs="TH SarabunPSK"/>
          <w:b/>
          <w:bCs/>
          <w:color w:val="3C4043"/>
          <w:shd w:val="clear" w:color="auto" w:fill="FFFFFF"/>
          <w:cs/>
        </w:rPr>
        <w:t>(</w:t>
      </w:r>
      <w:r w:rsidR="00A57955" w:rsidRPr="005406E2">
        <w:rPr>
          <w:rFonts w:ascii="TH SarabunPSK" w:hAnsi="TH SarabunPSK" w:cs="TH SarabunPSK"/>
          <w:b/>
          <w:bCs/>
        </w:rPr>
        <w:t>GFM</w:t>
      </w:r>
      <w:r w:rsidR="00A57955" w:rsidRPr="005406E2">
        <w:rPr>
          <w:rFonts w:ascii="TH SarabunPSK" w:hAnsi="TH SarabunPSK" w:cs="TH SarabunPSK"/>
          <w:b/>
          <w:bCs/>
          <w:cs/>
        </w:rPr>
        <w:t>)</w:t>
      </w:r>
      <w:r w:rsidR="00A57955" w:rsidRPr="005406E2">
        <w:rPr>
          <w:rFonts w:ascii="TH SarabunPSK" w:hAnsi="TH SarabunPSK" w:cs="TH SarabunPSK"/>
          <w:cs/>
        </w:rPr>
        <w:t xml:space="preserve"> </w:t>
      </w:r>
      <w:r w:rsidR="00320A92" w:rsidRPr="005406E2">
        <w:rPr>
          <w:rFonts w:ascii="TH SarabunPSK" w:hAnsi="TH SarabunPSK" w:cs="TH SarabunPSK"/>
          <w:cs/>
        </w:rPr>
        <w:t>เพื่อให้เกิดประโยชน์กับผู้ผลิตและผู้บริโภคซึ่งเป็นมาตรฐานการรับรอง</w:t>
      </w:r>
      <w:r w:rsidR="008C6B00" w:rsidRPr="005406E2">
        <w:rPr>
          <w:rFonts w:ascii="TH SarabunPSK" w:hAnsi="TH SarabunPSK" w:cs="TH SarabunPSK"/>
          <w:cs/>
        </w:rPr>
        <w:t>จาก</w:t>
      </w:r>
      <w:r w:rsidR="00320A92" w:rsidRPr="005406E2">
        <w:rPr>
          <w:rFonts w:ascii="TH SarabunPSK" w:hAnsi="TH SarabunPSK" w:cs="TH SarabunPSK"/>
          <w:cs/>
        </w:rPr>
        <w:t xml:space="preserve">กรมปศุสัตว์ </w:t>
      </w:r>
      <w:r w:rsidR="002D546D" w:rsidRPr="005406E2">
        <w:rPr>
          <w:rFonts w:ascii="TH SarabunPSK" w:hAnsi="TH SarabunPSK" w:cs="TH SarabunPSK"/>
          <w:cs/>
        </w:rPr>
        <w:t>สอดคล้องกับแผนพัฒนาจังหวัดเชียงใหม่ และแผนการพัฒนากลุ่มจังหวัดภาคเหนือตอนบน</w:t>
      </w:r>
      <w:r w:rsidR="00AE4358" w:rsidRPr="005406E2">
        <w:rPr>
          <w:rFonts w:ascii="TH SarabunPSK" w:hAnsi="TH SarabunPSK" w:cs="TH SarabunPSK"/>
          <w:cs/>
        </w:rPr>
        <w:t xml:space="preserve"> </w:t>
      </w:r>
      <w:r w:rsidR="002D546D" w:rsidRPr="005406E2">
        <w:rPr>
          <w:rFonts w:ascii="TH SarabunPSK" w:hAnsi="TH SarabunPSK" w:cs="TH SarabunPSK"/>
          <w:cs/>
        </w:rPr>
        <w:t>๑ ซึ่งมีวัตถุประสงค์สำคัญคือต้องการยกระดับ</w:t>
      </w:r>
      <w:r w:rsidR="00320A92" w:rsidRPr="005406E2">
        <w:rPr>
          <w:rFonts w:ascii="TH SarabunPSK" w:hAnsi="TH SarabunPSK" w:cs="TH SarabunPSK"/>
          <w:cs/>
        </w:rPr>
        <w:t>ให้เป็นการเกษตรปลอดภัย มุ่งเน้นการเพิ่มประสิทธิภาพการผลิตสร้างอาชีพเพิ่มรายได้ ต่อไป</w:t>
      </w:r>
    </w:p>
    <w:p w14:paraId="2091A1E7" w14:textId="77777777" w:rsidR="00646A20" w:rsidRPr="005406E2" w:rsidRDefault="00646A20" w:rsidP="00646A20">
      <w:pPr>
        <w:ind w:left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๑.๒) สรุปสาระสำคัญ</w:t>
      </w:r>
    </w:p>
    <w:p w14:paraId="206A6E70" w14:textId="729F3583" w:rsidR="00963651" w:rsidRPr="005406E2" w:rsidRDefault="00646A20" w:rsidP="00963651">
      <w:pPr>
        <w:ind w:left="993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cs/>
        </w:rPr>
        <w:t xml:space="preserve">สภาพปัญหา / ความต้องการ : </w:t>
      </w:r>
      <w:r w:rsidRPr="005406E2">
        <w:rPr>
          <w:rFonts w:ascii="TH SarabunPSK" w:hAnsi="TH SarabunPSK" w:cs="TH SarabunPSK"/>
        </w:rPr>
        <w:t>………</w:t>
      </w:r>
      <w:r w:rsidR="00320A92" w:rsidRPr="005406E2">
        <w:rPr>
          <w:rFonts w:ascii="TH SarabunPSK" w:hAnsi="TH SarabunPSK" w:cs="TH SarabunPSK"/>
          <w:cs/>
        </w:rPr>
        <w:t>จาก</w:t>
      </w:r>
      <w:r w:rsidR="007224CF" w:rsidRPr="005406E2">
        <w:rPr>
          <w:rFonts w:ascii="TH SarabunPSK" w:hAnsi="TH SarabunPSK" w:cs="TH SarabunPSK"/>
          <w:cs/>
        </w:rPr>
        <w:t>สถานการณ์เศรษฐกิจที่ไม่ค่อยสู้ดีนักทำให้บริษัทต่างๆเลิกจากพนักงานเป็นจำนวนไม่น้อย ผู้คนต่างหันมาประกอบอาชีพ</w:t>
      </w:r>
      <w:r w:rsidR="00960216" w:rsidRPr="005406E2">
        <w:rPr>
          <w:rFonts w:ascii="TH SarabunPSK" w:hAnsi="TH SarabunPSK" w:cs="TH SarabunPSK"/>
          <w:cs/>
        </w:rPr>
        <w:t>เกษตรกรรมตามบ้านเกิดโดยใช้หลักเศรษฐกิจพอเพียง การเลี้ยงสุกรก็เป็นอาชีพหนึ่งที่ได้รับความสนใจและสามารถสร้างรายได้ให้แก่ครอบครัวได้ แต่เนื่องจากปัจจุบัน</w:t>
      </w:r>
      <w:r w:rsidR="007224CF" w:rsidRPr="005406E2">
        <w:rPr>
          <w:rFonts w:ascii="TH SarabunPSK" w:hAnsi="TH SarabunPSK" w:cs="TH SarabunPSK"/>
          <w:cs/>
        </w:rPr>
        <w:t>การระบาดของโรคอหิวาต์แอฟริกาในสุกรในทวีปเอเชีย ซึ่งอาจส่งผลกระทบทางเศรษฐกิจในการเลี้ยงสุกรในประเทศ</w:t>
      </w:r>
      <w:r w:rsidR="00960216" w:rsidRPr="005406E2">
        <w:rPr>
          <w:rFonts w:ascii="TH SarabunPSK" w:hAnsi="TH SarabunPSK" w:cs="TH SarabunPSK"/>
          <w:cs/>
        </w:rPr>
        <w:t>จึงเป็นสิ่งที่ต้องคำนึงเป็นลำดับแรกๆ ซึ่งจำเป็นที่จะต้องสร้างฟาร์มเลี้ยงสุกรของเกษตรกรรายย่อยให้เข้าระบบฟาร์มที่มีระบบป้องกันโรคและการเลี้ยงสัตว์ที่เหมาะสม เพื่อสามารถควบคุม และลดความเสี่ยงต่อการเกิดโรค</w:t>
      </w:r>
    </w:p>
    <w:p w14:paraId="380AD8E8" w14:textId="1E103F66" w:rsidR="00646A20" w:rsidRPr="005406E2" w:rsidRDefault="00646A20" w:rsidP="00646A20">
      <w:pPr>
        <w:ind w:left="993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cs/>
        </w:rPr>
        <w:t xml:space="preserve">ความเร่งด่วน : (ระบุระดับความจำเป็นเร่งด่วน) : </w:t>
      </w:r>
      <w:r w:rsidRPr="005406E2">
        <w:rPr>
          <w:rFonts w:ascii="TH SarabunPSK" w:hAnsi="TH SarabunPSK" w:cs="TH SarabunPSK"/>
        </w:rPr>
        <w:t>………</w:t>
      </w:r>
      <w:r w:rsidR="00963651" w:rsidRPr="005406E2">
        <w:rPr>
          <w:rFonts w:ascii="TH SarabunPSK" w:hAnsi="TH SarabunPSK" w:cs="TH SarabunPSK"/>
          <w:cs/>
        </w:rPr>
        <w:t>เร่งด่วนมาก</w:t>
      </w:r>
      <w:r w:rsidRPr="005406E2">
        <w:rPr>
          <w:rFonts w:ascii="TH SarabunPSK" w:hAnsi="TH SarabunPSK" w:cs="TH SarabunPSK"/>
        </w:rPr>
        <w:t>…………………</w:t>
      </w:r>
      <w:r w:rsidRPr="005406E2">
        <w:rPr>
          <w:rFonts w:ascii="TH SarabunPSK" w:hAnsi="TH SarabunPSK" w:cs="TH SarabunPSK"/>
          <w:cs/>
        </w:rPr>
        <w:t>.....................................</w:t>
      </w:r>
    </w:p>
    <w:p w14:paraId="1330026B" w14:textId="77777777" w:rsidR="00646A20" w:rsidRPr="005406E2" w:rsidRDefault="00646A20" w:rsidP="00646A20">
      <w:pPr>
        <w:ind w:left="993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cs/>
        </w:rPr>
        <w:t>..................................................................................................................................................................................................</w:t>
      </w:r>
    </w:p>
    <w:p w14:paraId="33D976F3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๒)  ข้อมูลทั่วไปของโครงการ</w:t>
      </w:r>
      <w:r w:rsidRPr="005406E2">
        <w:rPr>
          <w:rFonts w:ascii="TH SarabunPSK" w:hAnsi="TH SarabunPSK" w:cs="TH SarabunPSK"/>
          <w:b/>
          <w:bCs/>
          <w:cs/>
        </w:rPr>
        <w:tab/>
      </w:r>
    </w:p>
    <w:p w14:paraId="138C7CE2" w14:textId="30147922" w:rsidR="00646A20" w:rsidRPr="005406E2" w:rsidRDefault="00646A20" w:rsidP="00AE4358">
      <w:pPr>
        <w:ind w:left="426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b/>
          <w:bCs/>
          <w:cs/>
        </w:rPr>
        <w:t xml:space="preserve">(๒.๑) วัตถุประสงค์ของโครงการ  </w:t>
      </w:r>
      <w:r w:rsidRPr="005406E2">
        <w:rPr>
          <w:rFonts w:ascii="TH SarabunPSK" w:hAnsi="TH SarabunPSK" w:cs="TH SarabunPSK"/>
          <w:cs/>
        </w:rPr>
        <w:t>:....</w:t>
      </w:r>
      <w:r w:rsidR="00960216" w:rsidRPr="005406E2">
        <w:rPr>
          <w:rFonts w:ascii="TH SarabunPSK" w:hAnsi="TH SarabunPSK" w:cs="TH SarabunPSK"/>
          <w:cs/>
        </w:rPr>
        <w:t>ดำเนินการส่งเสริมการเลี้ยงสุกรให้กับเกษตรกรในพื้นที่กลุ่มโซน 3 เพื่อเป็นการสร้างอาชีพและสร้างรายได้ตลอดจนการปรับระบบการเลี้ยงสุกรให้เข้าสู่ระบบการป้องกันโรค แก่เกษตรกร</w:t>
      </w:r>
      <w:r w:rsidR="00960216" w:rsidRPr="005406E2">
        <w:rPr>
          <w:rFonts w:ascii="TH SarabunPSK" w:hAnsi="TH SarabunPSK" w:cs="TH SarabunPSK"/>
        </w:rPr>
        <w:t xml:space="preserve"> </w:t>
      </w:r>
      <w:r w:rsidR="00960216" w:rsidRPr="005406E2">
        <w:rPr>
          <w:rFonts w:ascii="TH SarabunPSK" w:hAnsi="TH SarabunPSK" w:cs="TH SarabunPSK"/>
          <w:cs/>
        </w:rPr>
        <w:t>จำนวน 1,058 ราย</w:t>
      </w:r>
    </w:p>
    <w:p w14:paraId="0F9F94F7" w14:textId="77777777" w:rsidR="00646A20" w:rsidRPr="005406E2" w:rsidRDefault="00646A20" w:rsidP="00646A20">
      <w:pPr>
        <w:ind w:left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๒.๒) สถานภาพของโครงการ</w:t>
      </w:r>
    </w:p>
    <w:p w14:paraId="7822774F" w14:textId="6F02A477" w:rsidR="00646A20" w:rsidRPr="005406E2" w:rsidRDefault="003E3C27" w:rsidP="00646A20">
      <w:pPr>
        <w:ind w:left="426" w:firstLine="720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E9D9D6E" wp14:editId="7E105BEE">
                <wp:simplePos x="0" y="0"/>
                <wp:positionH relativeFrom="column">
                  <wp:posOffset>2312035</wp:posOffset>
                </wp:positionH>
                <wp:positionV relativeFrom="paragraph">
                  <wp:posOffset>50165</wp:posOffset>
                </wp:positionV>
                <wp:extent cx="104775" cy="9525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DB37D5" id="Straight Connector 1" o:spid="_x0000_s1026" style="position:absolute;flip:y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2.05pt,3.95pt" to="190.3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" strokecolor="black [3040]"/>
            </w:pict>
          </mc:Fallback>
        </mc:AlternateContent>
      </w:r>
      <w:r w:rsidR="00646A20" w:rsidRPr="005406E2">
        <w:rPr>
          <w:rFonts w:ascii="TH SarabunPSK" w:hAnsi="TH SarabunPSK" w:cs="TH SarabunPSK"/>
        </w:rPr>
        <w:sym w:font="Wingdings" w:char="F06F"/>
      </w:r>
      <w:r w:rsidR="00646A20" w:rsidRPr="005406E2">
        <w:rPr>
          <w:rFonts w:ascii="TH SarabunPSK" w:hAnsi="TH SarabunPSK" w:cs="TH SarabunPSK"/>
          <w:cs/>
        </w:rPr>
        <w:t>โครงการเดิม</w:t>
      </w:r>
      <w:r w:rsidR="00646A20" w:rsidRPr="005406E2">
        <w:rPr>
          <w:rFonts w:ascii="TH SarabunPSK" w:hAnsi="TH SarabunPSK" w:cs="TH SarabunPSK"/>
          <w:cs/>
        </w:rPr>
        <w:tab/>
      </w:r>
      <w:r w:rsidR="00646A20" w:rsidRPr="005406E2">
        <w:rPr>
          <w:rFonts w:ascii="TH SarabunPSK" w:hAnsi="TH SarabunPSK" w:cs="TH SarabunPSK"/>
          <w:cs/>
        </w:rPr>
        <w:tab/>
      </w:r>
      <w:r w:rsidR="00646A20" w:rsidRPr="005406E2">
        <w:rPr>
          <w:rFonts w:ascii="TH SarabunPSK" w:hAnsi="TH SarabunPSK" w:cs="TH SarabunPSK"/>
        </w:rPr>
        <w:sym w:font="Wingdings" w:char="F06F"/>
      </w:r>
      <w:r w:rsidR="00646A20" w:rsidRPr="005406E2">
        <w:rPr>
          <w:rFonts w:ascii="TH SarabunPSK" w:hAnsi="TH SarabunPSK" w:cs="TH SarabunPSK"/>
          <w:cs/>
        </w:rPr>
        <w:t>โครงการใหม่</w:t>
      </w:r>
    </w:p>
    <w:p w14:paraId="5D47F8A6" w14:textId="64B211A8" w:rsidR="00646A20" w:rsidRPr="005406E2" w:rsidRDefault="00646A20" w:rsidP="00646A20">
      <w:pPr>
        <w:ind w:left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๒.๓) ประเภทของโครงการ</w:t>
      </w:r>
    </w:p>
    <w:p w14:paraId="2D1AE853" w14:textId="1E5C44E2" w:rsidR="00646A20" w:rsidRPr="005406E2" w:rsidRDefault="003E3C27" w:rsidP="00646A20">
      <w:pPr>
        <w:ind w:left="426" w:firstLine="708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569FD2F1" wp14:editId="3C02B165">
                <wp:simplePos x="0" y="0"/>
                <wp:positionH relativeFrom="column">
                  <wp:posOffset>2309812</wp:posOffset>
                </wp:positionH>
                <wp:positionV relativeFrom="paragraph">
                  <wp:posOffset>51117</wp:posOffset>
                </wp:positionV>
                <wp:extent cx="104775" cy="9525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C7017C" id="Straight Connector 2" o:spid="_x0000_s1026" style="position:absolute;flip:y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1.85pt,4pt" to="190.1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"/>
            </w:pict>
          </mc:Fallback>
        </mc:AlternateContent>
      </w:r>
      <w:r w:rsidR="00646A20" w:rsidRPr="005406E2">
        <w:rPr>
          <w:rFonts w:ascii="TH SarabunPSK" w:hAnsi="TH SarabunPSK" w:cs="TH SarabunPSK"/>
        </w:rPr>
        <w:sym w:font="Wingdings" w:char="F06F"/>
      </w:r>
      <w:r w:rsidR="00646A20" w:rsidRPr="005406E2">
        <w:rPr>
          <w:rFonts w:ascii="TH SarabunPSK" w:hAnsi="TH SarabunPSK" w:cs="TH SarabunPSK"/>
          <w:cs/>
        </w:rPr>
        <w:tab/>
        <w:t>พัฒนา</w:t>
      </w:r>
      <w:r w:rsidR="00646A20" w:rsidRPr="005406E2">
        <w:rPr>
          <w:rFonts w:ascii="TH SarabunPSK" w:hAnsi="TH SarabunPSK" w:cs="TH SarabunPSK"/>
          <w:cs/>
        </w:rPr>
        <w:tab/>
      </w:r>
      <w:r w:rsidR="00646A20" w:rsidRPr="005406E2">
        <w:rPr>
          <w:rFonts w:ascii="TH SarabunPSK" w:hAnsi="TH SarabunPSK" w:cs="TH SarabunPSK"/>
          <w:cs/>
        </w:rPr>
        <w:tab/>
      </w:r>
      <w:r w:rsidR="00646A20" w:rsidRPr="005406E2">
        <w:rPr>
          <w:rFonts w:ascii="TH SarabunPSK" w:hAnsi="TH SarabunPSK" w:cs="TH SarabunPSK"/>
          <w:cs/>
        </w:rPr>
        <w:tab/>
      </w:r>
      <w:r w:rsidR="00646A20" w:rsidRPr="005406E2">
        <w:rPr>
          <w:rFonts w:ascii="TH SarabunPSK" w:hAnsi="TH SarabunPSK" w:cs="TH SarabunPSK"/>
        </w:rPr>
        <w:sym w:font="Wingdings" w:char="F06F"/>
      </w:r>
      <w:r w:rsidR="00646A20" w:rsidRPr="005406E2">
        <w:rPr>
          <w:rFonts w:ascii="TH SarabunPSK" w:hAnsi="TH SarabunPSK" w:cs="TH SarabunPSK"/>
          <w:cs/>
        </w:rPr>
        <w:t>ดำเนินการปกติ</w:t>
      </w:r>
      <w:r w:rsidR="00646A20" w:rsidRPr="005406E2">
        <w:rPr>
          <w:rFonts w:ascii="TH SarabunPSK" w:hAnsi="TH SarabunPSK" w:cs="TH SarabunPSK"/>
          <w:cs/>
        </w:rPr>
        <w:tab/>
      </w:r>
    </w:p>
    <w:p w14:paraId="7C4F80D4" w14:textId="0BFE44F1" w:rsidR="00646A20" w:rsidRPr="005406E2" w:rsidRDefault="00646A20" w:rsidP="00646A20">
      <w:pPr>
        <w:ind w:left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๒.๔) ระยะเวลาดำเนินโครงการ.......</w:t>
      </w:r>
      <w:r w:rsidR="003E3C27" w:rsidRPr="005406E2">
        <w:rPr>
          <w:rFonts w:ascii="TH SarabunPSK" w:hAnsi="TH SarabunPSK" w:cs="TH SarabunPSK"/>
          <w:cs/>
        </w:rPr>
        <w:t>2</w:t>
      </w:r>
      <w:r w:rsidRPr="005406E2">
        <w:rPr>
          <w:rFonts w:ascii="TH SarabunPSK" w:hAnsi="TH SarabunPSK" w:cs="TH SarabunPSK"/>
          <w:b/>
          <w:bCs/>
          <w:cs/>
        </w:rPr>
        <w:t>............ปี   เริ่มต้นปี......</w:t>
      </w:r>
      <w:r w:rsidR="003E3C27" w:rsidRPr="005406E2">
        <w:rPr>
          <w:rFonts w:ascii="TH SarabunPSK" w:hAnsi="TH SarabunPSK" w:cs="TH SarabunPSK"/>
          <w:cs/>
        </w:rPr>
        <w:t>2563</w:t>
      </w:r>
      <w:r w:rsidRPr="005406E2">
        <w:rPr>
          <w:rFonts w:ascii="TH SarabunPSK" w:hAnsi="TH SarabunPSK" w:cs="TH SarabunPSK"/>
          <w:b/>
          <w:bCs/>
          <w:cs/>
        </w:rPr>
        <w:t>.......        สิ้นสุดปี....</w:t>
      </w:r>
      <w:r w:rsidR="003E3C27" w:rsidRPr="005406E2">
        <w:rPr>
          <w:rFonts w:ascii="TH SarabunPSK" w:hAnsi="TH SarabunPSK" w:cs="TH SarabunPSK"/>
          <w:cs/>
        </w:rPr>
        <w:t>2565</w:t>
      </w:r>
      <w:r w:rsidRPr="005406E2">
        <w:rPr>
          <w:rFonts w:ascii="TH SarabunPSK" w:hAnsi="TH SarabunPSK" w:cs="TH SarabunPSK"/>
          <w:b/>
          <w:bCs/>
          <w:cs/>
        </w:rPr>
        <w:t>.........</w:t>
      </w:r>
      <w:r w:rsidRPr="005406E2">
        <w:rPr>
          <w:rFonts w:ascii="TH SarabunPSK" w:hAnsi="TH SarabunPSK" w:cs="TH SarabunPSK"/>
          <w:b/>
          <w:bCs/>
          <w:cs/>
        </w:rPr>
        <w:tab/>
      </w:r>
    </w:p>
    <w:p w14:paraId="652FA514" w14:textId="77777777" w:rsidR="00960216" w:rsidRPr="005406E2" w:rsidRDefault="00646A20" w:rsidP="003E3C27">
      <w:pPr>
        <w:ind w:firstLine="426"/>
        <w:jc w:val="thaiDistribute"/>
        <w:rPr>
          <w:rFonts w:ascii="TH SarabunPSK" w:eastAsia="Times New Roman" w:hAnsi="TH SarabunPSK" w:cs="TH SarabunPSK"/>
          <w:b/>
          <w:bCs/>
          <w:kern w:val="24"/>
        </w:rPr>
      </w:pPr>
      <w:r w:rsidRPr="005406E2">
        <w:rPr>
          <w:rFonts w:ascii="TH SarabunPSK" w:hAnsi="TH SarabunPSK" w:cs="TH SarabunPSK"/>
          <w:b/>
          <w:bCs/>
          <w:cs/>
        </w:rPr>
        <w:t xml:space="preserve">(๒.๕) สถานที่ดำเนินโครงการ : (ระบุพื้นที่ดำเนินการ เช่น อำเภอ ตำบล  หมู่บ้าน เป็นต้น)   </w:t>
      </w:r>
      <w:r w:rsidRPr="005406E2">
        <w:rPr>
          <w:rFonts w:ascii="TH SarabunPSK" w:hAnsi="TH SarabunPSK" w:cs="TH SarabunPSK"/>
        </w:rPr>
        <w:t>…</w:t>
      </w:r>
      <w:r w:rsidR="00960216" w:rsidRPr="005406E2">
        <w:rPr>
          <w:rFonts w:ascii="TH SarabunPSK" w:eastAsia="Times New Roman" w:hAnsi="TH SarabunPSK" w:cs="TH SarabunPSK"/>
          <w:b/>
          <w:bCs/>
          <w:kern w:val="24"/>
          <w:cs/>
        </w:rPr>
        <w:t>(อำเภอแม่ออน อำเภอสันกำแพง</w:t>
      </w:r>
    </w:p>
    <w:p w14:paraId="6C9BFA6A" w14:textId="07391D58" w:rsidR="00646A20" w:rsidRPr="005406E2" w:rsidRDefault="00960216" w:rsidP="003E3C27">
      <w:pPr>
        <w:ind w:firstLine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eastAsia="Times New Roman" w:hAnsi="TH SarabunPSK" w:cs="TH SarabunPSK"/>
          <w:b/>
          <w:bCs/>
          <w:kern w:val="24"/>
          <w:cs/>
        </w:rPr>
        <w:t xml:space="preserve">        อำเภอสารภี อำเภอสันป่าตอง อำเภอแม่วาง อำเภอหางดง)</w:t>
      </w:r>
      <w:r w:rsidRPr="005406E2">
        <w:rPr>
          <w:rFonts w:ascii="TH SarabunPSK" w:hAnsi="TH SarabunPSK" w:cs="TH SarabunPSK"/>
          <w:cs/>
        </w:rPr>
        <w:t xml:space="preserve"> </w:t>
      </w:r>
      <w:r w:rsidR="003E3C27" w:rsidRPr="005406E2">
        <w:rPr>
          <w:rFonts w:ascii="TH SarabunPSK" w:hAnsi="TH SarabunPSK" w:cs="TH SarabunPSK"/>
          <w:cs/>
        </w:rPr>
        <w:t>จังหวัดเชียงใหม่..</w:t>
      </w:r>
      <w:r w:rsidR="00646A20" w:rsidRPr="005406E2">
        <w:rPr>
          <w:rFonts w:ascii="TH SarabunPSK" w:hAnsi="TH SarabunPSK" w:cs="TH SarabunPSK"/>
          <w:cs/>
        </w:rPr>
        <w:tab/>
      </w:r>
    </w:p>
    <w:p w14:paraId="35275E5C" w14:textId="77777777" w:rsidR="00960216" w:rsidRPr="005406E2" w:rsidRDefault="00960216" w:rsidP="00646A20">
      <w:pPr>
        <w:jc w:val="thaiDistribute"/>
        <w:rPr>
          <w:rFonts w:ascii="TH SarabunPSK" w:hAnsi="TH SarabunPSK" w:cs="TH SarabunPSK"/>
          <w:b/>
          <w:bCs/>
        </w:rPr>
      </w:pPr>
    </w:p>
    <w:p w14:paraId="36E2A700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 xml:space="preserve"> (๓) กลุ่มเป้าหมาย และผู้มีส่วนได้ส่วนเสีย</w:t>
      </w:r>
    </w:p>
    <w:p w14:paraId="732F599D" w14:textId="5260AB1D" w:rsidR="00960216" w:rsidRPr="005406E2" w:rsidRDefault="00646A20" w:rsidP="00960216">
      <w:pPr>
        <w:ind w:firstLine="426"/>
        <w:jc w:val="thaiDistribute"/>
        <w:rPr>
          <w:rFonts w:ascii="TH SarabunPSK" w:eastAsia="Times New Roman" w:hAnsi="TH SarabunPSK" w:cs="TH SarabunPSK"/>
          <w:b/>
          <w:bCs/>
          <w:kern w:val="24"/>
        </w:rPr>
      </w:pPr>
      <w:r w:rsidRPr="005406E2">
        <w:rPr>
          <w:rFonts w:ascii="TH SarabunPSK" w:hAnsi="TH SarabunPSK" w:cs="TH SarabunPSK"/>
          <w:cs/>
        </w:rPr>
        <w:t>(๓.๑) กลุ่มเป้าหมาย :</w:t>
      </w:r>
      <w:r w:rsidRPr="005406E2">
        <w:rPr>
          <w:rFonts w:ascii="TH SarabunPSK" w:hAnsi="TH SarabunPSK" w:cs="TH SarabunPSK"/>
        </w:rPr>
        <w:t>…</w:t>
      </w:r>
      <w:r w:rsidR="00960216" w:rsidRPr="005406E2">
        <w:rPr>
          <w:rFonts w:ascii="TH SarabunPSK" w:hAnsi="TH SarabunPSK" w:cs="TH SarabunPSK"/>
          <w:cs/>
        </w:rPr>
        <w:t>เกษตรกรผู้เลี้ยงสุกร</w:t>
      </w:r>
      <w:r w:rsidR="003B0E44" w:rsidRPr="005406E2">
        <w:rPr>
          <w:rFonts w:ascii="TH SarabunPSK" w:hAnsi="TH SarabunPSK" w:cs="TH SarabunPSK"/>
          <w:cs/>
        </w:rPr>
        <w:t>รายย่อย</w:t>
      </w:r>
      <w:r w:rsidR="003E3C27" w:rsidRPr="005406E2">
        <w:rPr>
          <w:rFonts w:ascii="TH SarabunPSK" w:hAnsi="TH SarabunPSK" w:cs="TH SarabunPSK"/>
          <w:cs/>
        </w:rPr>
        <w:t xml:space="preserve"> </w:t>
      </w:r>
      <w:r w:rsidR="00960216" w:rsidRPr="005406E2">
        <w:rPr>
          <w:rFonts w:ascii="TH SarabunPSK" w:hAnsi="TH SarabunPSK" w:cs="TH SarabunPSK"/>
          <w:cs/>
        </w:rPr>
        <w:t>ใน</w:t>
      </w:r>
      <w:r w:rsidR="00960216" w:rsidRPr="005406E2">
        <w:rPr>
          <w:rFonts w:ascii="TH SarabunPSK" w:eastAsia="Times New Roman" w:hAnsi="TH SarabunPSK" w:cs="TH SarabunPSK"/>
          <w:b/>
          <w:bCs/>
          <w:kern w:val="24"/>
          <w:cs/>
        </w:rPr>
        <w:t>อำเภอแม่ออน อำเภอสันกำแพงอำเภอสารภี อำเภอสันป่าตอง อำเภอแม่วาง</w:t>
      </w:r>
    </w:p>
    <w:p w14:paraId="302D7375" w14:textId="2F01E503" w:rsidR="00646A20" w:rsidRPr="005406E2" w:rsidRDefault="00960216" w:rsidP="00960216">
      <w:pPr>
        <w:ind w:firstLine="426"/>
        <w:jc w:val="thaiDistribute"/>
        <w:rPr>
          <w:rFonts w:ascii="TH SarabunPSK" w:eastAsia="Times New Roman" w:hAnsi="TH SarabunPSK" w:cs="TH SarabunPSK"/>
          <w:b/>
          <w:bCs/>
          <w:kern w:val="24"/>
        </w:rPr>
      </w:pPr>
      <w:r w:rsidRPr="005406E2">
        <w:rPr>
          <w:rFonts w:ascii="TH SarabunPSK" w:eastAsia="Times New Roman" w:hAnsi="TH SarabunPSK" w:cs="TH SarabunPSK"/>
          <w:b/>
          <w:bCs/>
          <w:kern w:val="24"/>
          <w:cs/>
        </w:rPr>
        <w:t xml:space="preserve">       อำเภอหางดง)</w:t>
      </w:r>
      <w:r w:rsidRPr="005406E2">
        <w:rPr>
          <w:rFonts w:ascii="TH SarabunPSK" w:hAnsi="TH SarabunPSK" w:cs="TH SarabunPSK"/>
          <w:cs/>
        </w:rPr>
        <w:t xml:space="preserve"> จังหวัดเชียงใหม่..</w:t>
      </w:r>
    </w:p>
    <w:p w14:paraId="2BE964E7" w14:textId="77777777" w:rsidR="003B0E44" w:rsidRPr="005406E2" w:rsidRDefault="00646A20" w:rsidP="003B0E44">
      <w:pPr>
        <w:ind w:firstLine="426"/>
        <w:jc w:val="thaiDistribute"/>
        <w:rPr>
          <w:rFonts w:ascii="TH SarabunPSK" w:eastAsia="Times New Roman" w:hAnsi="TH SarabunPSK" w:cs="TH SarabunPSK"/>
          <w:b/>
          <w:bCs/>
          <w:kern w:val="24"/>
        </w:rPr>
      </w:pPr>
      <w:r w:rsidRPr="005406E2">
        <w:rPr>
          <w:rFonts w:ascii="TH SarabunPSK" w:hAnsi="TH SarabunPSK" w:cs="TH SarabunPSK"/>
          <w:cs/>
        </w:rPr>
        <w:t>(๓.๒) ผู้มีส่วนได้ส่วนเสีย :</w:t>
      </w:r>
      <w:r w:rsidRPr="005406E2">
        <w:rPr>
          <w:rFonts w:ascii="TH SarabunPSK" w:hAnsi="TH SarabunPSK" w:cs="TH SarabunPSK"/>
        </w:rPr>
        <w:t>…</w:t>
      </w:r>
      <w:r w:rsidR="003B0E44" w:rsidRPr="005406E2">
        <w:rPr>
          <w:rFonts w:ascii="TH SarabunPSK" w:hAnsi="TH SarabunPSK" w:cs="TH SarabunPSK"/>
          <w:cs/>
        </w:rPr>
        <w:t>เกษตรกรผู้เลี้ยงสุกรรายย่อย ใน</w:t>
      </w:r>
      <w:r w:rsidR="003B0E44" w:rsidRPr="005406E2">
        <w:rPr>
          <w:rFonts w:ascii="TH SarabunPSK" w:eastAsia="Times New Roman" w:hAnsi="TH SarabunPSK" w:cs="TH SarabunPSK"/>
          <w:b/>
          <w:bCs/>
          <w:kern w:val="24"/>
          <w:cs/>
        </w:rPr>
        <w:t>อำเภอแม่ออน อำเภอสันกำแพงอำเภอสารภี อำเภอสันป่าตอง</w:t>
      </w:r>
    </w:p>
    <w:p w14:paraId="5AB31BC8" w14:textId="3A3A9A94" w:rsidR="00646A20" w:rsidRPr="005406E2" w:rsidRDefault="003B0E44" w:rsidP="003B0E44">
      <w:pPr>
        <w:ind w:firstLine="426"/>
        <w:jc w:val="thaiDistribute"/>
        <w:rPr>
          <w:rFonts w:ascii="TH SarabunPSK" w:eastAsia="Times New Roman" w:hAnsi="TH SarabunPSK" w:cs="TH SarabunPSK"/>
          <w:b/>
          <w:bCs/>
          <w:kern w:val="24"/>
        </w:rPr>
      </w:pPr>
      <w:r w:rsidRPr="005406E2">
        <w:rPr>
          <w:rFonts w:ascii="TH SarabunPSK" w:eastAsia="Times New Roman" w:hAnsi="TH SarabunPSK" w:cs="TH SarabunPSK"/>
          <w:b/>
          <w:bCs/>
          <w:kern w:val="24"/>
          <w:cs/>
        </w:rPr>
        <w:t xml:space="preserve">        อำเภอแม่วาง  อำเภอหางดง)</w:t>
      </w:r>
      <w:r w:rsidRPr="005406E2">
        <w:rPr>
          <w:rFonts w:ascii="TH SarabunPSK" w:hAnsi="TH SarabunPSK" w:cs="TH SarabunPSK"/>
          <w:cs/>
        </w:rPr>
        <w:t xml:space="preserve"> จังหวัดเชียงใหม่..</w:t>
      </w:r>
    </w:p>
    <w:p w14:paraId="243D9E0D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๔) เป้าหมาย ผลลัพธ์ และผลกระทบโครงการ</w:t>
      </w:r>
    </w:p>
    <w:p w14:paraId="6AE51CC1" w14:textId="77777777" w:rsidR="00646A20" w:rsidRPr="005406E2" w:rsidRDefault="00646A20" w:rsidP="00646A20">
      <w:pPr>
        <w:ind w:firstLine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๔.๑) เป้าหมายโครงการ</w:t>
      </w:r>
    </w:p>
    <w:p w14:paraId="48FE0803" w14:textId="77777777" w:rsidR="003B0E44" w:rsidRPr="005406E2" w:rsidRDefault="00646A20" w:rsidP="003B0E44">
      <w:pPr>
        <w:ind w:firstLine="993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b/>
          <w:bCs/>
          <w:cs/>
        </w:rPr>
        <w:t xml:space="preserve">ตัวชี้วัด </w:t>
      </w:r>
      <w:r w:rsidRPr="005406E2">
        <w:rPr>
          <w:rFonts w:ascii="TH SarabunPSK" w:hAnsi="TH SarabunPSK" w:cs="TH SarabunPSK"/>
          <w:b/>
          <w:bCs/>
        </w:rPr>
        <w:t>…</w:t>
      </w:r>
      <w:r w:rsidR="003B0E44" w:rsidRPr="005406E2">
        <w:rPr>
          <w:rFonts w:ascii="TH SarabunPSK" w:hAnsi="TH SarabunPSK" w:cs="TH SarabunPSK"/>
          <w:cs/>
        </w:rPr>
        <w:t>เกษตรกรมีอาชีพและรายได้อย่างยั่งยืนตลอดจนมีการยกระดับการป้องกันโรคในฟาร์มสุกร แก่เกษตรกร</w:t>
      </w:r>
    </w:p>
    <w:p w14:paraId="243FBB39" w14:textId="548630F5" w:rsidR="003B0E44" w:rsidRPr="005406E2" w:rsidRDefault="003B0E44" w:rsidP="003B0E44">
      <w:pPr>
        <w:ind w:firstLine="993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cs/>
        </w:rPr>
        <w:t xml:space="preserve">            จำนวน 1,058 ราย</w:t>
      </w:r>
    </w:p>
    <w:p w14:paraId="40D6411B" w14:textId="244F8B0B" w:rsidR="003E3C27" w:rsidRPr="005406E2" w:rsidRDefault="00646A20" w:rsidP="003B0E44">
      <w:pPr>
        <w:ind w:firstLine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๔.๒) ผลผลิต</w:t>
      </w:r>
      <w:r w:rsidRPr="005406E2">
        <w:rPr>
          <w:rFonts w:ascii="TH SarabunPSK" w:hAnsi="TH SarabunPSK" w:cs="TH SarabunPSK"/>
          <w:b/>
          <w:bCs/>
        </w:rPr>
        <w:t>…</w:t>
      </w:r>
      <w:r w:rsidR="003B0E44" w:rsidRPr="005406E2">
        <w:rPr>
          <w:rFonts w:ascii="TH SarabunPSK" w:eastAsia="Times New Roman" w:hAnsi="TH SarabunPSK" w:cs="TH SarabunPSK"/>
          <w:kern w:val="24"/>
          <w:sz w:val="26"/>
          <w:szCs w:val="26"/>
          <w:cs/>
        </w:rPr>
        <w:t xml:space="preserve">สุกรที่มีคุณภาพปลอดโรค </w:t>
      </w:r>
      <w:r w:rsidRPr="005406E2">
        <w:rPr>
          <w:rFonts w:ascii="TH SarabunPSK" w:hAnsi="TH SarabunPSK" w:cs="TH SarabunPSK"/>
          <w:b/>
          <w:bCs/>
        </w:rPr>
        <w:t>……………………………………</w:t>
      </w:r>
      <w:r w:rsidRPr="005406E2">
        <w:rPr>
          <w:rFonts w:ascii="TH SarabunPSK" w:hAnsi="TH SarabunPSK" w:cs="TH SarabunPSK"/>
          <w:b/>
          <w:bCs/>
          <w:cs/>
        </w:rPr>
        <w:t xml:space="preserve">. </w:t>
      </w:r>
    </w:p>
    <w:p w14:paraId="373A6082" w14:textId="77777777" w:rsidR="003B0E44" w:rsidRPr="005406E2" w:rsidRDefault="00646A20" w:rsidP="00646A20">
      <w:pPr>
        <w:ind w:left="426"/>
        <w:jc w:val="thaiDistribute"/>
        <w:rPr>
          <w:rFonts w:ascii="TH SarabunPSK" w:eastAsia="Times New Roman" w:hAnsi="TH SarabunPSK" w:cs="TH SarabunPSK"/>
          <w:kern w:val="24"/>
          <w:sz w:val="26"/>
          <w:szCs w:val="26"/>
        </w:rPr>
      </w:pPr>
      <w:r w:rsidRPr="005406E2">
        <w:rPr>
          <w:rFonts w:ascii="TH SarabunPSK" w:hAnsi="TH SarabunPSK" w:cs="TH SarabunPSK"/>
          <w:b/>
          <w:bCs/>
          <w:cs/>
        </w:rPr>
        <w:t xml:space="preserve">(๔.๓) ผลลัพธ์ </w:t>
      </w:r>
      <w:r w:rsidRPr="005406E2">
        <w:rPr>
          <w:rFonts w:ascii="TH SarabunPSK" w:hAnsi="TH SarabunPSK" w:cs="TH SarabunPSK"/>
          <w:b/>
          <w:bCs/>
        </w:rPr>
        <w:t>…</w:t>
      </w:r>
      <w:r w:rsidR="003B0E44" w:rsidRPr="005406E2">
        <w:rPr>
          <w:rFonts w:ascii="TH SarabunPSK" w:eastAsia="Times New Roman" w:hAnsi="TH SarabunPSK" w:cs="TH SarabunPSK"/>
          <w:kern w:val="24"/>
          <w:sz w:val="26"/>
          <w:szCs w:val="26"/>
          <w:cs/>
        </w:rPr>
        <w:t>เกษตรกร จำนวน 1,058 รายมีอาชีพและรายได้ที่มั่นคงยั่งยืนจากการเลี้ยงสุกร และเกษตรกรทั้งหมดเข้าสู่ระบบการป้องกันโรค</w:t>
      </w:r>
    </w:p>
    <w:p w14:paraId="291B6D5B" w14:textId="564D13ED" w:rsidR="00646A20" w:rsidRPr="005406E2" w:rsidRDefault="003B0E44" w:rsidP="00646A20">
      <w:pPr>
        <w:ind w:left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 xml:space="preserve">      </w:t>
      </w:r>
      <w:r w:rsidRPr="005406E2">
        <w:rPr>
          <w:rFonts w:ascii="TH SarabunPSK" w:eastAsia="Times New Roman" w:hAnsi="TH SarabunPSK" w:cs="TH SarabunPSK"/>
          <w:kern w:val="24"/>
          <w:sz w:val="26"/>
          <w:szCs w:val="26"/>
          <w:cs/>
        </w:rPr>
        <w:t xml:space="preserve">   (</w:t>
      </w:r>
      <w:r w:rsidRPr="005406E2">
        <w:rPr>
          <w:rFonts w:ascii="TH SarabunPSK" w:eastAsia="Times New Roman" w:hAnsi="TH SarabunPSK" w:cs="TH SarabunPSK"/>
          <w:kern w:val="24"/>
          <w:sz w:val="26"/>
          <w:szCs w:val="26"/>
        </w:rPr>
        <w:t>GFM</w:t>
      </w:r>
      <w:r w:rsidRPr="005406E2">
        <w:rPr>
          <w:rFonts w:ascii="TH SarabunPSK" w:eastAsia="Times New Roman" w:hAnsi="TH SarabunPSK" w:cs="TH SarabunPSK"/>
          <w:kern w:val="24"/>
          <w:sz w:val="26"/>
          <w:szCs w:val="26"/>
          <w:cs/>
        </w:rPr>
        <w:t>)</w:t>
      </w:r>
      <w:r w:rsidR="00646A20" w:rsidRPr="005406E2">
        <w:rPr>
          <w:rFonts w:ascii="TH SarabunPSK" w:hAnsi="TH SarabunPSK" w:cs="TH SarabunPSK"/>
          <w:b/>
          <w:bCs/>
        </w:rPr>
        <w:t>…………</w:t>
      </w:r>
      <w:r w:rsidR="00646A20" w:rsidRPr="005406E2">
        <w:rPr>
          <w:rFonts w:ascii="TH SarabunPSK" w:hAnsi="TH SarabunPSK" w:cs="TH SarabunPSK"/>
          <w:b/>
          <w:bCs/>
          <w:cs/>
        </w:rPr>
        <w:t>.....</w:t>
      </w:r>
    </w:p>
    <w:p w14:paraId="1C3EFFA5" w14:textId="77777777" w:rsidR="00646A20" w:rsidRPr="005406E2" w:rsidRDefault="00646A20" w:rsidP="00646A20">
      <w:pPr>
        <w:ind w:firstLine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๔.๔) ผลกระทบ :</w:t>
      </w:r>
    </w:p>
    <w:p w14:paraId="37E230A3" w14:textId="57540C3D" w:rsidR="00646A20" w:rsidRPr="005406E2" w:rsidRDefault="00646A20" w:rsidP="00646A20">
      <w:pPr>
        <w:ind w:left="993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เชิงบวก :</w:t>
      </w:r>
      <w:r w:rsidRPr="005406E2">
        <w:rPr>
          <w:rFonts w:ascii="TH SarabunPSK" w:hAnsi="TH SarabunPSK" w:cs="TH SarabunPSK"/>
          <w:b/>
          <w:bCs/>
        </w:rPr>
        <w:t>…</w:t>
      </w:r>
      <w:r w:rsidR="003B0E44" w:rsidRPr="005406E2">
        <w:rPr>
          <w:rFonts w:ascii="TH SarabunPSK" w:hAnsi="TH SarabunPSK" w:cs="TH SarabunPSK"/>
          <w:cs/>
        </w:rPr>
        <w:t>ลดการนำเข้าสุกรมีชีวิตจากนอกพื้นที่กลุ่มโซน 3  ซึ่งยังเป็นการลดความเสี่ยงจากโรคที่มาจากสุกรนอกพื้นที่</w:t>
      </w:r>
      <w:r w:rsidRPr="005406E2">
        <w:rPr>
          <w:rFonts w:ascii="TH SarabunPSK" w:hAnsi="TH SarabunPSK" w:cs="TH SarabunPSK"/>
          <w:b/>
          <w:bCs/>
        </w:rPr>
        <w:t>…</w:t>
      </w:r>
    </w:p>
    <w:p w14:paraId="7B70B2EE" w14:textId="77777777" w:rsidR="00646A20" w:rsidRPr="005406E2" w:rsidRDefault="00646A20" w:rsidP="00646A20">
      <w:pPr>
        <w:ind w:left="993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เชิงลบ : ...</w:t>
      </w:r>
      <w:r w:rsidRPr="005406E2">
        <w:rPr>
          <w:rFonts w:ascii="TH SarabunPSK" w:hAnsi="TH SarabunPSK" w:cs="TH SarabunPSK"/>
          <w:b/>
          <w:bCs/>
        </w:rPr>
        <w:t>……………………………………………………………………………………………………………………</w:t>
      </w:r>
    </w:p>
    <w:p w14:paraId="2D8D4CDF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</w:p>
    <w:p w14:paraId="20CADCF5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</w:p>
    <w:p w14:paraId="218B6398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</w:p>
    <w:p w14:paraId="7B7887B8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</w:p>
    <w:p w14:paraId="59FBA550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๕) แนวทางการดำเนินงาน</w:t>
      </w:r>
    </w:p>
    <w:p w14:paraId="2601D77D" w14:textId="77777777" w:rsidR="00646A20" w:rsidRPr="005406E2" w:rsidRDefault="00646A20" w:rsidP="00646A20">
      <w:pPr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cs/>
        </w:rPr>
        <w:t xml:space="preserve">(แสดงรายละเอียดกิจกรรมที่จะทำภายใต้โครงการที่จังหวัด/กลุ่มจังหวัด เสนอขอ และทำเครื่องหมาย </w:t>
      </w:r>
      <w:r w:rsidRPr="005406E2">
        <w:rPr>
          <w:rFonts w:ascii="TH SarabunPSK" w:hAnsi="TH SarabunPSK" w:cs="TH SarabunPSK"/>
        </w:rPr>
        <w:sym w:font="Wingdings" w:char="F0FC"/>
      </w:r>
      <w:r w:rsidRPr="005406E2">
        <w:rPr>
          <w:rFonts w:ascii="TH SarabunPSK" w:hAnsi="TH SarabunPSK" w:cs="TH SarabunPSK"/>
          <w:cs/>
        </w:rPr>
        <w:t>ลงในช่องระยะเวลาที่จะเริ่มดำเนินงานของแต่ละกิจกรรมสำคัญด้วย)</w:t>
      </w:r>
      <w:r w:rsidRPr="005406E2">
        <w:rPr>
          <w:rFonts w:ascii="TH SarabunPSK" w:hAnsi="TH SarabunPSK" w:cs="TH SarabunPSK"/>
          <w:cs/>
        </w:rPr>
        <w:tab/>
      </w:r>
      <w:r w:rsidRPr="005406E2">
        <w:rPr>
          <w:rFonts w:ascii="TH SarabunPSK" w:hAnsi="TH SarabunPSK" w:cs="TH SarabunPSK"/>
          <w:cs/>
        </w:rPr>
        <w:tab/>
      </w:r>
      <w:r w:rsidRPr="005406E2">
        <w:rPr>
          <w:rFonts w:ascii="TH SarabunPSK" w:hAnsi="TH SarabunPSK" w:cs="TH SarabunPSK"/>
          <w:cs/>
        </w:rPr>
        <w:tab/>
      </w:r>
      <w:r w:rsidRPr="005406E2">
        <w:rPr>
          <w:rFonts w:ascii="TH SarabunPSK" w:hAnsi="TH SarabunPSK" w:cs="TH SarabunPSK"/>
          <w:cs/>
        </w:rPr>
        <w:tab/>
      </w:r>
      <w:r w:rsidRPr="005406E2">
        <w:rPr>
          <w:rFonts w:ascii="TH SarabunPSK" w:hAnsi="TH SarabunPSK" w:cs="TH SarabunPSK"/>
          <w:cs/>
        </w:rPr>
        <w:tab/>
      </w:r>
      <w:r w:rsidRPr="005406E2">
        <w:rPr>
          <w:rFonts w:ascii="TH SarabunPSK" w:hAnsi="TH SarabunPSK" w:cs="TH SarabunPSK"/>
          <w:cs/>
        </w:rPr>
        <w:tab/>
      </w:r>
      <w:r w:rsidRPr="005406E2">
        <w:rPr>
          <w:rFonts w:ascii="TH SarabunPSK" w:hAnsi="TH SarabunPSK" w:cs="TH SarabunPSK"/>
          <w:cs/>
        </w:rPr>
        <w:tab/>
      </w:r>
      <w:r w:rsidRPr="005406E2">
        <w:rPr>
          <w:rFonts w:ascii="TH SarabunPSK" w:hAnsi="TH SarabunPSK" w:cs="TH SarabunPSK"/>
          <w:cs/>
        </w:rPr>
        <w:tab/>
      </w:r>
      <w:r w:rsidRPr="005406E2">
        <w:rPr>
          <w:rFonts w:ascii="TH SarabunPSK" w:hAnsi="TH SarabunPSK" w:cs="TH SarabunPSK"/>
          <w:cs/>
        </w:rPr>
        <w:tab/>
      </w:r>
      <w:r w:rsidRPr="005406E2">
        <w:rPr>
          <w:rFonts w:ascii="TH SarabunPSK" w:hAnsi="TH SarabunPSK" w:cs="TH SarabunPSK"/>
          <w:cs/>
        </w:rPr>
        <w:tab/>
      </w:r>
      <w:r w:rsidRPr="005406E2">
        <w:rPr>
          <w:rFonts w:ascii="TH SarabunPSK" w:hAnsi="TH SarabunPSK" w:cs="TH SarabunPSK"/>
          <w:cs/>
        </w:rPr>
        <w:tab/>
      </w:r>
      <w:r w:rsidRPr="005406E2">
        <w:rPr>
          <w:rFonts w:ascii="TH SarabunPSK" w:hAnsi="TH SarabunPSK" w:cs="TH SarabunPSK"/>
          <w:cs/>
        </w:rPr>
        <w:tab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35"/>
        <w:gridCol w:w="4728"/>
        <w:gridCol w:w="1399"/>
        <w:gridCol w:w="1333"/>
        <w:gridCol w:w="1255"/>
        <w:gridCol w:w="1314"/>
      </w:tblGrid>
      <w:tr w:rsidR="00FB54D4" w:rsidRPr="005406E2" w14:paraId="14ABA4F9" w14:textId="77777777" w:rsidTr="00FB54D4">
        <w:trPr>
          <w:trHeight w:val="435"/>
        </w:trPr>
        <w:tc>
          <w:tcPr>
            <w:tcW w:w="249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68C8A" w14:textId="77777777" w:rsidR="00FB54D4" w:rsidRPr="005406E2" w:rsidRDefault="00FB54D4" w:rsidP="00FB54D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กิจกรรมย่อย</w:t>
            </w:r>
          </w:p>
        </w:tc>
        <w:tc>
          <w:tcPr>
            <w:tcW w:w="250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A4A93" w14:textId="77777777" w:rsidR="00FB54D4" w:rsidRPr="005406E2" w:rsidRDefault="00FB54D4" w:rsidP="00FB54D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ระยะเวลาที่จะเริ่มดำเนินการ</w:t>
            </w:r>
          </w:p>
        </w:tc>
      </w:tr>
      <w:tr w:rsidR="00FB54D4" w:rsidRPr="005406E2" w14:paraId="59B23B0C" w14:textId="77777777" w:rsidTr="00FB54D4">
        <w:trPr>
          <w:trHeight w:val="435"/>
        </w:trPr>
        <w:tc>
          <w:tcPr>
            <w:tcW w:w="249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4A772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882BA" w14:textId="77777777" w:rsidR="00FB54D4" w:rsidRPr="005406E2" w:rsidRDefault="00FB54D4" w:rsidP="00FB54D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ต.ค.-ธ.ค. 63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BE9E6" w14:textId="77777777" w:rsidR="00FB54D4" w:rsidRPr="005406E2" w:rsidRDefault="00FB54D4" w:rsidP="00FB54D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ม.ค. - มี.ค. 64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8C53D" w14:textId="77777777" w:rsidR="00FB54D4" w:rsidRPr="005406E2" w:rsidRDefault="00FB54D4" w:rsidP="00FB54D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เม.ย.-มิ.ย. 64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3A733" w14:textId="77777777" w:rsidR="00FB54D4" w:rsidRPr="005406E2" w:rsidRDefault="00FB54D4" w:rsidP="00FB54D4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b/>
                <w:bCs/>
                <w:color w:val="000000"/>
                <w:cs/>
              </w:rPr>
              <w:t>ก.ค. - ก.ย. 64</w:t>
            </w:r>
          </w:p>
        </w:tc>
      </w:tr>
      <w:tr w:rsidR="00FB54D4" w:rsidRPr="005406E2" w14:paraId="1FC4FE0C" w14:textId="77777777" w:rsidTr="00FB54D4">
        <w:trPr>
          <w:trHeight w:val="450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02E4D" w14:textId="130DD6F2" w:rsidR="00FB54D4" w:rsidRPr="005406E2" w:rsidRDefault="00FB54D4" w:rsidP="00FB54D4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๑</w:t>
            </w:r>
          </w:p>
        </w:tc>
        <w:tc>
          <w:tcPr>
            <w:tcW w:w="22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4D0BE0" w14:textId="117EB4F2" w:rsidR="00FB54D4" w:rsidRPr="005406E2" w:rsidRDefault="003B0E4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ประชุมเกษตรกรในแต่ละพื้นที่แจ้งขั้นตอนการดำเนินงาน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D6A4A" w14:textId="77777777" w:rsidR="00FB54D4" w:rsidRPr="005406E2" w:rsidRDefault="00FB54D4" w:rsidP="00FB54D4">
            <w:pPr>
              <w:jc w:val="center"/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⁄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37186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6F6F2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C96E1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</w:tr>
      <w:tr w:rsidR="00FB54D4" w:rsidRPr="005406E2" w14:paraId="2D2DB106" w14:textId="77777777" w:rsidTr="00FB54D4">
        <w:trPr>
          <w:trHeight w:val="450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2D0B3" w14:textId="1B5E617B" w:rsidR="00FB54D4" w:rsidRPr="005406E2" w:rsidRDefault="00FB54D4" w:rsidP="00FB54D4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๒</w:t>
            </w:r>
          </w:p>
        </w:tc>
        <w:tc>
          <w:tcPr>
            <w:tcW w:w="22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1D41A9" w14:textId="41FE600E" w:rsidR="00FB54D4" w:rsidRPr="005406E2" w:rsidRDefault="00E87DD7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อบรมแนะนำวิธีการเลี้ยงสุกรและการป้องกันโรค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CDA0C" w14:textId="77777777" w:rsidR="00FB54D4" w:rsidRPr="005406E2" w:rsidRDefault="00FB54D4" w:rsidP="00FB54D4">
            <w:pPr>
              <w:jc w:val="center"/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⁄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5B654" w14:textId="77777777" w:rsidR="00FB54D4" w:rsidRPr="005406E2" w:rsidRDefault="00FB54D4" w:rsidP="00FB54D4">
            <w:pPr>
              <w:jc w:val="center"/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⁄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0A8A7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2FD56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</w:tr>
      <w:tr w:rsidR="00FB54D4" w:rsidRPr="005406E2" w14:paraId="5B5FE6E6" w14:textId="77777777" w:rsidTr="00FB54D4">
        <w:trPr>
          <w:trHeight w:val="495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CF26B" w14:textId="1F282DEE" w:rsidR="00FB54D4" w:rsidRPr="005406E2" w:rsidRDefault="00FB54D4" w:rsidP="00FB54D4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๓</w:t>
            </w:r>
          </w:p>
        </w:tc>
        <w:tc>
          <w:tcPr>
            <w:tcW w:w="22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1CD866" w14:textId="087FF4ED" w:rsidR="00FB54D4" w:rsidRPr="005406E2" w:rsidRDefault="00E87DD7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ตรวจสอบสถานที่เลี้ยงสุกรของเกษตรกร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69F9E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62CB7" w14:textId="77777777" w:rsidR="00FB54D4" w:rsidRPr="005406E2" w:rsidRDefault="00FB54D4" w:rsidP="00FB54D4">
            <w:pPr>
              <w:jc w:val="center"/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⁄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E4ACA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7E6D8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</w:tr>
      <w:tr w:rsidR="00FB54D4" w:rsidRPr="005406E2" w14:paraId="4120A870" w14:textId="77777777" w:rsidTr="00FB54D4">
        <w:trPr>
          <w:trHeight w:val="450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9FE1E" w14:textId="5E2C51A6" w:rsidR="00FB54D4" w:rsidRPr="005406E2" w:rsidRDefault="00FB54D4" w:rsidP="00FB54D4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๔</w:t>
            </w:r>
          </w:p>
        </w:tc>
        <w:tc>
          <w:tcPr>
            <w:tcW w:w="22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068257" w14:textId="0024DDCA" w:rsidR="00FB54D4" w:rsidRPr="005406E2" w:rsidRDefault="00E87DD7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มอบพันธุ์สัตว์/เวชภัณฑ์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31B59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CF3B5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E4072" w14:textId="77777777" w:rsidR="00FB54D4" w:rsidRPr="005406E2" w:rsidRDefault="00FB54D4" w:rsidP="00FB54D4">
            <w:pPr>
              <w:jc w:val="center"/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⁄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B1927" w14:textId="77777777" w:rsidR="00FB54D4" w:rsidRPr="005406E2" w:rsidRDefault="00FB54D4" w:rsidP="00FB54D4">
            <w:pPr>
              <w:jc w:val="center"/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⁄</w:t>
            </w:r>
          </w:p>
        </w:tc>
      </w:tr>
      <w:tr w:rsidR="00FB54D4" w:rsidRPr="005406E2" w14:paraId="011445B0" w14:textId="77777777" w:rsidTr="00FB54D4">
        <w:trPr>
          <w:trHeight w:val="450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A9E2A" w14:textId="2B1DAF8B" w:rsidR="00FB54D4" w:rsidRPr="005406E2" w:rsidRDefault="00FB54D4" w:rsidP="00FB54D4">
            <w:pPr>
              <w:jc w:val="right"/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๕</w:t>
            </w:r>
          </w:p>
        </w:tc>
        <w:tc>
          <w:tcPr>
            <w:tcW w:w="22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C2840D" w14:textId="51D05A91" w:rsidR="00FB54D4" w:rsidRPr="005406E2" w:rsidRDefault="00FB54D4" w:rsidP="00E87DD7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ดำเนินการตรวจประเมิน</w:t>
            </w:r>
            <w:r w:rsidR="00E87DD7" w:rsidRPr="005406E2">
              <w:rPr>
                <w:rFonts w:ascii="TH SarabunPSK" w:eastAsia="Times New Roman" w:hAnsi="TH SarabunPSK" w:cs="TH SarabunPSK"/>
                <w:color w:val="000000"/>
                <w:cs/>
              </w:rPr>
              <w:t>ให้การรับรองฟาร์มที่มีระบบการป้องกันโรคและการเลี้ยงสัตว์ที่เหมาะสม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0DBEA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156C7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B0808" w14:textId="77777777" w:rsidR="00FB54D4" w:rsidRPr="005406E2" w:rsidRDefault="00FB54D4" w:rsidP="00FB54D4">
            <w:pPr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 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FD892" w14:textId="77777777" w:rsidR="00FB54D4" w:rsidRPr="005406E2" w:rsidRDefault="00FB54D4" w:rsidP="00FB54D4">
            <w:pPr>
              <w:jc w:val="center"/>
              <w:rPr>
                <w:rFonts w:ascii="TH SarabunPSK" w:eastAsia="Times New Roman" w:hAnsi="TH SarabunPSK" w:cs="TH SarabunPSK"/>
                <w:color w:val="000000"/>
              </w:rPr>
            </w:pPr>
            <w:r w:rsidRPr="005406E2">
              <w:rPr>
                <w:rFonts w:ascii="TH SarabunPSK" w:eastAsia="Times New Roman" w:hAnsi="TH SarabunPSK" w:cs="TH SarabunPSK"/>
                <w:color w:val="000000"/>
              </w:rPr>
              <w:t>⁄</w:t>
            </w:r>
          </w:p>
        </w:tc>
      </w:tr>
    </w:tbl>
    <w:p w14:paraId="332EDD57" w14:textId="48516B74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</w:p>
    <w:p w14:paraId="27EE2A6C" w14:textId="769413A2" w:rsidR="00646A20" w:rsidRPr="005406E2" w:rsidRDefault="00FB54D4" w:rsidP="00646A20">
      <w:pPr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35F286F" wp14:editId="555D6760">
                <wp:simplePos x="0" y="0"/>
                <wp:positionH relativeFrom="column">
                  <wp:posOffset>1400175</wp:posOffset>
                </wp:positionH>
                <wp:positionV relativeFrom="paragraph">
                  <wp:posOffset>52388</wp:posOffset>
                </wp:positionV>
                <wp:extent cx="104775" cy="9525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8F64CC" id="Straight Connector 3" o:spid="_x0000_s1026" style="position:absolute;flip:y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25pt,4.15pt" to="118.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"/>
            </w:pict>
          </mc:Fallback>
        </mc:AlternateContent>
      </w:r>
      <w:r w:rsidR="00646A20" w:rsidRPr="005406E2">
        <w:rPr>
          <w:rFonts w:ascii="TH SarabunPSK" w:hAnsi="TH SarabunPSK" w:cs="TH SarabunPSK"/>
          <w:b/>
          <w:bCs/>
          <w:cs/>
        </w:rPr>
        <w:t>(๖) วิธีการดำเนินงาน</w:t>
      </w:r>
      <w:r w:rsidR="00646A20" w:rsidRPr="005406E2">
        <w:rPr>
          <w:rFonts w:ascii="TH SarabunPSK" w:hAnsi="TH SarabunPSK" w:cs="TH SarabunPSK"/>
          <w:b/>
          <w:bCs/>
          <w:cs/>
        </w:rPr>
        <w:tab/>
      </w:r>
      <w:r w:rsidR="00646A20" w:rsidRPr="005406E2">
        <w:rPr>
          <w:rFonts w:ascii="TH SarabunPSK" w:hAnsi="TH SarabunPSK" w:cs="TH SarabunPSK"/>
        </w:rPr>
        <w:sym w:font="Wingdings" w:char="F06F"/>
      </w:r>
      <w:r w:rsidR="00646A20" w:rsidRPr="005406E2">
        <w:rPr>
          <w:rFonts w:ascii="TH SarabunPSK" w:hAnsi="TH SarabunPSK" w:cs="TH SarabunPSK"/>
        </w:rPr>
        <w:t xml:space="preserve"> </w:t>
      </w:r>
      <w:r w:rsidR="00646A20" w:rsidRPr="005406E2">
        <w:rPr>
          <w:rFonts w:ascii="TH SarabunPSK" w:hAnsi="TH SarabunPSK" w:cs="TH SarabunPSK"/>
          <w:cs/>
        </w:rPr>
        <w:t>ดำเนินการเอง</w:t>
      </w:r>
      <w:r w:rsidR="00646A20" w:rsidRPr="005406E2">
        <w:rPr>
          <w:rFonts w:ascii="TH SarabunPSK" w:hAnsi="TH SarabunPSK" w:cs="TH SarabunPSK"/>
          <w:cs/>
        </w:rPr>
        <w:tab/>
      </w:r>
      <w:r w:rsidR="00646A20" w:rsidRPr="005406E2">
        <w:rPr>
          <w:rFonts w:ascii="TH SarabunPSK" w:hAnsi="TH SarabunPSK" w:cs="TH SarabunPSK"/>
          <w:cs/>
        </w:rPr>
        <w:tab/>
      </w:r>
      <w:r w:rsidR="00646A20" w:rsidRPr="005406E2">
        <w:rPr>
          <w:rFonts w:ascii="TH SarabunPSK" w:hAnsi="TH SarabunPSK" w:cs="TH SarabunPSK"/>
          <w:cs/>
        </w:rPr>
        <w:tab/>
      </w:r>
      <w:r w:rsidR="00646A20" w:rsidRPr="005406E2">
        <w:rPr>
          <w:rFonts w:ascii="TH SarabunPSK" w:hAnsi="TH SarabunPSK" w:cs="TH SarabunPSK"/>
        </w:rPr>
        <w:sym w:font="Wingdings" w:char="F06F"/>
      </w:r>
      <w:r w:rsidR="00646A20" w:rsidRPr="005406E2">
        <w:rPr>
          <w:rFonts w:ascii="TH SarabunPSK" w:hAnsi="TH SarabunPSK" w:cs="TH SarabunPSK"/>
        </w:rPr>
        <w:t xml:space="preserve"> </w:t>
      </w:r>
      <w:r w:rsidR="00646A20" w:rsidRPr="005406E2">
        <w:rPr>
          <w:rFonts w:ascii="TH SarabunPSK" w:hAnsi="TH SarabunPSK" w:cs="TH SarabunPSK"/>
          <w:cs/>
        </w:rPr>
        <w:t>จ้างเหมา</w:t>
      </w:r>
    </w:p>
    <w:p w14:paraId="76DE4693" w14:textId="0B017A04" w:rsidR="00646A20" w:rsidRPr="005406E2" w:rsidRDefault="00646A20" w:rsidP="00646A20">
      <w:pPr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b/>
          <w:bCs/>
          <w:cs/>
        </w:rPr>
        <w:t>(๗) วงเงินของโครงการ จำนวน..</w:t>
      </w:r>
      <w:r w:rsidR="003B0E44" w:rsidRPr="005406E2">
        <w:rPr>
          <w:rFonts w:ascii="TH SarabunPSK" w:eastAsia="Times New Roman" w:hAnsi="TH SarabunPSK" w:cs="TH SarabunPSK"/>
          <w:color w:val="000000"/>
          <w:cs/>
        </w:rPr>
        <w:t xml:space="preserve"> </w:t>
      </w:r>
      <w:r w:rsidR="00EE01D5" w:rsidRPr="005406E2">
        <w:rPr>
          <w:rFonts w:ascii="TH SarabunPSK" w:eastAsia="Times New Roman" w:hAnsi="TH SarabunPSK" w:cs="TH SarabunPSK"/>
          <w:color w:val="000000"/>
          <w:cs/>
        </w:rPr>
        <w:t>7,564,700</w:t>
      </w:r>
      <w:r w:rsidRPr="005406E2">
        <w:rPr>
          <w:rFonts w:ascii="TH SarabunPSK" w:hAnsi="TH SarabunPSK" w:cs="TH SarabunPSK"/>
          <w:b/>
          <w:bCs/>
          <w:cs/>
        </w:rPr>
        <w:t>....บาท</w:t>
      </w:r>
    </w:p>
    <w:p w14:paraId="5176B480" w14:textId="7B53A46A" w:rsidR="00646A20" w:rsidRPr="005406E2" w:rsidRDefault="00646A20" w:rsidP="00646A20">
      <w:pPr>
        <w:jc w:val="thaiDistribute"/>
        <w:rPr>
          <w:rFonts w:ascii="TH SarabunPSK" w:hAnsi="TH SarabunPSK" w:cs="TH SarabunPSK"/>
          <w:color w:val="FF0000"/>
        </w:rPr>
      </w:pPr>
      <w:r w:rsidRPr="005406E2">
        <w:rPr>
          <w:rFonts w:ascii="TH SarabunPSK" w:hAnsi="TH SarabunPSK" w:cs="TH SarabunPSK"/>
          <w:color w:val="FF0000"/>
          <w:cs/>
        </w:rPr>
        <w:t>(ให้กรอกรายละเอียดข้อมูลตามแบบฟอร์มรายละเอียดจำแนกตามงบรายจ่ายด้วย)</w:t>
      </w:r>
    </w:p>
    <w:p w14:paraId="51F77E8C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๘) ความพร้อมของโครงการ</w:t>
      </w:r>
    </w:p>
    <w:p w14:paraId="1EBE97DA" w14:textId="77777777" w:rsidR="00646A20" w:rsidRPr="005406E2" w:rsidRDefault="00646A20" w:rsidP="00646A20">
      <w:pPr>
        <w:ind w:left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๘.๑) พื้นที่ดำเนินโครงการ</w:t>
      </w:r>
    </w:p>
    <w:p w14:paraId="10D45B9E" w14:textId="03986724" w:rsidR="00646A20" w:rsidRPr="005406E2" w:rsidRDefault="00646A20" w:rsidP="00646A20">
      <w:pPr>
        <w:ind w:left="1418" w:hanging="425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</w:rPr>
        <w:sym w:font="Wingdings" w:char="F06F"/>
      </w:r>
      <w:r w:rsidRPr="005406E2">
        <w:rPr>
          <w:rFonts w:ascii="TH SarabunPSK" w:hAnsi="TH SarabunPSK" w:cs="TH SarabunPSK"/>
          <w:b/>
          <w:bCs/>
          <w:cs/>
        </w:rPr>
        <w:tab/>
      </w:r>
      <w:r w:rsidRPr="005406E2">
        <w:rPr>
          <w:rFonts w:ascii="TH SarabunPSK" w:hAnsi="TH SarabunPSK" w:cs="TH SarabunPSK"/>
          <w:cs/>
        </w:rPr>
        <w:t>ดำเนินการได้ทันที หมายถึง ได้ศึกษาความเหมาะสมและกำหนดพื้นที่ดำเนินการหรือได้รับอนุญาตตามกฎหมาย และสามารถดำเนินการได้ทันที</w:t>
      </w:r>
    </w:p>
    <w:p w14:paraId="3DCB7292" w14:textId="08B97D0A" w:rsidR="00646A20" w:rsidRPr="005406E2" w:rsidRDefault="00FB54D4" w:rsidP="00646A20">
      <w:pPr>
        <w:ind w:left="1418" w:hanging="425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B06C110" wp14:editId="1ECE3E10">
                <wp:simplePos x="0" y="0"/>
                <wp:positionH relativeFrom="column">
                  <wp:posOffset>666750</wp:posOffset>
                </wp:positionH>
                <wp:positionV relativeFrom="paragraph">
                  <wp:posOffset>37783</wp:posOffset>
                </wp:positionV>
                <wp:extent cx="104775" cy="9525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1F2B30" id="Straight Connector 4" o:spid="_x0000_s1026" style="position:absolute;flip:y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5pt,3pt" to="60.7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"/>
            </w:pict>
          </mc:Fallback>
        </mc:AlternateContent>
      </w:r>
      <w:r w:rsidR="00646A20" w:rsidRPr="005406E2">
        <w:rPr>
          <w:rFonts w:ascii="TH SarabunPSK" w:hAnsi="TH SarabunPSK" w:cs="TH SarabunPSK"/>
        </w:rPr>
        <w:sym w:font="Wingdings" w:char="F06F"/>
      </w:r>
      <w:r w:rsidR="00646A20" w:rsidRPr="005406E2">
        <w:rPr>
          <w:rFonts w:ascii="TH SarabunPSK" w:hAnsi="TH SarabunPSK" w:cs="TH SarabunPSK"/>
          <w:b/>
          <w:bCs/>
          <w:cs/>
        </w:rPr>
        <w:tab/>
      </w:r>
      <w:r w:rsidR="00646A20" w:rsidRPr="005406E2">
        <w:rPr>
          <w:rFonts w:ascii="TH SarabunPSK" w:hAnsi="TH SarabunPSK" w:cs="TH SarabunPSK"/>
          <w:cs/>
        </w:rPr>
        <w:t>อยู</w:t>
      </w:r>
      <w:r w:rsidR="003E3C27" w:rsidRPr="005406E2">
        <w:rPr>
          <w:rFonts w:ascii="TH SarabunPSK" w:hAnsi="TH SarabunPSK" w:cs="TH SarabunPSK"/>
          <w:cs/>
        </w:rPr>
        <w:t>่</w:t>
      </w:r>
      <w:r w:rsidR="00646A20" w:rsidRPr="005406E2">
        <w:rPr>
          <w:rFonts w:ascii="TH SarabunPSK" w:hAnsi="TH SarabunPSK" w:cs="TH SarabunPSK"/>
          <w:cs/>
        </w:rPr>
        <w:t>ในระหว่างเตรียมการ หมายถึง ได้ศึกษาความเหมาะสมและกำหนดพื้นที่ดำเนินการแล้ว แต่อยู่ในระหว่างจัดเตรียมพื้นที่ หรือกำลังแก้ไขปัญหา / อุปสรรคต่างๆ หรือเตรียมการขออนุญาตตามกฎหมาย</w:t>
      </w:r>
    </w:p>
    <w:p w14:paraId="40F73164" w14:textId="7A998314" w:rsidR="00646A20" w:rsidRPr="005406E2" w:rsidRDefault="00646A20" w:rsidP="00646A20">
      <w:pPr>
        <w:ind w:left="1418" w:hanging="425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</w:rPr>
        <w:sym w:font="Wingdings" w:char="F06F"/>
      </w:r>
      <w:r w:rsidRPr="005406E2">
        <w:rPr>
          <w:rFonts w:ascii="TH SarabunPSK" w:hAnsi="TH SarabunPSK" w:cs="TH SarabunPSK"/>
          <w:b/>
          <w:bCs/>
          <w:cs/>
        </w:rPr>
        <w:tab/>
      </w:r>
      <w:r w:rsidRPr="005406E2">
        <w:rPr>
          <w:rFonts w:ascii="TH SarabunPSK" w:hAnsi="TH SarabunPSK" w:cs="TH SarabunPSK"/>
          <w:cs/>
        </w:rPr>
        <w:t>อยู่ในระหว่างศึกษาความเหมาะสม และคัดเลือกพื้นที่ดำเนินการ</w:t>
      </w:r>
    </w:p>
    <w:p w14:paraId="662EA7D0" w14:textId="6042AF8D" w:rsidR="00646A20" w:rsidRPr="005406E2" w:rsidRDefault="00646A20" w:rsidP="00646A20">
      <w:pPr>
        <w:ind w:left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๘.๒) แบบรูปรายการ/ แผนการปฏิบัติงาน</w:t>
      </w:r>
    </w:p>
    <w:p w14:paraId="26E8B247" w14:textId="7955988C" w:rsidR="00646A20" w:rsidRPr="005406E2" w:rsidRDefault="00FB54D4" w:rsidP="00646A20">
      <w:pPr>
        <w:ind w:left="1418" w:hanging="425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CFBAD1A" wp14:editId="43E9D852">
                <wp:simplePos x="0" y="0"/>
                <wp:positionH relativeFrom="column">
                  <wp:posOffset>666750</wp:posOffset>
                </wp:positionH>
                <wp:positionV relativeFrom="paragraph">
                  <wp:posOffset>51753</wp:posOffset>
                </wp:positionV>
                <wp:extent cx="104775" cy="9525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9D4EAA" id="Straight Connector 5" o:spid="_x0000_s1026" style="position:absolute;flip:y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5pt,4.1pt" to="60.7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"/>
            </w:pict>
          </mc:Fallback>
        </mc:AlternateContent>
      </w:r>
      <w:r w:rsidR="00646A20" w:rsidRPr="005406E2">
        <w:rPr>
          <w:rFonts w:ascii="TH SarabunPSK" w:hAnsi="TH SarabunPSK" w:cs="TH SarabunPSK"/>
        </w:rPr>
        <w:sym w:font="Wingdings" w:char="F06F"/>
      </w:r>
      <w:r w:rsidR="00646A20" w:rsidRPr="005406E2">
        <w:rPr>
          <w:rFonts w:ascii="TH SarabunPSK" w:hAnsi="TH SarabunPSK" w:cs="TH SarabunPSK"/>
          <w:cs/>
        </w:rPr>
        <w:tab/>
        <w:t>มี และสมบูรณ์ (ให้ระบุชื่อหน่วยงานเจ้าของรูปแบบรายการที่ใช้) ................................................................................</w:t>
      </w:r>
    </w:p>
    <w:p w14:paraId="480C0DDB" w14:textId="77777777" w:rsidR="00646A20" w:rsidRPr="005406E2" w:rsidRDefault="00646A20" w:rsidP="00646A20">
      <w:pPr>
        <w:ind w:left="1418" w:hanging="425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</w:rPr>
        <w:sym w:font="Wingdings" w:char="F06F"/>
      </w:r>
      <w:r w:rsidRPr="005406E2">
        <w:rPr>
          <w:rFonts w:ascii="TH SarabunPSK" w:hAnsi="TH SarabunPSK" w:cs="TH SarabunPSK"/>
          <w:cs/>
        </w:rPr>
        <w:tab/>
        <w:t>มีแต่ยังไม่สมบูรณ์ (ให้ระบุชื่อหน่วยงานเจ้าของรูปแบบรายการที่ใช้) ...........................................................................</w:t>
      </w:r>
    </w:p>
    <w:p w14:paraId="117C7004" w14:textId="77777777" w:rsidR="00646A20" w:rsidRPr="005406E2" w:rsidRDefault="00646A20" w:rsidP="00646A20">
      <w:pPr>
        <w:ind w:left="1418" w:hanging="425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</w:rPr>
        <w:sym w:font="Wingdings" w:char="F06F"/>
      </w:r>
      <w:r w:rsidRPr="005406E2">
        <w:rPr>
          <w:rFonts w:ascii="TH SarabunPSK" w:hAnsi="TH SarabunPSK" w:cs="TH SarabunPSK"/>
          <w:cs/>
        </w:rPr>
        <w:tab/>
        <w:t>ไม่มี</w:t>
      </w:r>
    </w:p>
    <w:p w14:paraId="6DE1FAAE" w14:textId="77777777" w:rsidR="00646A20" w:rsidRPr="005406E2" w:rsidRDefault="00646A20" w:rsidP="00646A20">
      <w:pPr>
        <w:ind w:left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๘.๓) ความพร้อมของบุคลากร เครื่องมือ และเทคนิคการดำเนินการ</w:t>
      </w:r>
    </w:p>
    <w:p w14:paraId="115ACC04" w14:textId="27F0AE15" w:rsidR="00646A20" w:rsidRPr="005406E2" w:rsidRDefault="00FB54D4" w:rsidP="00646A20">
      <w:pPr>
        <w:pStyle w:val="aa"/>
        <w:numPr>
          <w:ilvl w:val="0"/>
          <w:numId w:val="40"/>
        </w:numPr>
        <w:ind w:left="1418"/>
        <w:jc w:val="thaiDistribute"/>
        <w:rPr>
          <w:rFonts w:ascii="TH SarabunPSK" w:hAnsi="TH SarabunPSK" w:cs="TH SarabunPSK"/>
          <w:sz w:val="28"/>
          <w:szCs w:val="28"/>
        </w:rPr>
      </w:pPr>
      <w:r w:rsidRPr="005406E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B7A58F5" wp14:editId="160C9135">
                <wp:simplePos x="0" y="0"/>
                <wp:positionH relativeFrom="column">
                  <wp:posOffset>2776537</wp:posOffset>
                </wp:positionH>
                <wp:positionV relativeFrom="paragraph">
                  <wp:posOffset>69533</wp:posOffset>
                </wp:positionV>
                <wp:extent cx="104775" cy="9525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BDB82F" id="Straight Connector 6" o:spid="_x0000_s1026" style="position:absolute;flip:y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8.6pt,5.5pt" to="226.8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"/>
            </w:pict>
          </mc:Fallback>
        </mc:AlternateContent>
      </w:r>
      <w:r w:rsidR="00646A20" w:rsidRPr="005406E2">
        <w:rPr>
          <w:rFonts w:ascii="TH SarabunPSK" w:hAnsi="TH SarabunPSK" w:cs="TH SarabunPSK"/>
          <w:sz w:val="22"/>
          <w:szCs w:val="28"/>
          <w:cs/>
        </w:rPr>
        <w:t>บุคลากรมีประสบการณ์</w:t>
      </w:r>
      <w:r w:rsidR="00646A20" w:rsidRPr="005406E2">
        <w:rPr>
          <w:rFonts w:ascii="TH SarabunPSK" w:hAnsi="TH SarabunPSK" w:cs="TH SarabunPSK"/>
          <w:sz w:val="22"/>
          <w:szCs w:val="28"/>
          <w:cs/>
        </w:rPr>
        <w:tab/>
      </w:r>
      <w:r w:rsidR="00646A20" w:rsidRPr="005406E2">
        <w:rPr>
          <w:rFonts w:ascii="TH SarabunPSK" w:hAnsi="TH SarabunPSK" w:cs="TH SarabunPSK"/>
          <w:sz w:val="22"/>
          <w:szCs w:val="28"/>
          <w:cs/>
        </w:rPr>
        <w:tab/>
      </w:r>
      <w:r w:rsidR="00646A20" w:rsidRPr="005406E2">
        <w:rPr>
          <w:rFonts w:ascii="TH SarabunPSK" w:hAnsi="TH SarabunPSK" w:cs="TH SarabunPSK"/>
          <w:sz w:val="28"/>
          <w:szCs w:val="28"/>
        </w:rPr>
        <w:sym w:font="Wingdings" w:char="F06F"/>
      </w:r>
      <w:r w:rsidR="00646A20" w:rsidRPr="005406E2">
        <w:rPr>
          <w:rFonts w:ascii="TH SarabunPSK" w:hAnsi="TH SarabunPSK" w:cs="TH SarabunPSK"/>
          <w:sz w:val="28"/>
          <w:szCs w:val="28"/>
          <w:cs/>
        </w:rPr>
        <w:t>ทั้งหมด</w:t>
      </w:r>
      <w:r w:rsidR="00646A20" w:rsidRPr="005406E2">
        <w:rPr>
          <w:rFonts w:ascii="TH SarabunPSK" w:hAnsi="TH SarabunPSK" w:cs="TH SarabunPSK"/>
          <w:sz w:val="28"/>
          <w:szCs w:val="28"/>
          <w:cs/>
        </w:rPr>
        <w:tab/>
      </w:r>
      <w:r w:rsidR="00646A20" w:rsidRPr="005406E2">
        <w:rPr>
          <w:rFonts w:ascii="TH SarabunPSK" w:hAnsi="TH SarabunPSK" w:cs="TH SarabunPSK"/>
          <w:sz w:val="28"/>
          <w:szCs w:val="28"/>
        </w:rPr>
        <w:sym w:font="Wingdings" w:char="F06F"/>
      </w:r>
      <w:r w:rsidR="00646A20" w:rsidRPr="005406E2">
        <w:rPr>
          <w:rFonts w:ascii="TH SarabunPSK" w:hAnsi="TH SarabunPSK" w:cs="TH SarabunPSK"/>
          <w:sz w:val="28"/>
          <w:szCs w:val="28"/>
          <w:cs/>
        </w:rPr>
        <w:t>บางส่วน</w:t>
      </w:r>
      <w:r w:rsidR="00646A20" w:rsidRPr="005406E2">
        <w:rPr>
          <w:rFonts w:ascii="TH SarabunPSK" w:hAnsi="TH SarabunPSK" w:cs="TH SarabunPSK"/>
          <w:sz w:val="28"/>
          <w:szCs w:val="28"/>
          <w:cs/>
        </w:rPr>
        <w:tab/>
      </w:r>
      <w:r w:rsidR="00646A20" w:rsidRPr="005406E2">
        <w:rPr>
          <w:rFonts w:ascii="TH SarabunPSK" w:hAnsi="TH SarabunPSK" w:cs="TH SarabunPSK"/>
          <w:sz w:val="28"/>
          <w:szCs w:val="28"/>
        </w:rPr>
        <w:sym w:font="Wingdings" w:char="F06F"/>
      </w:r>
      <w:r w:rsidR="00646A20" w:rsidRPr="005406E2">
        <w:rPr>
          <w:rFonts w:ascii="TH SarabunPSK" w:hAnsi="TH SarabunPSK" w:cs="TH SarabunPSK"/>
          <w:sz w:val="28"/>
          <w:szCs w:val="28"/>
          <w:cs/>
        </w:rPr>
        <w:t>ไม่มีประสบการณ์</w:t>
      </w:r>
    </w:p>
    <w:p w14:paraId="63517105" w14:textId="2C2B1037" w:rsidR="00646A20" w:rsidRPr="005406E2" w:rsidRDefault="00FB54D4" w:rsidP="00646A20">
      <w:pPr>
        <w:pStyle w:val="aa"/>
        <w:numPr>
          <w:ilvl w:val="0"/>
          <w:numId w:val="40"/>
        </w:numPr>
        <w:ind w:left="1418"/>
        <w:jc w:val="thaiDistribute"/>
        <w:rPr>
          <w:rFonts w:ascii="TH SarabunPSK" w:hAnsi="TH SarabunPSK" w:cs="TH SarabunPSK"/>
          <w:sz w:val="28"/>
          <w:szCs w:val="28"/>
        </w:rPr>
      </w:pPr>
      <w:r w:rsidRPr="005406E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E864BC" wp14:editId="1BD88231">
                <wp:simplePos x="0" y="0"/>
                <wp:positionH relativeFrom="column">
                  <wp:posOffset>2771775</wp:posOffset>
                </wp:positionH>
                <wp:positionV relativeFrom="paragraph">
                  <wp:posOffset>68897</wp:posOffset>
                </wp:positionV>
                <wp:extent cx="104775" cy="95250"/>
                <wp:effectExtent l="0" t="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A52BF2" id="Straight Connector 7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8.25pt,5.4pt" to="226.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"/>
            </w:pict>
          </mc:Fallback>
        </mc:AlternateContent>
      </w:r>
      <w:r w:rsidR="00646A20" w:rsidRPr="005406E2">
        <w:rPr>
          <w:rFonts w:ascii="TH SarabunPSK" w:hAnsi="TH SarabunPSK" w:cs="TH SarabunPSK"/>
          <w:sz w:val="28"/>
          <w:szCs w:val="28"/>
          <w:cs/>
        </w:rPr>
        <w:t>เครื่องมือดำเนินการ</w:t>
      </w:r>
      <w:r w:rsidR="00646A20" w:rsidRPr="005406E2">
        <w:rPr>
          <w:rFonts w:ascii="TH SarabunPSK" w:hAnsi="TH SarabunPSK" w:cs="TH SarabunPSK"/>
          <w:sz w:val="28"/>
          <w:szCs w:val="28"/>
          <w:cs/>
        </w:rPr>
        <w:tab/>
      </w:r>
      <w:r w:rsidR="00646A20" w:rsidRPr="005406E2">
        <w:rPr>
          <w:rFonts w:ascii="TH SarabunPSK" w:hAnsi="TH SarabunPSK" w:cs="TH SarabunPSK"/>
          <w:sz w:val="28"/>
          <w:szCs w:val="28"/>
          <w:cs/>
        </w:rPr>
        <w:tab/>
      </w:r>
      <w:r w:rsidR="00646A20" w:rsidRPr="005406E2">
        <w:rPr>
          <w:rFonts w:ascii="TH SarabunPSK" w:hAnsi="TH SarabunPSK" w:cs="TH SarabunPSK"/>
          <w:sz w:val="28"/>
          <w:szCs w:val="28"/>
          <w:cs/>
        </w:rPr>
        <w:tab/>
      </w:r>
      <w:r w:rsidR="00646A20" w:rsidRPr="005406E2">
        <w:rPr>
          <w:rFonts w:ascii="TH SarabunPSK" w:hAnsi="TH SarabunPSK" w:cs="TH SarabunPSK"/>
          <w:sz w:val="28"/>
          <w:szCs w:val="28"/>
        </w:rPr>
        <w:sym w:font="Wingdings" w:char="F06F"/>
      </w:r>
      <w:r w:rsidR="00646A20" w:rsidRPr="005406E2">
        <w:rPr>
          <w:rFonts w:ascii="TH SarabunPSK" w:hAnsi="TH SarabunPSK" w:cs="TH SarabunPSK"/>
          <w:sz w:val="22"/>
          <w:szCs w:val="28"/>
          <w:cs/>
        </w:rPr>
        <w:t>มีพร้อมดำเนินการได้ทันที</w:t>
      </w:r>
    </w:p>
    <w:p w14:paraId="4669B62A" w14:textId="154C5379" w:rsidR="00646A20" w:rsidRPr="005406E2" w:rsidRDefault="00646A20" w:rsidP="00646A20">
      <w:pPr>
        <w:pStyle w:val="aa"/>
        <w:ind w:left="4320"/>
        <w:jc w:val="thaiDistribute"/>
        <w:rPr>
          <w:rFonts w:ascii="TH SarabunPSK" w:hAnsi="TH SarabunPSK" w:cs="TH SarabunPSK"/>
          <w:sz w:val="22"/>
          <w:szCs w:val="28"/>
        </w:rPr>
      </w:pPr>
      <w:r w:rsidRPr="005406E2">
        <w:rPr>
          <w:rFonts w:ascii="TH SarabunPSK" w:hAnsi="TH SarabunPSK" w:cs="TH SarabunPSK"/>
          <w:sz w:val="28"/>
          <w:szCs w:val="28"/>
        </w:rPr>
        <w:sym w:font="Wingdings" w:char="F06F"/>
      </w:r>
      <w:r w:rsidRPr="005406E2">
        <w:rPr>
          <w:rFonts w:ascii="TH SarabunPSK" w:hAnsi="TH SarabunPSK" w:cs="TH SarabunPSK"/>
          <w:sz w:val="22"/>
          <w:szCs w:val="28"/>
          <w:cs/>
        </w:rPr>
        <w:t>มีบางส่วนและต้องจัดหาเพิ่มเติม</w:t>
      </w:r>
    </w:p>
    <w:p w14:paraId="607E51EE" w14:textId="0A5ECC3A" w:rsidR="00646A20" w:rsidRPr="005406E2" w:rsidRDefault="00646A20" w:rsidP="00646A20">
      <w:pPr>
        <w:pStyle w:val="aa"/>
        <w:ind w:left="4320"/>
        <w:jc w:val="thaiDistribute"/>
        <w:rPr>
          <w:rFonts w:ascii="TH SarabunPSK" w:hAnsi="TH SarabunPSK" w:cs="TH SarabunPSK"/>
          <w:sz w:val="22"/>
          <w:szCs w:val="28"/>
        </w:rPr>
      </w:pPr>
      <w:r w:rsidRPr="005406E2">
        <w:rPr>
          <w:rFonts w:ascii="TH SarabunPSK" w:hAnsi="TH SarabunPSK" w:cs="TH SarabunPSK"/>
          <w:sz w:val="28"/>
          <w:szCs w:val="28"/>
        </w:rPr>
        <w:sym w:font="Wingdings" w:char="F06F"/>
      </w:r>
      <w:r w:rsidRPr="005406E2">
        <w:rPr>
          <w:rFonts w:ascii="TH SarabunPSK" w:hAnsi="TH SarabunPSK" w:cs="TH SarabunPSK"/>
          <w:sz w:val="22"/>
          <w:szCs w:val="28"/>
          <w:cs/>
        </w:rPr>
        <w:t>ไม่มี ต้องจัดหาเพิ่มเติม</w:t>
      </w:r>
    </w:p>
    <w:p w14:paraId="691A0E25" w14:textId="35361C8A" w:rsidR="00646A20" w:rsidRPr="005406E2" w:rsidRDefault="00FB54D4" w:rsidP="00646A20">
      <w:pPr>
        <w:pStyle w:val="aa"/>
        <w:numPr>
          <w:ilvl w:val="0"/>
          <w:numId w:val="40"/>
        </w:numPr>
        <w:ind w:left="1418"/>
        <w:jc w:val="thaiDistribute"/>
        <w:rPr>
          <w:rFonts w:ascii="TH SarabunPSK" w:hAnsi="TH SarabunPSK" w:cs="TH SarabunPSK"/>
          <w:sz w:val="28"/>
          <w:szCs w:val="28"/>
        </w:rPr>
      </w:pPr>
      <w:r w:rsidRPr="005406E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27E3E3" wp14:editId="4E6E29F8">
                <wp:simplePos x="0" y="0"/>
                <wp:positionH relativeFrom="column">
                  <wp:posOffset>2771775</wp:posOffset>
                </wp:positionH>
                <wp:positionV relativeFrom="paragraph">
                  <wp:posOffset>70168</wp:posOffset>
                </wp:positionV>
                <wp:extent cx="104775" cy="95250"/>
                <wp:effectExtent l="0" t="0" r="2857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5D7233" id="Straight Connector 8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8.25pt,5.55pt" to="226.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"/>
            </w:pict>
          </mc:Fallback>
        </mc:AlternateContent>
      </w:r>
      <w:r w:rsidR="00646A20" w:rsidRPr="005406E2">
        <w:rPr>
          <w:rFonts w:ascii="TH SarabunPSK" w:hAnsi="TH SarabunPSK" w:cs="TH SarabunPSK"/>
          <w:sz w:val="28"/>
          <w:szCs w:val="28"/>
          <w:cs/>
        </w:rPr>
        <w:t>เทคนิคในการบริหารจัดการ</w:t>
      </w:r>
      <w:r w:rsidR="00646A20" w:rsidRPr="005406E2">
        <w:rPr>
          <w:rFonts w:ascii="TH SarabunPSK" w:hAnsi="TH SarabunPSK" w:cs="TH SarabunPSK"/>
          <w:sz w:val="28"/>
          <w:szCs w:val="28"/>
          <w:cs/>
        </w:rPr>
        <w:tab/>
      </w:r>
      <w:r w:rsidR="00646A20" w:rsidRPr="005406E2">
        <w:rPr>
          <w:rFonts w:ascii="TH SarabunPSK" w:hAnsi="TH SarabunPSK" w:cs="TH SarabunPSK"/>
          <w:sz w:val="28"/>
          <w:szCs w:val="28"/>
          <w:cs/>
        </w:rPr>
        <w:tab/>
      </w:r>
      <w:r w:rsidR="00646A20" w:rsidRPr="005406E2">
        <w:rPr>
          <w:rFonts w:ascii="TH SarabunPSK" w:hAnsi="TH SarabunPSK" w:cs="TH SarabunPSK"/>
          <w:sz w:val="28"/>
          <w:szCs w:val="28"/>
        </w:rPr>
        <w:sym w:font="Wingdings" w:char="F06F"/>
      </w:r>
      <w:r w:rsidR="00646A20" w:rsidRPr="005406E2">
        <w:rPr>
          <w:rFonts w:ascii="TH SarabunPSK" w:hAnsi="TH SarabunPSK" w:cs="TH SarabunPSK"/>
          <w:sz w:val="22"/>
          <w:szCs w:val="28"/>
          <w:cs/>
        </w:rPr>
        <w:t>มีประสบการณ์สูง</w:t>
      </w:r>
    </w:p>
    <w:p w14:paraId="279D96DB" w14:textId="2205024E" w:rsidR="00646A20" w:rsidRPr="005406E2" w:rsidRDefault="00646A20" w:rsidP="00646A20">
      <w:pPr>
        <w:pStyle w:val="aa"/>
        <w:ind w:left="3600" w:firstLine="720"/>
        <w:jc w:val="thaiDistribute"/>
        <w:rPr>
          <w:rFonts w:ascii="TH SarabunPSK" w:hAnsi="TH SarabunPSK" w:cs="TH SarabunPSK"/>
          <w:sz w:val="22"/>
          <w:szCs w:val="28"/>
        </w:rPr>
      </w:pPr>
      <w:r w:rsidRPr="005406E2">
        <w:rPr>
          <w:rFonts w:ascii="TH SarabunPSK" w:hAnsi="TH SarabunPSK" w:cs="TH SarabunPSK"/>
          <w:sz w:val="28"/>
          <w:szCs w:val="28"/>
        </w:rPr>
        <w:sym w:font="Wingdings" w:char="F06F"/>
      </w:r>
      <w:r w:rsidRPr="005406E2">
        <w:rPr>
          <w:rFonts w:ascii="TH SarabunPSK" w:hAnsi="TH SarabunPSK" w:cs="TH SarabunPSK"/>
          <w:sz w:val="22"/>
          <w:szCs w:val="28"/>
          <w:cs/>
        </w:rPr>
        <w:t>มีประสบการณ์ปานกลาง</w:t>
      </w:r>
    </w:p>
    <w:p w14:paraId="63B11B3C" w14:textId="15FB7FB1" w:rsidR="00646A20" w:rsidRPr="005406E2" w:rsidRDefault="00646A20" w:rsidP="00646A20">
      <w:pPr>
        <w:pStyle w:val="aa"/>
        <w:ind w:left="3600" w:firstLine="720"/>
        <w:jc w:val="thaiDistribute"/>
        <w:rPr>
          <w:rFonts w:ascii="TH SarabunPSK" w:hAnsi="TH SarabunPSK" w:cs="TH SarabunPSK"/>
          <w:sz w:val="22"/>
          <w:szCs w:val="28"/>
        </w:rPr>
      </w:pPr>
      <w:r w:rsidRPr="005406E2">
        <w:rPr>
          <w:rFonts w:ascii="TH SarabunPSK" w:hAnsi="TH SarabunPSK" w:cs="TH SarabunPSK"/>
          <w:sz w:val="28"/>
          <w:szCs w:val="28"/>
        </w:rPr>
        <w:sym w:font="Wingdings" w:char="F06F"/>
      </w:r>
      <w:r w:rsidRPr="005406E2">
        <w:rPr>
          <w:rFonts w:ascii="TH SarabunPSK" w:hAnsi="TH SarabunPSK" w:cs="TH SarabunPSK"/>
          <w:sz w:val="22"/>
          <w:szCs w:val="28"/>
          <w:cs/>
        </w:rPr>
        <w:t>ไม่มีประสบการณ์</w:t>
      </w:r>
    </w:p>
    <w:p w14:paraId="1C6EB82C" w14:textId="77777777" w:rsidR="00646A20" w:rsidRPr="005406E2" w:rsidRDefault="00646A20" w:rsidP="00646A20">
      <w:pPr>
        <w:ind w:left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๘.๔) ผลกระทบสิ่งแวดล้อม</w:t>
      </w:r>
    </w:p>
    <w:p w14:paraId="5E9C2E9F" w14:textId="6482BC46" w:rsidR="00646A20" w:rsidRPr="005406E2" w:rsidRDefault="00646A20" w:rsidP="00646A20">
      <w:pPr>
        <w:ind w:left="993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</w:rPr>
        <w:sym w:font="Wingdings" w:char="F06F"/>
      </w:r>
      <w:r w:rsidRPr="005406E2">
        <w:rPr>
          <w:rFonts w:ascii="TH SarabunPSK" w:hAnsi="TH SarabunPSK" w:cs="TH SarabunPSK"/>
          <w:cs/>
        </w:rPr>
        <w:tab/>
        <w:t>ผ่านคณะกรรมการสิ่งแวดล้อมแห่งชาติแล้ว</w:t>
      </w:r>
    </w:p>
    <w:p w14:paraId="28B58445" w14:textId="030D1367" w:rsidR="00646A20" w:rsidRPr="005406E2" w:rsidRDefault="00646A20" w:rsidP="00646A20">
      <w:pPr>
        <w:ind w:left="993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</w:rPr>
        <w:sym w:font="Wingdings" w:char="F06F"/>
      </w:r>
      <w:r w:rsidRPr="005406E2">
        <w:rPr>
          <w:rFonts w:ascii="TH SarabunPSK" w:hAnsi="TH SarabunPSK" w:cs="TH SarabunPSK"/>
          <w:cs/>
        </w:rPr>
        <w:tab/>
        <w:t>อยู่ระหว่างการพิจารณาของคณะกรรมการสิ่งแวดล้อมแห่งชาติ</w:t>
      </w:r>
    </w:p>
    <w:p w14:paraId="56A0243B" w14:textId="29A014EF" w:rsidR="00646A20" w:rsidRPr="005406E2" w:rsidRDefault="00646A20" w:rsidP="00646A20">
      <w:pPr>
        <w:ind w:left="993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</w:rPr>
        <w:sym w:font="Wingdings" w:char="F06F"/>
      </w:r>
      <w:r w:rsidRPr="005406E2">
        <w:rPr>
          <w:rFonts w:ascii="TH SarabunPSK" w:hAnsi="TH SarabunPSK" w:cs="TH SarabunPSK"/>
          <w:cs/>
        </w:rPr>
        <w:tab/>
        <w:t>คณะกรรมการสิ่งแวดล้อมแห่งชาติยังไม่พิจารณา</w:t>
      </w:r>
    </w:p>
    <w:p w14:paraId="589ACB1E" w14:textId="06EF49B6" w:rsidR="00646A20" w:rsidRPr="005406E2" w:rsidRDefault="00646A20" w:rsidP="00646A20">
      <w:pPr>
        <w:ind w:left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๘.๕) รายงานการศึกษาความเหมาะสม (</w:t>
      </w:r>
      <w:r w:rsidRPr="005406E2">
        <w:rPr>
          <w:rFonts w:ascii="TH SarabunPSK" w:hAnsi="TH SarabunPSK" w:cs="TH SarabunPSK"/>
          <w:b/>
          <w:bCs/>
        </w:rPr>
        <w:t>FS)</w:t>
      </w:r>
    </w:p>
    <w:p w14:paraId="456F1604" w14:textId="24EB6E30" w:rsidR="00646A20" w:rsidRPr="005406E2" w:rsidRDefault="00FB54D4" w:rsidP="00646A20">
      <w:pPr>
        <w:ind w:left="993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AA79270" wp14:editId="69963CB0">
                <wp:simplePos x="0" y="0"/>
                <wp:positionH relativeFrom="column">
                  <wp:posOffset>661987</wp:posOffset>
                </wp:positionH>
                <wp:positionV relativeFrom="paragraph">
                  <wp:posOffset>52387</wp:posOffset>
                </wp:positionV>
                <wp:extent cx="104775" cy="9525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" cy="95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C15CC1" id="Straight Connector 9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1pt,4.1pt" to="60.3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"/>
            </w:pict>
          </mc:Fallback>
        </mc:AlternateContent>
      </w:r>
      <w:r w:rsidR="00646A20" w:rsidRPr="005406E2">
        <w:rPr>
          <w:rFonts w:ascii="TH SarabunPSK" w:hAnsi="TH SarabunPSK" w:cs="TH SarabunPSK"/>
        </w:rPr>
        <w:sym w:font="Wingdings" w:char="F06F"/>
      </w:r>
      <w:r w:rsidR="00646A20" w:rsidRPr="005406E2">
        <w:rPr>
          <w:rFonts w:ascii="TH SarabunPSK" w:hAnsi="TH SarabunPSK" w:cs="TH SarabunPSK"/>
          <w:cs/>
        </w:rPr>
        <w:tab/>
        <w:t>ไม่ต้องทำรายงานการศึกษา</w:t>
      </w:r>
    </w:p>
    <w:p w14:paraId="51AC624E" w14:textId="77777777" w:rsidR="00646A20" w:rsidRPr="005406E2" w:rsidRDefault="00646A20" w:rsidP="00646A20">
      <w:pPr>
        <w:ind w:left="993"/>
        <w:jc w:val="thaiDistribute"/>
        <w:rPr>
          <w:rFonts w:ascii="TH SarabunPSK" w:hAnsi="TH SarabunPSK" w:cs="TH SarabunPSK"/>
        </w:rPr>
      </w:pPr>
      <w:r w:rsidRPr="005406E2">
        <w:rPr>
          <w:rFonts w:ascii="TH SarabunPSK" w:hAnsi="TH SarabunPSK" w:cs="TH SarabunPSK"/>
        </w:rPr>
        <w:sym w:font="Wingdings" w:char="F06F"/>
      </w:r>
      <w:r w:rsidRPr="005406E2">
        <w:rPr>
          <w:rFonts w:ascii="TH SarabunPSK" w:hAnsi="TH SarabunPSK" w:cs="TH SarabunPSK"/>
          <w:cs/>
        </w:rPr>
        <w:tab/>
        <w:t>ต้องทำรายงานการศึกษา</w:t>
      </w:r>
    </w:p>
    <w:p w14:paraId="5D4435C8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</w:p>
    <w:p w14:paraId="1CD025A1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๙) วิธีการบริหารจัดการหรือการดูแลบำรุงรักษา เมื่อโครงการแล้วเสร็จ เพื่อให้เกิดความยั่งยืนของโครงการ :</w:t>
      </w:r>
    </w:p>
    <w:p w14:paraId="72429383" w14:textId="5FF295EF" w:rsidR="00E87DD7" w:rsidRPr="005406E2" w:rsidRDefault="00646A20" w:rsidP="00E87DD7">
      <w:pPr>
        <w:ind w:firstLine="426"/>
        <w:jc w:val="thaiDistribute"/>
        <w:rPr>
          <w:rFonts w:ascii="TH SarabunPSK" w:eastAsia="Times New Roman" w:hAnsi="TH SarabunPSK" w:cs="TH SarabunPSK"/>
          <w:kern w:val="24"/>
        </w:rPr>
      </w:pPr>
      <w:r w:rsidRPr="005406E2">
        <w:rPr>
          <w:rFonts w:ascii="TH SarabunPSK" w:hAnsi="TH SarabunPSK" w:cs="TH SarabunPSK"/>
          <w:cs/>
        </w:rPr>
        <w:t>......</w:t>
      </w:r>
      <w:r w:rsidR="003056A1" w:rsidRPr="005406E2">
        <w:rPr>
          <w:rFonts w:ascii="TH SarabunPSK" w:hAnsi="TH SarabunPSK" w:cs="TH SarabunPSK"/>
          <w:cs/>
        </w:rPr>
        <w:t>สำนักงานปศุสัตว์จังหวัดเชียงใหม่ร่วมกับสำนักงานปศุสัตว์อำเภอ</w:t>
      </w:r>
      <w:r w:rsidR="00E87DD7" w:rsidRPr="005406E2">
        <w:rPr>
          <w:rFonts w:ascii="TH SarabunPSK" w:eastAsia="Times New Roman" w:hAnsi="TH SarabunPSK" w:cs="TH SarabunPSK"/>
          <w:kern w:val="24"/>
          <w:cs/>
        </w:rPr>
        <w:t>แม่ออน อำเภอสันกำแพง  อำเภอสารภี  อำเภอสันป่าตอง</w:t>
      </w:r>
    </w:p>
    <w:p w14:paraId="1949A63A" w14:textId="7444479C" w:rsidR="00646A20" w:rsidRPr="005406E2" w:rsidRDefault="00E87DD7" w:rsidP="00E87DD7">
      <w:pPr>
        <w:ind w:left="426"/>
        <w:jc w:val="thaiDistribute"/>
        <w:rPr>
          <w:rFonts w:ascii="TH SarabunPSK" w:hAnsi="TH SarabunPSK" w:cs="TH SarabunPSK"/>
          <w:cs/>
        </w:rPr>
      </w:pPr>
      <w:r w:rsidRPr="005406E2">
        <w:rPr>
          <w:rFonts w:ascii="TH SarabunPSK" w:eastAsia="Times New Roman" w:hAnsi="TH SarabunPSK" w:cs="TH SarabunPSK"/>
          <w:kern w:val="24"/>
          <w:cs/>
        </w:rPr>
        <w:t xml:space="preserve">        อำเภอแม่วาง  อำเภอหางดง</w:t>
      </w:r>
      <w:r w:rsidRPr="005406E2">
        <w:rPr>
          <w:rFonts w:ascii="TH SarabunPSK" w:hAnsi="TH SarabunPSK" w:cs="TH SarabunPSK"/>
          <w:cs/>
        </w:rPr>
        <w:t xml:space="preserve"> </w:t>
      </w:r>
      <w:r w:rsidR="003056A1" w:rsidRPr="005406E2">
        <w:rPr>
          <w:rFonts w:ascii="TH SarabunPSK" w:hAnsi="TH SarabunPSK" w:cs="TH SarabunPSK"/>
          <w:cs/>
        </w:rPr>
        <w:t>ดำเนินการตรวจติดตาม</w:t>
      </w:r>
      <w:r w:rsidR="00C43D2E" w:rsidRPr="005406E2">
        <w:rPr>
          <w:rFonts w:ascii="TH SarabunPSK" w:hAnsi="TH SarabunPSK" w:cs="TH SarabunPSK"/>
          <w:cs/>
        </w:rPr>
        <w:t xml:space="preserve">โครงการปีละ </w:t>
      </w:r>
      <w:r w:rsidRPr="005406E2">
        <w:rPr>
          <w:rFonts w:ascii="TH SarabunPSK" w:hAnsi="TH SarabunPSK" w:cs="TH SarabunPSK"/>
          <w:cs/>
        </w:rPr>
        <w:t>3</w:t>
      </w:r>
      <w:r w:rsidR="00C43D2E" w:rsidRPr="005406E2">
        <w:rPr>
          <w:rFonts w:ascii="TH SarabunPSK" w:hAnsi="TH SarabunPSK" w:cs="TH SarabunPSK"/>
          <w:cs/>
        </w:rPr>
        <w:t xml:space="preserve"> ครั้ง</w:t>
      </w:r>
      <w:r w:rsidRPr="005406E2">
        <w:rPr>
          <w:rFonts w:ascii="TH SarabunPSK" w:hAnsi="TH SarabunPSK" w:cs="TH SarabunPSK"/>
          <w:cs/>
        </w:rPr>
        <w:t xml:space="preserve"> พร้อมให้คำแนะนำ แก้ไขปัญหา แก่เกษตรกรและดำเนินการตรวจต่ออายุมาตรฐาน (</w:t>
      </w:r>
      <w:r w:rsidRPr="005406E2">
        <w:rPr>
          <w:rFonts w:ascii="TH SarabunPSK" w:hAnsi="TH SarabunPSK" w:cs="TH SarabunPSK"/>
        </w:rPr>
        <w:t>GFM</w:t>
      </w:r>
      <w:r w:rsidRPr="005406E2">
        <w:rPr>
          <w:rFonts w:ascii="TH SarabunPSK" w:hAnsi="TH SarabunPSK" w:cs="TH SarabunPSK"/>
          <w:cs/>
        </w:rPr>
        <w:t>) ในกรณีที่หมดอายุการรับรอง</w:t>
      </w:r>
    </w:p>
    <w:p w14:paraId="397AC98D" w14:textId="77777777" w:rsidR="00646A20" w:rsidRPr="005406E2" w:rsidRDefault="00646A20" w:rsidP="00646A20">
      <w:pPr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(๑๐) ปัญหา อุปสรรคและข้อจำกัด :</w:t>
      </w:r>
    </w:p>
    <w:p w14:paraId="7EF84695" w14:textId="6303DDBE" w:rsidR="00646A20" w:rsidRPr="005406E2" w:rsidRDefault="00646A20" w:rsidP="00C43D2E">
      <w:pPr>
        <w:ind w:left="426"/>
        <w:jc w:val="thaiDistribute"/>
        <w:rPr>
          <w:rFonts w:ascii="TH SarabunPSK" w:hAnsi="TH SarabunPSK" w:cs="TH SarabunPSK"/>
          <w:b/>
          <w:bCs/>
        </w:rPr>
      </w:pPr>
      <w:r w:rsidRPr="005406E2">
        <w:rPr>
          <w:rFonts w:ascii="TH SarabunPSK" w:hAnsi="TH SarabunPSK" w:cs="TH SarabunPSK"/>
          <w:b/>
          <w:bCs/>
          <w:cs/>
        </w:rPr>
        <w:t>.............</w:t>
      </w:r>
      <w:r w:rsidR="00E87DD7" w:rsidRPr="005406E2">
        <w:rPr>
          <w:rFonts w:ascii="TH SarabunPSK" w:hAnsi="TH SarabunPSK" w:cs="TH SarabunPSK"/>
          <w:cs/>
        </w:rPr>
        <w:t xml:space="preserve">ปัจจัยที่ควบคุมไม่ได้ เช่น สภาพอากาศ </w:t>
      </w:r>
      <w:r w:rsidR="002F7F4D" w:rsidRPr="005406E2">
        <w:rPr>
          <w:rFonts w:ascii="TH SarabunPSK" w:hAnsi="TH SarabunPSK" w:cs="TH SarabunPSK"/>
          <w:cs/>
        </w:rPr>
        <w:t>การแข่งขัน วัฒนธรรม ต่างๆ ที่อาจทำให้การเลี้ยงสุกรเกิดปัญหาขึ้น</w:t>
      </w:r>
      <w:r w:rsidRPr="005406E2">
        <w:rPr>
          <w:rFonts w:ascii="TH SarabunPSK" w:hAnsi="TH SarabunPSK" w:cs="TH SarabunPSK"/>
          <w:b/>
          <w:bCs/>
          <w:cs/>
        </w:rPr>
        <w:t>.....</w:t>
      </w:r>
    </w:p>
    <w:p w14:paraId="15B8AD47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68DC4D0A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66846713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0733A12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5F8762CF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67E687B9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11F1B86D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13CD683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15FE19D0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5030F935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1D557E3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7099515D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44D35BF1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7B7B0064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492B2B13" w14:textId="77777777" w:rsidR="00646A20" w:rsidRPr="005406E2" w:rsidRDefault="00646A20" w:rsidP="002F7F4D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1820489A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298E077A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48C18A64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43E70B93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11B3D9CD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BB74751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137D0F6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55581B5F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01EF995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2F59A7EA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1D8B8D3C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DB5E661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1653D7D4" w14:textId="77777777" w:rsidR="00646A20" w:rsidRPr="005406E2" w:rsidRDefault="00646A20" w:rsidP="00646A20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6540722B" w14:textId="77777777" w:rsidR="00646A20" w:rsidRPr="005406E2" w:rsidRDefault="00646A20" w:rsidP="00D572D4">
      <w:pPr>
        <w:jc w:val="center"/>
        <w:rPr>
          <w:rFonts w:ascii="TH SarabunPSK" w:hAnsi="TH SarabunPSK" w:cs="TH SarabunPSK"/>
          <w:sz w:val="32"/>
          <w:szCs w:val="32"/>
        </w:rPr>
      </w:pPr>
    </w:p>
    <w:sectPr w:rsidR="00646A20" w:rsidRPr="005406E2" w:rsidSect="0056738A">
      <w:headerReference w:type="even" r:id="rId8"/>
      <w:headerReference w:type="default" r:id="rId9"/>
      <w:footnotePr>
        <w:numFmt w:val="thaiNumbers"/>
      </w:footnotePr>
      <w:pgSz w:w="11906" w:h="16838"/>
      <w:pgMar w:top="1440" w:right="849" w:bottom="1259" w:left="709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thaiNumber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D37F2C" w14:textId="77777777" w:rsidR="00056FA8" w:rsidRDefault="00056FA8">
      <w:r>
        <w:separator/>
      </w:r>
    </w:p>
  </w:endnote>
  <w:endnote w:type="continuationSeparator" w:id="0">
    <w:p w14:paraId="408E8977" w14:textId="77777777" w:rsidR="00056FA8" w:rsidRDefault="00056F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IT๙">
    <w:altName w:val="Tahoma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9F69A5" w14:textId="77777777" w:rsidR="00056FA8" w:rsidRDefault="00056FA8">
      <w:r>
        <w:separator/>
      </w:r>
    </w:p>
  </w:footnote>
  <w:footnote w:type="continuationSeparator" w:id="0">
    <w:p w14:paraId="3BF8B1D9" w14:textId="77777777" w:rsidR="00056FA8" w:rsidRDefault="00056F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77C2D" w14:textId="77777777" w:rsidR="003E3C27" w:rsidRDefault="003E3C27" w:rsidP="00BE18C4">
    <w:pPr>
      <w:pStyle w:val="a5"/>
      <w:framePr w:wrap="around" w:vAnchor="text" w:hAnchor="margin" w:xAlign="center" w:y="1"/>
      <w:rPr>
        <w:rStyle w:val="a3"/>
      </w:rPr>
    </w:pPr>
    <w:r>
      <w:rPr>
        <w:rStyle w:val="a3"/>
        <w:cs/>
      </w:rPr>
      <w:fldChar w:fldCharType="begin"/>
    </w:r>
    <w:r>
      <w:rPr>
        <w:rStyle w:val="a3"/>
      </w:rPr>
      <w:instrText xml:space="preserve">PAGE  </w:instrText>
    </w:r>
    <w:r>
      <w:rPr>
        <w:rStyle w:val="a3"/>
        <w:cs/>
      </w:rPr>
      <w:fldChar w:fldCharType="end"/>
    </w:r>
  </w:p>
  <w:p w14:paraId="2DA3A53D" w14:textId="77777777" w:rsidR="003E3C27" w:rsidRDefault="003E3C27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31B107" w14:textId="77777777" w:rsidR="003E3C27" w:rsidRPr="00371F49" w:rsidRDefault="003E3C27" w:rsidP="00BE18C4">
    <w:pPr>
      <w:pStyle w:val="a5"/>
      <w:framePr w:wrap="around" w:vAnchor="text" w:hAnchor="margin" w:xAlign="center" w:y="1"/>
      <w:rPr>
        <w:rStyle w:val="a3"/>
        <w:rFonts w:ascii="TH SarabunIT๙" w:hAnsi="TH SarabunIT๙" w:cs="TH SarabunIT๙"/>
        <w:sz w:val="32"/>
      </w:rPr>
    </w:pPr>
    <w:r w:rsidRPr="00371F49">
      <w:rPr>
        <w:rStyle w:val="a3"/>
        <w:rFonts w:ascii="TH SarabunIT๙" w:hAnsi="TH SarabunIT๙" w:cs="TH SarabunIT๙"/>
        <w:sz w:val="32"/>
        <w:cs/>
      </w:rPr>
      <w:fldChar w:fldCharType="begin"/>
    </w:r>
    <w:r w:rsidRPr="00371F49">
      <w:rPr>
        <w:rStyle w:val="a3"/>
        <w:rFonts w:ascii="TH SarabunIT๙" w:hAnsi="TH SarabunIT๙" w:cs="TH SarabunIT๙"/>
        <w:sz w:val="32"/>
      </w:rPr>
      <w:instrText xml:space="preserve">PAGE  </w:instrText>
    </w:r>
    <w:r w:rsidRPr="00371F49">
      <w:rPr>
        <w:rStyle w:val="a3"/>
        <w:rFonts w:ascii="TH SarabunIT๙" w:hAnsi="TH SarabunIT๙" w:cs="TH SarabunIT๙"/>
        <w:sz w:val="32"/>
        <w:cs/>
      </w:rPr>
      <w:fldChar w:fldCharType="separate"/>
    </w:r>
    <w:r w:rsidR="00D654FA">
      <w:rPr>
        <w:rStyle w:val="a3"/>
        <w:rFonts w:ascii="TH SarabunIT๙" w:hAnsi="TH SarabunIT๙" w:cs="TH SarabunIT๙"/>
        <w:noProof/>
        <w:sz w:val="32"/>
        <w:cs/>
      </w:rPr>
      <w:t>๕</w:t>
    </w:r>
    <w:r w:rsidRPr="00371F49">
      <w:rPr>
        <w:rStyle w:val="a3"/>
        <w:rFonts w:ascii="TH SarabunIT๙" w:hAnsi="TH SarabunIT๙" w:cs="TH SarabunIT๙"/>
        <w:sz w:val="32"/>
        <w:cs/>
      </w:rPr>
      <w:fldChar w:fldCharType="end"/>
    </w:r>
  </w:p>
  <w:p w14:paraId="54615373" w14:textId="77777777" w:rsidR="003E3C27" w:rsidRDefault="003E3C2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B7A60"/>
    <w:multiLevelType w:val="hybridMultilevel"/>
    <w:tmpl w:val="F6D295EC"/>
    <w:lvl w:ilvl="0" w:tplc="E3327846">
      <w:start w:val="1"/>
      <w:numFmt w:val="thaiNumbers"/>
      <w:lvlText w:val="๑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F15E24"/>
    <w:multiLevelType w:val="hybridMultilevel"/>
    <w:tmpl w:val="6C743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831EC"/>
    <w:multiLevelType w:val="hybridMultilevel"/>
    <w:tmpl w:val="29DE7EF6"/>
    <w:lvl w:ilvl="0" w:tplc="99585AD6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B2CF6"/>
    <w:multiLevelType w:val="hybridMultilevel"/>
    <w:tmpl w:val="831430E0"/>
    <w:lvl w:ilvl="0" w:tplc="638A20B2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26C239D2">
      <w:start w:val="1"/>
      <w:numFmt w:val="thaiNumbers"/>
      <w:lvlText w:val="๒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07F01"/>
    <w:multiLevelType w:val="hybridMultilevel"/>
    <w:tmpl w:val="28C43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742C5"/>
    <w:multiLevelType w:val="hybridMultilevel"/>
    <w:tmpl w:val="786C4F56"/>
    <w:lvl w:ilvl="0" w:tplc="1C72C124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231B3"/>
    <w:multiLevelType w:val="hybridMultilevel"/>
    <w:tmpl w:val="07882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6D0FC2"/>
    <w:multiLevelType w:val="hybridMultilevel"/>
    <w:tmpl w:val="5602056C"/>
    <w:lvl w:ilvl="0" w:tplc="49BC233C">
      <w:start w:val="1"/>
      <w:numFmt w:val="thaiNumbers"/>
      <w:lvlText w:val="(%1)"/>
      <w:lvlJc w:val="left"/>
      <w:pPr>
        <w:tabs>
          <w:tab w:val="num" w:pos="1069"/>
        </w:tabs>
        <w:ind w:left="1069" w:hanging="360"/>
      </w:pPr>
      <w:rPr>
        <w:rFonts w:ascii="TH SarabunPSK" w:eastAsia="Times New Roman" w:hAnsi="TH SarabunPSK" w:cs="TH SarabunPSK"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8" w15:restartNumberingAfterBreak="0">
    <w:nsid w:val="1E1C3DE5"/>
    <w:multiLevelType w:val="hybridMultilevel"/>
    <w:tmpl w:val="EBAA8496"/>
    <w:lvl w:ilvl="0" w:tplc="1912115A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B47DD3"/>
    <w:multiLevelType w:val="hybridMultilevel"/>
    <w:tmpl w:val="C4EC26E8"/>
    <w:lvl w:ilvl="0" w:tplc="78EA30D2">
      <w:start w:val="1"/>
      <w:numFmt w:val="bullet"/>
      <w:lvlText w:val="•"/>
      <w:lvlJc w:val="left"/>
      <w:pPr>
        <w:ind w:left="720" w:hanging="360"/>
      </w:pPr>
      <w:rPr>
        <w:rFonts w:ascii="Angsana New" w:hAnsi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D02653"/>
    <w:multiLevelType w:val="hybridMultilevel"/>
    <w:tmpl w:val="E63415C8"/>
    <w:lvl w:ilvl="0" w:tplc="07E42F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D1D452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636C90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930830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934A16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5EDA4C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42CE35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6E6A77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3870AC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1" w15:restartNumberingAfterBreak="0">
    <w:nsid w:val="22EF6A0A"/>
    <w:multiLevelType w:val="hybridMultilevel"/>
    <w:tmpl w:val="A78C31DA"/>
    <w:lvl w:ilvl="0" w:tplc="EF041A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A746A7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B2A4F4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A2B6B5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91A22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4E7091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7D3CEB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55D89F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1DB40D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2" w15:restartNumberingAfterBreak="0">
    <w:nsid w:val="26385F00"/>
    <w:multiLevelType w:val="hybridMultilevel"/>
    <w:tmpl w:val="9EA80D7E"/>
    <w:lvl w:ilvl="0" w:tplc="0BE219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6FA81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53DEE9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C8D2BF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0C0C63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B3FAF2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7A6AB4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CE60EE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751291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3" w15:restartNumberingAfterBreak="0">
    <w:nsid w:val="2E5F2F47"/>
    <w:multiLevelType w:val="hybridMultilevel"/>
    <w:tmpl w:val="C12A088C"/>
    <w:lvl w:ilvl="0" w:tplc="25E8A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B5D432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DBFCDA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68388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6F0A5B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51385B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18D85B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A844DE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BA9209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4" w15:restartNumberingAfterBreak="0">
    <w:nsid w:val="2EC61910"/>
    <w:multiLevelType w:val="hybridMultilevel"/>
    <w:tmpl w:val="8636599C"/>
    <w:lvl w:ilvl="0" w:tplc="D92E5AB0">
      <w:start w:val="8"/>
      <w:numFmt w:val="decimal"/>
      <w:lvlText w:val="%1."/>
      <w:lvlJc w:val="left"/>
      <w:pPr>
        <w:ind w:left="720" w:hanging="360"/>
      </w:pPr>
      <w:rPr>
        <w:rFonts w:eastAsia="Tahoma"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0F6003"/>
    <w:multiLevelType w:val="hybridMultilevel"/>
    <w:tmpl w:val="28024C64"/>
    <w:lvl w:ilvl="0" w:tplc="0F06BDD8">
      <w:start w:val="1"/>
      <w:numFmt w:val="decimal"/>
      <w:lvlText w:val="(%1)"/>
      <w:lvlJc w:val="left"/>
      <w:pPr>
        <w:ind w:left="720" w:hanging="360"/>
      </w:pPr>
      <w:rPr>
        <w:rFonts w:ascii="TH SarabunIT๙" w:eastAsiaTheme="minorEastAsia" w:hAnsi="TH SarabunIT๙" w:cs="TH SarabunIT๙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792E3B"/>
    <w:multiLevelType w:val="hybridMultilevel"/>
    <w:tmpl w:val="B740922E"/>
    <w:lvl w:ilvl="0" w:tplc="78EA30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6FB636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895ABA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31CCC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7D3018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312A93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13DE88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A2E80E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9DD43B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7" w15:restartNumberingAfterBreak="0">
    <w:nsid w:val="37027D96"/>
    <w:multiLevelType w:val="hybridMultilevel"/>
    <w:tmpl w:val="A47CAD40"/>
    <w:lvl w:ilvl="0" w:tplc="197C0654">
      <w:start w:val="1"/>
      <w:numFmt w:val="decimal"/>
      <w:lvlText w:val="%1."/>
      <w:lvlJc w:val="left"/>
      <w:pPr>
        <w:ind w:left="754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8" w15:restartNumberingAfterBreak="0">
    <w:nsid w:val="39790C54"/>
    <w:multiLevelType w:val="hybridMultilevel"/>
    <w:tmpl w:val="2CAC3CF4"/>
    <w:lvl w:ilvl="0" w:tplc="387C7F90">
      <w:start w:val="1"/>
      <w:numFmt w:val="decimal"/>
      <w:lvlText w:val="%1."/>
      <w:lvlJc w:val="left"/>
      <w:pPr>
        <w:ind w:left="927" w:hanging="360"/>
      </w:pPr>
      <w:rPr>
        <w:rFonts w:ascii="TH SarabunIT๙" w:hAnsi="TH SarabunIT๙" w:cs="TH SarabunIT๙"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3C402B23"/>
    <w:multiLevelType w:val="hybridMultilevel"/>
    <w:tmpl w:val="551EE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733AF7"/>
    <w:multiLevelType w:val="hybridMultilevel"/>
    <w:tmpl w:val="B3A8A07A"/>
    <w:lvl w:ilvl="0" w:tplc="E20C64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0B61C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1B2A65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CD2472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644658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3528C1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BEB6D9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762CF2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451A8D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21" w15:restartNumberingAfterBreak="0">
    <w:nsid w:val="424B04AE"/>
    <w:multiLevelType w:val="hybridMultilevel"/>
    <w:tmpl w:val="0F56B8E8"/>
    <w:lvl w:ilvl="0" w:tplc="F23EE32E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9165FC"/>
    <w:multiLevelType w:val="hybridMultilevel"/>
    <w:tmpl w:val="24460DC0"/>
    <w:lvl w:ilvl="0" w:tplc="BB76316C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/>
        <w:sz w:val="28"/>
        <w:szCs w:val="32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7A29B1"/>
    <w:multiLevelType w:val="hybridMultilevel"/>
    <w:tmpl w:val="6D0CE91C"/>
    <w:lvl w:ilvl="0" w:tplc="81A2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51744B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123CFC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4EEC23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A74A2E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E35844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7F6CE8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8BFE01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28BAAD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24" w15:restartNumberingAfterBreak="0">
    <w:nsid w:val="4DC70DC2"/>
    <w:multiLevelType w:val="hybridMultilevel"/>
    <w:tmpl w:val="D982D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F95274"/>
    <w:multiLevelType w:val="hybridMultilevel"/>
    <w:tmpl w:val="AE403BCE"/>
    <w:lvl w:ilvl="0" w:tplc="AFFA8618">
      <w:start w:val="1"/>
      <w:numFmt w:val="thaiNumbers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 w:tentative="1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26" w15:restartNumberingAfterBreak="0">
    <w:nsid w:val="5541633E"/>
    <w:multiLevelType w:val="hybridMultilevel"/>
    <w:tmpl w:val="A47CAD40"/>
    <w:lvl w:ilvl="0" w:tplc="197C0654">
      <w:start w:val="1"/>
      <w:numFmt w:val="decimal"/>
      <w:lvlText w:val="%1."/>
      <w:lvlJc w:val="left"/>
      <w:pPr>
        <w:ind w:left="754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7" w15:restartNumberingAfterBreak="0">
    <w:nsid w:val="58C251EC"/>
    <w:multiLevelType w:val="hybridMultilevel"/>
    <w:tmpl w:val="EBAA8496"/>
    <w:lvl w:ilvl="0" w:tplc="1912115A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FA734B"/>
    <w:multiLevelType w:val="hybridMultilevel"/>
    <w:tmpl w:val="C3EA676C"/>
    <w:lvl w:ilvl="0" w:tplc="DDB4E5A6">
      <w:start w:val="11"/>
      <w:numFmt w:val="bullet"/>
      <w:lvlText w:val="-"/>
      <w:lvlJc w:val="left"/>
      <w:pPr>
        <w:ind w:left="678" w:hanging="360"/>
      </w:pPr>
      <w:rPr>
        <w:rFonts w:ascii="TH SarabunIT๙" w:eastAsia="Times New Roman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29" w15:restartNumberingAfterBreak="0">
    <w:nsid w:val="5B290EA2"/>
    <w:multiLevelType w:val="hybridMultilevel"/>
    <w:tmpl w:val="20746C4A"/>
    <w:lvl w:ilvl="0" w:tplc="CC8CD30C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0709C5"/>
    <w:multiLevelType w:val="hybridMultilevel"/>
    <w:tmpl w:val="1ABCE00E"/>
    <w:lvl w:ilvl="0" w:tplc="78EA30D2">
      <w:start w:val="1"/>
      <w:numFmt w:val="bullet"/>
      <w:lvlText w:val="•"/>
      <w:lvlJc w:val="left"/>
      <w:pPr>
        <w:ind w:left="720" w:hanging="360"/>
      </w:pPr>
      <w:rPr>
        <w:rFonts w:ascii="Angsana New" w:hAnsi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49644C"/>
    <w:multiLevelType w:val="hybridMultilevel"/>
    <w:tmpl w:val="FE8A8622"/>
    <w:lvl w:ilvl="0" w:tplc="A68861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AE27ED"/>
    <w:multiLevelType w:val="hybridMultilevel"/>
    <w:tmpl w:val="5602056C"/>
    <w:lvl w:ilvl="0" w:tplc="49BC233C">
      <w:start w:val="1"/>
      <w:numFmt w:val="thaiNumbers"/>
      <w:lvlText w:val="(%1)"/>
      <w:lvlJc w:val="left"/>
      <w:pPr>
        <w:tabs>
          <w:tab w:val="num" w:pos="1069"/>
        </w:tabs>
        <w:ind w:left="1069" w:hanging="360"/>
      </w:pPr>
      <w:rPr>
        <w:rFonts w:ascii="TH SarabunPSK" w:eastAsia="Times New Roman" w:hAnsi="TH SarabunPSK" w:cs="TH SarabunPSK"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33" w15:restartNumberingAfterBreak="0">
    <w:nsid w:val="6AB025AE"/>
    <w:multiLevelType w:val="hybridMultilevel"/>
    <w:tmpl w:val="707A98BA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34" w15:restartNumberingAfterBreak="0">
    <w:nsid w:val="6B154F1C"/>
    <w:multiLevelType w:val="hybridMultilevel"/>
    <w:tmpl w:val="678009E2"/>
    <w:lvl w:ilvl="0" w:tplc="78EA30D2">
      <w:start w:val="1"/>
      <w:numFmt w:val="bullet"/>
      <w:lvlText w:val="•"/>
      <w:lvlJc w:val="left"/>
      <w:pPr>
        <w:ind w:left="720" w:hanging="360"/>
      </w:pPr>
      <w:rPr>
        <w:rFonts w:ascii="Angsana New" w:hAnsi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8332DC"/>
    <w:multiLevelType w:val="hybridMultilevel"/>
    <w:tmpl w:val="D3BEBE5E"/>
    <w:lvl w:ilvl="0" w:tplc="AC98B2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E4309C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CC9AA5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23A828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5F6E8F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61928B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D56C45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D8AE15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69E637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36" w15:restartNumberingAfterBreak="0">
    <w:nsid w:val="6D2B5DDA"/>
    <w:multiLevelType w:val="hybridMultilevel"/>
    <w:tmpl w:val="8B3CE4EE"/>
    <w:lvl w:ilvl="0" w:tplc="2FF648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E521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4E4075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472833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FADC73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2AEC2D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6608CF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7696CE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6AAE0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37" w15:restartNumberingAfterBreak="0">
    <w:nsid w:val="6F4C0483"/>
    <w:multiLevelType w:val="hybridMultilevel"/>
    <w:tmpl w:val="7442855C"/>
    <w:lvl w:ilvl="0" w:tplc="8F2C15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04F223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407080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B55891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B20EA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05BA12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91527D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0FEE71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9ECECA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38" w15:restartNumberingAfterBreak="0">
    <w:nsid w:val="787629FA"/>
    <w:multiLevelType w:val="hybridMultilevel"/>
    <w:tmpl w:val="51105AE2"/>
    <w:lvl w:ilvl="0" w:tplc="218697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DDC444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7D4C54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6256D7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7FBE42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4DC25E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78584D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6FD48D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1352A9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39" w15:restartNumberingAfterBreak="0">
    <w:nsid w:val="7AD507C6"/>
    <w:multiLevelType w:val="hybridMultilevel"/>
    <w:tmpl w:val="EA2EAA58"/>
    <w:lvl w:ilvl="0" w:tplc="82D486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466067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A1CA29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BA70CB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F98036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33BE7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0B2036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22DE04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BA389E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40" w15:restartNumberingAfterBreak="0">
    <w:nsid w:val="7BA77818"/>
    <w:multiLevelType w:val="hybridMultilevel"/>
    <w:tmpl w:val="F0C0B7BC"/>
    <w:lvl w:ilvl="0" w:tplc="721C242C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6B1165"/>
    <w:multiLevelType w:val="hybridMultilevel"/>
    <w:tmpl w:val="76923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4"/>
  </w:num>
  <w:num w:numId="3">
    <w:abstractNumId w:val="6"/>
  </w:num>
  <w:num w:numId="4">
    <w:abstractNumId w:val="21"/>
  </w:num>
  <w:num w:numId="5">
    <w:abstractNumId w:val="18"/>
  </w:num>
  <w:num w:numId="6">
    <w:abstractNumId w:val="1"/>
  </w:num>
  <w:num w:numId="7">
    <w:abstractNumId w:val="2"/>
  </w:num>
  <w:num w:numId="8">
    <w:abstractNumId w:val="27"/>
  </w:num>
  <w:num w:numId="9">
    <w:abstractNumId w:val="8"/>
  </w:num>
  <w:num w:numId="10">
    <w:abstractNumId w:val="29"/>
  </w:num>
  <w:num w:numId="11">
    <w:abstractNumId w:val="28"/>
  </w:num>
  <w:num w:numId="12">
    <w:abstractNumId w:val="31"/>
  </w:num>
  <w:num w:numId="13">
    <w:abstractNumId w:val="41"/>
  </w:num>
  <w:num w:numId="14">
    <w:abstractNumId w:val="4"/>
  </w:num>
  <w:num w:numId="15">
    <w:abstractNumId w:val="33"/>
  </w:num>
  <w:num w:numId="16">
    <w:abstractNumId w:val="15"/>
  </w:num>
  <w:num w:numId="17">
    <w:abstractNumId w:val="22"/>
  </w:num>
  <w:num w:numId="18">
    <w:abstractNumId w:val="14"/>
  </w:num>
  <w:num w:numId="19">
    <w:abstractNumId w:val="16"/>
  </w:num>
  <w:num w:numId="20">
    <w:abstractNumId w:val="12"/>
  </w:num>
  <w:num w:numId="21">
    <w:abstractNumId w:val="38"/>
  </w:num>
  <w:num w:numId="22">
    <w:abstractNumId w:val="9"/>
  </w:num>
  <w:num w:numId="23">
    <w:abstractNumId w:val="37"/>
  </w:num>
  <w:num w:numId="24">
    <w:abstractNumId w:val="36"/>
  </w:num>
  <w:num w:numId="25">
    <w:abstractNumId w:val="11"/>
  </w:num>
  <w:num w:numId="26">
    <w:abstractNumId w:val="39"/>
  </w:num>
  <w:num w:numId="27">
    <w:abstractNumId w:val="35"/>
  </w:num>
  <w:num w:numId="28">
    <w:abstractNumId w:val="23"/>
  </w:num>
  <w:num w:numId="29">
    <w:abstractNumId w:val="20"/>
  </w:num>
  <w:num w:numId="30">
    <w:abstractNumId w:val="10"/>
  </w:num>
  <w:num w:numId="31">
    <w:abstractNumId w:val="13"/>
  </w:num>
  <w:num w:numId="32">
    <w:abstractNumId w:val="34"/>
  </w:num>
  <w:num w:numId="33">
    <w:abstractNumId w:val="30"/>
  </w:num>
  <w:num w:numId="34">
    <w:abstractNumId w:val="17"/>
  </w:num>
  <w:num w:numId="35">
    <w:abstractNumId w:val="3"/>
  </w:num>
  <w:num w:numId="36">
    <w:abstractNumId w:val="0"/>
  </w:num>
  <w:num w:numId="37">
    <w:abstractNumId w:val="25"/>
  </w:num>
  <w:num w:numId="38">
    <w:abstractNumId w:val="5"/>
  </w:num>
  <w:num w:numId="39">
    <w:abstractNumId w:val="40"/>
  </w:num>
  <w:num w:numId="40">
    <w:abstractNumId w:val="19"/>
  </w:num>
  <w:num w:numId="41">
    <w:abstractNumId w:val="26"/>
  </w:num>
  <w:num w:numId="42">
    <w:abstractNumId w:val="7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numFmt w:val="thaiNumbers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zE2MzIxNDQwt7RU0lEKTi0uzszPAykwqgUAEuriXCwAAAA="/>
  </w:docVars>
  <w:rsids>
    <w:rsidRoot w:val="009404E4"/>
    <w:rsid w:val="0001065B"/>
    <w:rsid w:val="00015CF4"/>
    <w:rsid w:val="00017075"/>
    <w:rsid w:val="0002030C"/>
    <w:rsid w:val="00020DAA"/>
    <w:rsid w:val="0002196B"/>
    <w:rsid w:val="000222CF"/>
    <w:rsid w:val="0003168D"/>
    <w:rsid w:val="0003580B"/>
    <w:rsid w:val="00035A41"/>
    <w:rsid w:val="00037E7E"/>
    <w:rsid w:val="00043118"/>
    <w:rsid w:val="00043297"/>
    <w:rsid w:val="00050D30"/>
    <w:rsid w:val="00054239"/>
    <w:rsid w:val="00056FA8"/>
    <w:rsid w:val="00075A1D"/>
    <w:rsid w:val="00080E7F"/>
    <w:rsid w:val="00082305"/>
    <w:rsid w:val="00086E53"/>
    <w:rsid w:val="000875F3"/>
    <w:rsid w:val="000925A4"/>
    <w:rsid w:val="00094DDA"/>
    <w:rsid w:val="00095AA4"/>
    <w:rsid w:val="000A0EA3"/>
    <w:rsid w:val="000C178B"/>
    <w:rsid w:val="000C3B5A"/>
    <w:rsid w:val="000C4C23"/>
    <w:rsid w:val="000C6726"/>
    <w:rsid w:val="000D3832"/>
    <w:rsid w:val="000D388F"/>
    <w:rsid w:val="000E1473"/>
    <w:rsid w:val="000E6AF0"/>
    <w:rsid w:val="000F0343"/>
    <w:rsid w:val="000F5B6F"/>
    <w:rsid w:val="000F7E09"/>
    <w:rsid w:val="00102961"/>
    <w:rsid w:val="00111CFA"/>
    <w:rsid w:val="001127A1"/>
    <w:rsid w:val="001128AF"/>
    <w:rsid w:val="00115449"/>
    <w:rsid w:val="00115B88"/>
    <w:rsid w:val="00116B92"/>
    <w:rsid w:val="00122829"/>
    <w:rsid w:val="00122C7C"/>
    <w:rsid w:val="001239A9"/>
    <w:rsid w:val="001278C9"/>
    <w:rsid w:val="0013083D"/>
    <w:rsid w:val="00133BA1"/>
    <w:rsid w:val="001362DB"/>
    <w:rsid w:val="001372D4"/>
    <w:rsid w:val="001415E1"/>
    <w:rsid w:val="00142F41"/>
    <w:rsid w:val="001441D9"/>
    <w:rsid w:val="00145702"/>
    <w:rsid w:val="00151BDB"/>
    <w:rsid w:val="00157045"/>
    <w:rsid w:val="00160554"/>
    <w:rsid w:val="001615CD"/>
    <w:rsid w:val="00167ADE"/>
    <w:rsid w:val="001711D9"/>
    <w:rsid w:val="0017667B"/>
    <w:rsid w:val="00184145"/>
    <w:rsid w:val="00185934"/>
    <w:rsid w:val="00186704"/>
    <w:rsid w:val="00186805"/>
    <w:rsid w:val="001952F8"/>
    <w:rsid w:val="001A0EE9"/>
    <w:rsid w:val="001A1AB6"/>
    <w:rsid w:val="001A26F6"/>
    <w:rsid w:val="001A45F1"/>
    <w:rsid w:val="001A4C77"/>
    <w:rsid w:val="001A51F2"/>
    <w:rsid w:val="001A55B6"/>
    <w:rsid w:val="001B204A"/>
    <w:rsid w:val="001B635E"/>
    <w:rsid w:val="001B63D0"/>
    <w:rsid w:val="001C4C8F"/>
    <w:rsid w:val="001C5405"/>
    <w:rsid w:val="001C60B3"/>
    <w:rsid w:val="001D3E2F"/>
    <w:rsid w:val="001D445D"/>
    <w:rsid w:val="001E4BC2"/>
    <w:rsid w:val="001E7DD2"/>
    <w:rsid w:val="001F130D"/>
    <w:rsid w:val="001F241E"/>
    <w:rsid w:val="001F2E38"/>
    <w:rsid w:val="0020186C"/>
    <w:rsid w:val="002069D4"/>
    <w:rsid w:val="0021550F"/>
    <w:rsid w:val="00216F55"/>
    <w:rsid w:val="00217DC5"/>
    <w:rsid w:val="002200F9"/>
    <w:rsid w:val="00223559"/>
    <w:rsid w:val="002257C1"/>
    <w:rsid w:val="00225936"/>
    <w:rsid w:val="0022723E"/>
    <w:rsid w:val="00233773"/>
    <w:rsid w:val="002350E0"/>
    <w:rsid w:val="0023697B"/>
    <w:rsid w:val="00244EB9"/>
    <w:rsid w:val="002608E1"/>
    <w:rsid w:val="00262755"/>
    <w:rsid w:val="00266DEE"/>
    <w:rsid w:val="00267ADD"/>
    <w:rsid w:val="00276D48"/>
    <w:rsid w:val="002807FA"/>
    <w:rsid w:val="00281A53"/>
    <w:rsid w:val="00281C3D"/>
    <w:rsid w:val="00284B37"/>
    <w:rsid w:val="00290948"/>
    <w:rsid w:val="002A00B2"/>
    <w:rsid w:val="002A5626"/>
    <w:rsid w:val="002B01CC"/>
    <w:rsid w:val="002B369F"/>
    <w:rsid w:val="002C415B"/>
    <w:rsid w:val="002D2C29"/>
    <w:rsid w:val="002D3A3D"/>
    <w:rsid w:val="002D546D"/>
    <w:rsid w:val="002E3E03"/>
    <w:rsid w:val="002F456F"/>
    <w:rsid w:val="002F5D05"/>
    <w:rsid w:val="002F7F4D"/>
    <w:rsid w:val="00300021"/>
    <w:rsid w:val="00300EAF"/>
    <w:rsid w:val="00301114"/>
    <w:rsid w:val="00304479"/>
    <w:rsid w:val="003056A1"/>
    <w:rsid w:val="0030608C"/>
    <w:rsid w:val="00306613"/>
    <w:rsid w:val="003119FE"/>
    <w:rsid w:val="003122B1"/>
    <w:rsid w:val="003175EB"/>
    <w:rsid w:val="00320419"/>
    <w:rsid w:val="00320A92"/>
    <w:rsid w:val="00322523"/>
    <w:rsid w:val="00325B1B"/>
    <w:rsid w:val="00326CD5"/>
    <w:rsid w:val="003270D1"/>
    <w:rsid w:val="00327C3F"/>
    <w:rsid w:val="003376E4"/>
    <w:rsid w:val="00351863"/>
    <w:rsid w:val="00351AB9"/>
    <w:rsid w:val="00355781"/>
    <w:rsid w:val="003562C2"/>
    <w:rsid w:val="00357C31"/>
    <w:rsid w:val="003602AA"/>
    <w:rsid w:val="00371F49"/>
    <w:rsid w:val="00375FD5"/>
    <w:rsid w:val="0038265B"/>
    <w:rsid w:val="003847D5"/>
    <w:rsid w:val="003A20B7"/>
    <w:rsid w:val="003A2FBF"/>
    <w:rsid w:val="003A6996"/>
    <w:rsid w:val="003B079D"/>
    <w:rsid w:val="003B0E44"/>
    <w:rsid w:val="003B22C0"/>
    <w:rsid w:val="003B578A"/>
    <w:rsid w:val="003C2533"/>
    <w:rsid w:val="003D4D0A"/>
    <w:rsid w:val="003D6758"/>
    <w:rsid w:val="003D7210"/>
    <w:rsid w:val="003D73D5"/>
    <w:rsid w:val="003E3C27"/>
    <w:rsid w:val="003E65D3"/>
    <w:rsid w:val="003F08E4"/>
    <w:rsid w:val="003F0B78"/>
    <w:rsid w:val="003F0FEA"/>
    <w:rsid w:val="003F1690"/>
    <w:rsid w:val="003F1F62"/>
    <w:rsid w:val="003F4492"/>
    <w:rsid w:val="0040552A"/>
    <w:rsid w:val="004057FC"/>
    <w:rsid w:val="004069B8"/>
    <w:rsid w:val="00407EE6"/>
    <w:rsid w:val="0041018D"/>
    <w:rsid w:val="00410DB4"/>
    <w:rsid w:val="00421BCB"/>
    <w:rsid w:val="00423920"/>
    <w:rsid w:val="00425F25"/>
    <w:rsid w:val="00426FEA"/>
    <w:rsid w:val="00427CAD"/>
    <w:rsid w:val="0043017D"/>
    <w:rsid w:val="00430AE1"/>
    <w:rsid w:val="004312BB"/>
    <w:rsid w:val="00452673"/>
    <w:rsid w:val="00452A53"/>
    <w:rsid w:val="0045448F"/>
    <w:rsid w:val="00463B91"/>
    <w:rsid w:val="00464EA4"/>
    <w:rsid w:val="004654E5"/>
    <w:rsid w:val="0047174D"/>
    <w:rsid w:val="00472F71"/>
    <w:rsid w:val="004776D8"/>
    <w:rsid w:val="00483917"/>
    <w:rsid w:val="00484815"/>
    <w:rsid w:val="00485F31"/>
    <w:rsid w:val="00487F03"/>
    <w:rsid w:val="00491E29"/>
    <w:rsid w:val="00494DB0"/>
    <w:rsid w:val="00496D52"/>
    <w:rsid w:val="00497AF5"/>
    <w:rsid w:val="00497FDC"/>
    <w:rsid w:val="004A4400"/>
    <w:rsid w:val="004B04EB"/>
    <w:rsid w:val="004C4CDF"/>
    <w:rsid w:val="004C71AF"/>
    <w:rsid w:val="004D0E47"/>
    <w:rsid w:val="004D2335"/>
    <w:rsid w:val="004D41AC"/>
    <w:rsid w:val="004E1F95"/>
    <w:rsid w:val="004E2E18"/>
    <w:rsid w:val="004E79A7"/>
    <w:rsid w:val="004F052B"/>
    <w:rsid w:val="004F108F"/>
    <w:rsid w:val="004F2240"/>
    <w:rsid w:val="00507541"/>
    <w:rsid w:val="0050765F"/>
    <w:rsid w:val="00521961"/>
    <w:rsid w:val="00523DCB"/>
    <w:rsid w:val="0053097D"/>
    <w:rsid w:val="005330D6"/>
    <w:rsid w:val="005406E2"/>
    <w:rsid w:val="0055125C"/>
    <w:rsid w:val="00560156"/>
    <w:rsid w:val="0056290F"/>
    <w:rsid w:val="0056738A"/>
    <w:rsid w:val="00573B39"/>
    <w:rsid w:val="005801B4"/>
    <w:rsid w:val="00590532"/>
    <w:rsid w:val="00593A42"/>
    <w:rsid w:val="005A00A1"/>
    <w:rsid w:val="005A024F"/>
    <w:rsid w:val="005A0F0F"/>
    <w:rsid w:val="005A13DC"/>
    <w:rsid w:val="005A324F"/>
    <w:rsid w:val="005A5B6A"/>
    <w:rsid w:val="005A66EC"/>
    <w:rsid w:val="005B0C22"/>
    <w:rsid w:val="005B3A07"/>
    <w:rsid w:val="005B3DBF"/>
    <w:rsid w:val="005B535F"/>
    <w:rsid w:val="005B5A74"/>
    <w:rsid w:val="005D6AA1"/>
    <w:rsid w:val="005D6B6A"/>
    <w:rsid w:val="005E23D5"/>
    <w:rsid w:val="005E4A78"/>
    <w:rsid w:val="005E687F"/>
    <w:rsid w:val="005E6B8A"/>
    <w:rsid w:val="005F2752"/>
    <w:rsid w:val="005F292B"/>
    <w:rsid w:val="005F37CE"/>
    <w:rsid w:val="006009F1"/>
    <w:rsid w:val="00602A79"/>
    <w:rsid w:val="0060564E"/>
    <w:rsid w:val="00606700"/>
    <w:rsid w:val="006106FF"/>
    <w:rsid w:val="00611DAF"/>
    <w:rsid w:val="00613FCA"/>
    <w:rsid w:val="0061430C"/>
    <w:rsid w:val="00620108"/>
    <w:rsid w:val="00621E82"/>
    <w:rsid w:val="006235EB"/>
    <w:rsid w:val="006325E2"/>
    <w:rsid w:val="0063317D"/>
    <w:rsid w:val="00646A20"/>
    <w:rsid w:val="00647074"/>
    <w:rsid w:val="00656AEA"/>
    <w:rsid w:val="0067019D"/>
    <w:rsid w:val="006803A6"/>
    <w:rsid w:val="00680C8C"/>
    <w:rsid w:val="006918B4"/>
    <w:rsid w:val="00692B94"/>
    <w:rsid w:val="006A3F18"/>
    <w:rsid w:val="006B0309"/>
    <w:rsid w:val="006B0349"/>
    <w:rsid w:val="006B3B50"/>
    <w:rsid w:val="006B462D"/>
    <w:rsid w:val="006B5E1C"/>
    <w:rsid w:val="006C63AA"/>
    <w:rsid w:val="006C79DE"/>
    <w:rsid w:val="006D0FD0"/>
    <w:rsid w:val="006D6926"/>
    <w:rsid w:val="006E213C"/>
    <w:rsid w:val="006E2A2D"/>
    <w:rsid w:val="006E533D"/>
    <w:rsid w:val="006E5F94"/>
    <w:rsid w:val="006F1109"/>
    <w:rsid w:val="006F15A8"/>
    <w:rsid w:val="006F2E0D"/>
    <w:rsid w:val="006F38FE"/>
    <w:rsid w:val="006F3E65"/>
    <w:rsid w:val="006F5328"/>
    <w:rsid w:val="006F54A7"/>
    <w:rsid w:val="00700E43"/>
    <w:rsid w:val="0070232F"/>
    <w:rsid w:val="00703231"/>
    <w:rsid w:val="007049CC"/>
    <w:rsid w:val="00706FF8"/>
    <w:rsid w:val="007079CD"/>
    <w:rsid w:val="00707DCF"/>
    <w:rsid w:val="007224CF"/>
    <w:rsid w:val="00723240"/>
    <w:rsid w:val="007249AD"/>
    <w:rsid w:val="007275B5"/>
    <w:rsid w:val="0073766D"/>
    <w:rsid w:val="00741AA4"/>
    <w:rsid w:val="00752AB6"/>
    <w:rsid w:val="00752FF4"/>
    <w:rsid w:val="00762A15"/>
    <w:rsid w:val="00763C70"/>
    <w:rsid w:val="00767B62"/>
    <w:rsid w:val="00772017"/>
    <w:rsid w:val="007744B8"/>
    <w:rsid w:val="00780315"/>
    <w:rsid w:val="007844EB"/>
    <w:rsid w:val="0079128D"/>
    <w:rsid w:val="007A1CB2"/>
    <w:rsid w:val="007A4EB6"/>
    <w:rsid w:val="007A50FC"/>
    <w:rsid w:val="007B05C8"/>
    <w:rsid w:val="007B068D"/>
    <w:rsid w:val="007B371C"/>
    <w:rsid w:val="007B4067"/>
    <w:rsid w:val="007B4800"/>
    <w:rsid w:val="007C1B9C"/>
    <w:rsid w:val="007D0768"/>
    <w:rsid w:val="007D6E8C"/>
    <w:rsid w:val="007E30E5"/>
    <w:rsid w:val="007E376B"/>
    <w:rsid w:val="007F1865"/>
    <w:rsid w:val="007F534C"/>
    <w:rsid w:val="007F6D4D"/>
    <w:rsid w:val="00802796"/>
    <w:rsid w:val="00806295"/>
    <w:rsid w:val="00811300"/>
    <w:rsid w:val="00812337"/>
    <w:rsid w:val="008124B2"/>
    <w:rsid w:val="00812F04"/>
    <w:rsid w:val="0081419E"/>
    <w:rsid w:val="00814232"/>
    <w:rsid w:val="00814681"/>
    <w:rsid w:val="00815A3E"/>
    <w:rsid w:val="00821C30"/>
    <w:rsid w:val="008249B5"/>
    <w:rsid w:val="00826EF8"/>
    <w:rsid w:val="00831EC5"/>
    <w:rsid w:val="008330D7"/>
    <w:rsid w:val="0083477E"/>
    <w:rsid w:val="00837FDD"/>
    <w:rsid w:val="008416B1"/>
    <w:rsid w:val="00842F56"/>
    <w:rsid w:val="00851871"/>
    <w:rsid w:val="0085460B"/>
    <w:rsid w:val="00855D18"/>
    <w:rsid w:val="008561CA"/>
    <w:rsid w:val="00857C45"/>
    <w:rsid w:val="00862494"/>
    <w:rsid w:val="0086743C"/>
    <w:rsid w:val="00875444"/>
    <w:rsid w:val="008759A9"/>
    <w:rsid w:val="00875CBF"/>
    <w:rsid w:val="00881E63"/>
    <w:rsid w:val="008830B7"/>
    <w:rsid w:val="00884E47"/>
    <w:rsid w:val="00885461"/>
    <w:rsid w:val="00886BCD"/>
    <w:rsid w:val="008903FA"/>
    <w:rsid w:val="00893DFC"/>
    <w:rsid w:val="00895264"/>
    <w:rsid w:val="008A2923"/>
    <w:rsid w:val="008A3601"/>
    <w:rsid w:val="008A516F"/>
    <w:rsid w:val="008A6E08"/>
    <w:rsid w:val="008B0825"/>
    <w:rsid w:val="008B2231"/>
    <w:rsid w:val="008B3F13"/>
    <w:rsid w:val="008B56A3"/>
    <w:rsid w:val="008C2CFD"/>
    <w:rsid w:val="008C2D99"/>
    <w:rsid w:val="008C4B65"/>
    <w:rsid w:val="008C6B00"/>
    <w:rsid w:val="008D300A"/>
    <w:rsid w:val="008D5885"/>
    <w:rsid w:val="008D673A"/>
    <w:rsid w:val="008D687F"/>
    <w:rsid w:val="008E04AC"/>
    <w:rsid w:val="008E17EC"/>
    <w:rsid w:val="008E2DDA"/>
    <w:rsid w:val="008E4671"/>
    <w:rsid w:val="008F3AD0"/>
    <w:rsid w:val="0090231E"/>
    <w:rsid w:val="0090428F"/>
    <w:rsid w:val="0090747D"/>
    <w:rsid w:val="00912051"/>
    <w:rsid w:val="00914B15"/>
    <w:rsid w:val="0091659D"/>
    <w:rsid w:val="0092026A"/>
    <w:rsid w:val="009216B3"/>
    <w:rsid w:val="00925CEA"/>
    <w:rsid w:val="009304F2"/>
    <w:rsid w:val="00937110"/>
    <w:rsid w:val="00937C18"/>
    <w:rsid w:val="009404E4"/>
    <w:rsid w:val="00940FB6"/>
    <w:rsid w:val="00945A5B"/>
    <w:rsid w:val="00953062"/>
    <w:rsid w:val="00960216"/>
    <w:rsid w:val="0096332B"/>
    <w:rsid w:val="00963651"/>
    <w:rsid w:val="00963DDA"/>
    <w:rsid w:val="00966B38"/>
    <w:rsid w:val="00970430"/>
    <w:rsid w:val="009752FF"/>
    <w:rsid w:val="009766D8"/>
    <w:rsid w:val="009927EA"/>
    <w:rsid w:val="009934E0"/>
    <w:rsid w:val="00995EDB"/>
    <w:rsid w:val="009962F4"/>
    <w:rsid w:val="009A0FF2"/>
    <w:rsid w:val="009A10DE"/>
    <w:rsid w:val="009B1E1F"/>
    <w:rsid w:val="009B7C16"/>
    <w:rsid w:val="009C1B48"/>
    <w:rsid w:val="009C7D74"/>
    <w:rsid w:val="009D1EC1"/>
    <w:rsid w:val="009D2046"/>
    <w:rsid w:val="009D259B"/>
    <w:rsid w:val="009D276B"/>
    <w:rsid w:val="009E2647"/>
    <w:rsid w:val="009E4ABF"/>
    <w:rsid w:val="009F2FE5"/>
    <w:rsid w:val="009F5116"/>
    <w:rsid w:val="009F52F7"/>
    <w:rsid w:val="009F56DB"/>
    <w:rsid w:val="009F7511"/>
    <w:rsid w:val="00A00274"/>
    <w:rsid w:val="00A00FFA"/>
    <w:rsid w:val="00A06046"/>
    <w:rsid w:val="00A10116"/>
    <w:rsid w:val="00A12A68"/>
    <w:rsid w:val="00A137E5"/>
    <w:rsid w:val="00A13A41"/>
    <w:rsid w:val="00A2102A"/>
    <w:rsid w:val="00A274CD"/>
    <w:rsid w:val="00A32C9F"/>
    <w:rsid w:val="00A4152D"/>
    <w:rsid w:val="00A42C86"/>
    <w:rsid w:val="00A47FE2"/>
    <w:rsid w:val="00A5325D"/>
    <w:rsid w:val="00A57955"/>
    <w:rsid w:val="00A642DF"/>
    <w:rsid w:val="00A65819"/>
    <w:rsid w:val="00A65EE4"/>
    <w:rsid w:val="00A669E2"/>
    <w:rsid w:val="00A66E1F"/>
    <w:rsid w:val="00A70471"/>
    <w:rsid w:val="00A70978"/>
    <w:rsid w:val="00A718A5"/>
    <w:rsid w:val="00A81B50"/>
    <w:rsid w:val="00A82145"/>
    <w:rsid w:val="00A824BB"/>
    <w:rsid w:val="00A8523A"/>
    <w:rsid w:val="00A91902"/>
    <w:rsid w:val="00A9254A"/>
    <w:rsid w:val="00A930AD"/>
    <w:rsid w:val="00A943CD"/>
    <w:rsid w:val="00A94C71"/>
    <w:rsid w:val="00AA3FB6"/>
    <w:rsid w:val="00AA5015"/>
    <w:rsid w:val="00AA56A8"/>
    <w:rsid w:val="00AA57A0"/>
    <w:rsid w:val="00AA6708"/>
    <w:rsid w:val="00AC6778"/>
    <w:rsid w:val="00AD0BAA"/>
    <w:rsid w:val="00AD160F"/>
    <w:rsid w:val="00AD3015"/>
    <w:rsid w:val="00AD304B"/>
    <w:rsid w:val="00AD5FDA"/>
    <w:rsid w:val="00AD6818"/>
    <w:rsid w:val="00AE0F9E"/>
    <w:rsid w:val="00AE21C7"/>
    <w:rsid w:val="00AE3040"/>
    <w:rsid w:val="00AE4358"/>
    <w:rsid w:val="00AE6FB2"/>
    <w:rsid w:val="00AF0992"/>
    <w:rsid w:val="00AF0B0D"/>
    <w:rsid w:val="00AF1DE7"/>
    <w:rsid w:val="00AF3D07"/>
    <w:rsid w:val="00B01C00"/>
    <w:rsid w:val="00B02ABC"/>
    <w:rsid w:val="00B03148"/>
    <w:rsid w:val="00B04362"/>
    <w:rsid w:val="00B04B98"/>
    <w:rsid w:val="00B066C6"/>
    <w:rsid w:val="00B067E3"/>
    <w:rsid w:val="00B10808"/>
    <w:rsid w:val="00B10D73"/>
    <w:rsid w:val="00B11E2C"/>
    <w:rsid w:val="00B14508"/>
    <w:rsid w:val="00B20D6A"/>
    <w:rsid w:val="00B213B6"/>
    <w:rsid w:val="00B3063D"/>
    <w:rsid w:val="00B3633E"/>
    <w:rsid w:val="00B413AE"/>
    <w:rsid w:val="00B601FE"/>
    <w:rsid w:val="00B62317"/>
    <w:rsid w:val="00B62EB5"/>
    <w:rsid w:val="00B76585"/>
    <w:rsid w:val="00B81598"/>
    <w:rsid w:val="00B81CB0"/>
    <w:rsid w:val="00B82B97"/>
    <w:rsid w:val="00B91A45"/>
    <w:rsid w:val="00B93672"/>
    <w:rsid w:val="00B946BE"/>
    <w:rsid w:val="00BA2CF3"/>
    <w:rsid w:val="00BB32A8"/>
    <w:rsid w:val="00BB553D"/>
    <w:rsid w:val="00BB5D49"/>
    <w:rsid w:val="00BC0DC1"/>
    <w:rsid w:val="00BC1EE4"/>
    <w:rsid w:val="00BC7C2F"/>
    <w:rsid w:val="00BD0AB8"/>
    <w:rsid w:val="00BD2D46"/>
    <w:rsid w:val="00BD5E1C"/>
    <w:rsid w:val="00BE18C4"/>
    <w:rsid w:val="00BE50EE"/>
    <w:rsid w:val="00BE5CEC"/>
    <w:rsid w:val="00BF2252"/>
    <w:rsid w:val="00BF2865"/>
    <w:rsid w:val="00BF4753"/>
    <w:rsid w:val="00BF6F9F"/>
    <w:rsid w:val="00C04866"/>
    <w:rsid w:val="00C14C89"/>
    <w:rsid w:val="00C2276F"/>
    <w:rsid w:val="00C230B3"/>
    <w:rsid w:val="00C23ED3"/>
    <w:rsid w:val="00C23EE1"/>
    <w:rsid w:val="00C27B4B"/>
    <w:rsid w:val="00C35B88"/>
    <w:rsid w:val="00C40776"/>
    <w:rsid w:val="00C41317"/>
    <w:rsid w:val="00C4265D"/>
    <w:rsid w:val="00C43D2E"/>
    <w:rsid w:val="00C442EA"/>
    <w:rsid w:val="00C4459E"/>
    <w:rsid w:val="00C45B73"/>
    <w:rsid w:val="00C45DED"/>
    <w:rsid w:val="00C46D67"/>
    <w:rsid w:val="00C502CA"/>
    <w:rsid w:val="00C50C7C"/>
    <w:rsid w:val="00C60145"/>
    <w:rsid w:val="00C65D3B"/>
    <w:rsid w:val="00C67298"/>
    <w:rsid w:val="00C73D44"/>
    <w:rsid w:val="00C83C8F"/>
    <w:rsid w:val="00C8649B"/>
    <w:rsid w:val="00C879CB"/>
    <w:rsid w:val="00C92291"/>
    <w:rsid w:val="00C92FC1"/>
    <w:rsid w:val="00C94809"/>
    <w:rsid w:val="00C96620"/>
    <w:rsid w:val="00C970B2"/>
    <w:rsid w:val="00CA3CC6"/>
    <w:rsid w:val="00CA4FB9"/>
    <w:rsid w:val="00CB2CC7"/>
    <w:rsid w:val="00CB3183"/>
    <w:rsid w:val="00CB7426"/>
    <w:rsid w:val="00CC1225"/>
    <w:rsid w:val="00CC2DAE"/>
    <w:rsid w:val="00CD0AD2"/>
    <w:rsid w:val="00CD14B7"/>
    <w:rsid w:val="00CD25A9"/>
    <w:rsid w:val="00CD2A7E"/>
    <w:rsid w:val="00CD57BD"/>
    <w:rsid w:val="00CD703A"/>
    <w:rsid w:val="00CE017D"/>
    <w:rsid w:val="00CF0459"/>
    <w:rsid w:val="00CF511D"/>
    <w:rsid w:val="00D07099"/>
    <w:rsid w:val="00D3262D"/>
    <w:rsid w:val="00D347DB"/>
    <w:rsid w:val="00D348A3"/>
    <w:rsid w:val="00D411FC"/>
    <w:rsid w:val="00D455FA"/>
    <w:rsid w:val="00D463BF"/>
    <w:rsid w:val="00D46BDA"/>
    <w:rsid w:val="00D50B29"/>
    <w:rsid w:val="00D53A34"/>
    <w:rsid w:val="00D55624"/>
    <w:rsid w:val="00D56DBE"/>
    <w:rsid w:val="00D572D4"/>
    <w:rsid w:val="00D654FA"/>
    <w:rsid w:val="00D67E84"/>
    <w:rsid w:val="00D75282"/>
    <w:rsid w:val="00D825E0"/>
    <w:rsid w:val="00D82F1D"/>
    <w:rsid w:val="00D83485"/>
    <w:rsid w:val="00D83FC2"/>
    <w:rsid w:val="00D97862"/>
    <w:rsid w:val="00D97F88"/>
    <w:rsid w:val="00DA1E30"/>
    <w:rsid w:val="00DA1EE0"/>
    <w:rsid w:val="00DA24B4"/>
    <w:rsid w:val="00DA4FF6"/>
    <w:rsid w:val="00DA578F"/>
    <w:rsid w:val="00DA7B33"/>
    <w:rsid w:val="00DB0FED"/>
    <w:rsid w:val="00DB3C0C"/>
    <w:rsid w:val="00DB468C"/>
    <w:rsid w:val="00DB5467"/>
    <w:rsid w:val="00DB7209"/>
    <w:rsid w:val="00DC01AC"/>
    <w:rsid w:val="00DD6F83"/>
    <w:rsid w:val="00DD7DA0"/>
    <w:rsid w:val="00DE050C"/>
    <w:rsid w:val="00DE77CB"/>
    <w:rsid w:val="00DF0A8C"/>
    <w:rsid w:val="00E0044E"/>
    <w:rsid w:val="00E0081B"/>
    <w:rsid w:val="00E03622"/>
    <w:rsid w:val="00E03DB4"/>
    <w:rsid w:val="00E10AB0"/>
    <w:rsid w:val="00E12800"/>
    <w:rsid w:val="00E15E33"/>
    <w:rsid w:val="00E15EC0"/>
    <w:rsid w:val="00E16650"/>
    <w:rsid w:val="00E20ECF"/>
    <w:rsid w:val="00E219B0"/>
    <w:rsid w:val="00E22C76"/>
    <w:rsid w:val="00E2351B"/>
    <w:rsid w:val="00E30D6B"/>
    <w:rsid w:val="00E3136B"/>
    <w:rsid w:val="00E33EF8"/>
    <w:rsid w:val="00E36B19"/>
    <w:rsid w:val="00E374E3"/>
    <w:rsid w:val="00E40328"/>
    <w:rsid w:val="00E41D9E"/>
    <w:rsid w:val="00E421B5"/>
    <w:rsid w:val="00E47B1B"/>
    <w:rsid w:val="00E52C24"/>
    <w:rsid w:val="00E5355F"/>
    <w:rsid w:val="00E56C89"/>
    <w:rsid w:val="00E56EB8"/>
    <w:rsid w:val="00E60D12"/>
    <w:rsid w:val="00E71EA4"/>
    <w:rsid w:val="00E74927"/>
    <w:rsid w:val="00E75914"/>
    <w:rsid w:val="00E80BA3"/>
    <w:rsid w:val="00E80E5A"/>
    <w:rsid w:val="00E87AD3"/>
    <w:rsid w:val="00E87DD7"/>
    <w:rsid w:val="00E90835"/>
    <w:rsid w:val="00E90C6C"/>
    <w:rsid w:val="00E930B1"/>
    <w:rsid w:val="00E971E3"/>
    <w:rsid w:val="00E97BF8"/>
    <w:rsid w:val="00EA4780"/>
    <w:rsid w:val="00EB30B3"/>
    <w:rsid w:val="00EB3216"/>
    <w:rsid w:val="00EB5CBA"/>
    <w:rsid w:val="00EC0DFB"/>
    <w:rsid w:val="00EC2E42"/>
    <w:rsid w:val="00EC5280"/>
    <w:rsid w:val="00EC53E2"/>
    <w:rsid w:val="00ED3A45"/>
    <w:rsid w:val="00ED6986"/>
    <w:rsid w:val="00EE01D5"/>
    <w:rsid w:val="00EE0829"/>
    <w:rsid w:val="00EE1636"/>
    <w:rsid w:val="00EE2C1C"/>
    <w:rsid w:val="00EE79EF"/>
    <w:rsid w:val="00EF107F"/>
    <w:rsid w:val="00F07B36"/>
    <w:rsid w:val="00F1454E"/>
    <w:rsid w:val="00F33E41"/>
    <w:rsid w:val="00F41264"/>
    <w:rsid w:val="00F41E9D"/>
    <w:rsid w:val="00F5630E"/>
    <w:rsid w:val="00F632DB"/>
    <w:rsid w:val="00F64213"/>
    <w:rsid w:val="00F672B8"/>
    <w:rsid w:val="00F7179F"/>
    <w:rsid w:val="00F71D13"/>
    <w:rsid w:val="00F86B8C"/>
    <w:rsid w:val="00F943C3"/>
    <w:rsid w:val="00F952A1"/>
    <w:rsid w:val="00FA27C6"/>
    <w:rsid w:val="00FA2E4A"/>
    <w:rsid w:val="00FA754E"/>
    <w:rsid w:val="00FB54D4"/>
    <w:rsid w:val="00FB636A"/>
    <w:rsid w:val="00FC1B02"/>
    <w:rsid w:val="00FC6DF7"/>
    <w:rsid w:val="00FD1192"/>
    <w:rsid w:val="00FD27D3"/>
    <w:rsid w:val="00FD4385"/>
    <w:rsid w:val="00FD5C44"/>
    <w:rsid w:val="00FE2698"/>
    <w:rsid w:val="00FE4763"/>
    <w:rsid w:val="00FF01CB"/>
    <w:rsid w:val="00FF27D4"/>
    <w:rsid w:val="00FF35A7"/>
    <w:rsid w:val="00FF50CA"/>
    <w:rsid w:val="00FF72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black">
      <v:fill color="black"/>
    </o:shapedefaults>
    <o:shapelayout v:ext="edit">
      <o:idmap v:ext="edit" data="1"/>
    </o:shapelayout>
  </w:shapeDefaults>
  <w:decimalSymbol w:val="."/>
  <w:listSeparator w:val=","/>
  <w14:docId w14:val="4A997AD2"/>
  <w15:docId w15:val="{E579B045-7FB3-41D0-AC81-023E113F7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92291"/>
    <w:rPr>
      <w:rFonts w:ascii="Cordia New" w:eastAsia="Cordia New" w:hAnsi="Cordia New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9404E4"/>
  </w:style>
  <w:style w:type="paragraph" w:styleId="a4">
    <w:name w:val="Body Text"/>
    <w:basedOn w:val="a"/>
    <w:rsid w:val="009404E4"/>
    <w:pPr>
      <w:spacing w:after="120"/>
    </w:pPr>
    <w:rPr>
      <w:rFonts w:cs="Cordia New"/>
      <w:szCs w:val="32"/>
    </w:rPr>
  </w:style>
  <w:style w:type="paragraph" w:styleId="a5">
    <w:name w:val="header"/>
    <w:basedOn w:val="a"/>
    <w:rsid w:val="00647074"/>
    <w:pPr>
      <w:tabs>
        <w:tab w:val="center" w:pos="4153"/>
        <w:tab w:val="right" w:pos="8306"/>
      </w:tabs>
    </w:pPr>
    <w:rPr>
      <w:rFonts w:cs="Cordia New"/>
      <w:szCs w:val="32"/>
    </w:rPr>
  </w:style>
  <w:style w:type="paragraph" w:styleId="a6">
    <w:name w:val="footer"/>
    <w:basedOn w:val="a"/>
    <w:rsid w:val="00102961"/>
    <w:pPr>
      <w:tabs>
        <w:tab w:val="center" w:pos="4153"/>
        <w:tab w:val="right" w:pos="8306"/>
      </w:tabs>
    </w:pPr>
    <w:rPr>
      <w:rFonts w:cs="Cordia New"/>
      <w:szCs w:val="32"/>
    </w:rPr>
  </w:style>
  <w:style w:type="table" w:styleId="a7">
    <w:name w:val="Table Grid"/>
    <w:basedOn w:val="a1"/>
    <w:rsid w:val="00AC67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footnote text"/>
    <w:basedOn w:val="a"/>
    <w:semiHidden/>
    <w:rsid w:val="00B413AE"/>
    <w:rPr>
      <w:rFonts w:cs="Cordia New"/>
      <w:sz w:val="20"/>
      <w:szCs w:val="23"/>
    </w:rPr>
  </w:style>
  <w:style w:type="character" w:styleId="a9">
    <w:name w:val="footnote reference"/>
    <w:semiHidden/>
    <w:rsid w:val="00B413AE"/>
    <w:rPr>
      <w:sz w:val="32"/>
      <w:szCs w:val="32"/>
      <w:vertAlign w:val="superscript"/>
    </w:rPr>
  </w:style>
  <w:style w:type="paragraph" w:styleId="aa">
    <w:name w:val="List Paragraph"/>
    <w:basedOn w:val="a"/>
    <w:uiPriority w:val="34"/>
    <w:qFormat/>
    <w:rsid w:val="00496D52"/>
    <w:pPr>
      <w:ind w:left="720"/>
      <w:contextualSpacing/>
    </w:pPr>
    <w:rPr>
      <w:rFonts w:ascii="Times New Roman" w:eastAsia="Times New Roman" w:hAnsi="Times New Roman"/>
      <w:sz w:val="24"/>
      <w:szCs w:val="30"/>
    </w:rPr>
  </w:style>
  <w:style w:type="paragraph" w:styleId="ab">
    <w:name w:val="Balloon Text"/>
    <w:basedOn w:val="a"/>
    <w:link w:val="ac"/>
    <w:rsid w:val="00C40776"/>
    <w:rPr>
      <w:rFonts w:ascii="Tahoma" w:eastAsia="Times New Roman" w:hAnsi="Tahoma"/>
      <w:sz w:val="16"/>
      <w:szCs w:val="18"/>
      <w:lang w:val="en-GB"/>
    </w:rPr>
  </w:style>
  <w:style w:type="character" w:customStyle="1" w:styleId="ac">
    <w:name w:val="ข้อความบอลลูน อักขระ"/>
    <w:link w:val="ab"/>
    <w:rsid w:val="00C40776"/>
    <w:rPr>
      <w:rFonts w:ascii="Tahoma" w:eastAsia="Times New Roman" w:hAnsi="Tahoma"/>
      <w:sz w:val="16"/>
      <w:szCs w:val="18"/>
      <w:lang w:val="en-GB"/>
    </w:rPr>
  </w:style>
  <w:style w:type="paragraph" w:styleId="ad">
    <w:name w:val="Normal (Web)"/>
    <w:basedOn w:val="a"/>
    <w:uiPriority w:val="99"/>
    <w:unhideWhenUsed/>
    <w:rsid w:val="00FC1B02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paragraph" w:styleId="ae">
    <w:name w:val="No Spacing"/>
    <w:uiPriority w:val="1"/>
    <w:qFormat/>
    <w:rsid w:val="00151BDB"/>
    <w:rPr>
      <w:rFonts w:ascii="Cordia New" w:eastAsia="Cordia New" w:hAnsi="Cordia New"/>
      <w:sz w:val="28"/>
      <w:szCs w:val="35"/>
    </w:rPr>
  </w:style>
  <w:style w:type="table" w:customStyle="1" w:styleId="TableGrid1">
    <w:name w:val="Table Grid1"/>
    <w:basedOn w:val="a1"/>
    <w:next w:val="a7"/>
    <w:rsid w:val="00E15E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Emphasis"/>
    <w:basedOn w:val="a0"/>
    <w:uiPriority w:val="20"/>
    <w:qFormat/>
    <w:rsid w:val="00A5795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6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6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3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6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0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C3479F-49CE-4391-81F5-F5F5E0F75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44</Words>
  <Characters>8236</Characters>
  <Application>Microsoft Office Word</Application>
  <DocSecurity>0</DocSecurity>
  <Lines>68</Lines>
  <Paragraphs>1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แบบฟอร์มแผน 2560</vt:lpstr>
      <vt:lpstr>แบบฟอร์มแผน 2560</vt:lpstr>
    </vt:vector>
  </TitlesOfParts>
  <Company/>
  <LinksUpToDate>false</LinksUpToDate>
  <CharactersWithSpaces>9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ฟอร์มแผน 2560</dc:title>
  <dc:creator>Nattapong OPDC</dc:creator>
  <cp:lastModifiedBy>Panuwat S.</cp:lastModifiedBy>
  <cp:revision>3</cp:revision>
  <cp:lastPrinted>2020-02-27T06:33:00Z</cp:lastPrinted>
  <dcterms:created xsi:type="dcterms:W3CDTF">2020-02-28T02:12:00Z</dcterms:created>
  <dcterms:modified xsi:type="dcterms:W3CDTF">2020-04-17T02:29:00Z</dcterms:modified>
</cp:coreProperties>
</file>